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:rsidR="00DD210C" w:rsidRPr="00204E93" w:rsidRDefault="00465E56" w:rsidP="00DD210C">
      <w:pPr>
        <w:pStyle w:val="Title"/>
        <w:rPr>
          <w:rFonts w:ascii="Lucida Sans" w:hAnsi="Lucida Sans"/>
          <w:sz w:val="36"/>
          <w:szCs w:val="36"/>
        </w:rPr>
      </w:pPr>
      <w:r>
        <w:rPr>
          <w:rFonts w:ascii="Lucida Sans" w:hAnsi="Lucida Sans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20pt;margin-top:26.05pt;width:282.05pt;height:101pt;z-index:251658240">
            <v:imagedata r:id="rId8" o:title=""/>
            <w10:wrap type="square" side="right"/>
          </v:shape>
          <o:OLEObject Type="Embed" ProgID="MSPhotoEd.3" ShapeID="_x0000_s1026" DrawAspect="Content" ObjectID="_1593330619" r:id="rId9"/>
        </w:object>
      </w:r>
      <w:r w:rsidR="00DD210C" w:rsidRPr="00204E93">
        <w:rPr>
          <w:rFonts w:ascii="Lucida Sans" w:hAnsi="Lucida Sans"/>
          <w:sz w:val="36"/>
          <w:szCs w:val="36"/>
        </w:rPr>
        <w:br w:type="textWrapping" w:clear="all"/>
      </w:r>
    </w:p>
    <w:p w:rsidR="00DD210C" w:rsidRPr="00204E93" w:rsidRDefault="00DD210C" w:rsidP="00DD210C">
      <w:pPr>
        <w:pStyle w:val="Title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52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52"/>
          <w:szCs w:val="36"/>
        </w:rPr>
      </w:pPr>
      <w:r w:rsidRPr="00204E93">
        <w:rPr>
          <w:rFonts w:ascii="Lucida Sans" w:hAnsi="Lucida Sans"/>
          <w:sz w:val="52"/>
          <w:szCs w:val="36"/>
        </w:rPr>
        <w:t>XCAM N329- SDK</w:t>
      </w:r>
      <w:r w:rsidR="00605D64" w:rsidRPr="00204E93">
        <w:rPr>
          <w:rFonts w:ascii="Lucida Sans" w:hAnsi="Lucida Sans"/>
          <w:sz w:val="52"/>
          <w:szCs w:val="36"/>
        </w:rPr>
        <w:t xml:space="preserve"> </w:t>
      </w:r>
      <w:bookmarkStart w:id="0" w:name="_Hlk515355692"/>
      <w:r w:rsidR="00605D64" w:rsidRPr="00204E93">
        <w:rPr>
          <w:rFonts w:ascii="Lucida Sans" w:hAnsi="Lucida Sans"/>
          <w:sz w:val="52"/>
          <w:szCs w:val="36"/>
        </w:rPr>
        <w:t>Manual</w:t>
      </w:r>
      <w:bookmarkEnd w:id="0"/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color w:val="404040"/>
          <w:sz w:val="52"/>
          <w:szCs w:val="36"/>
        </w:rPr>
      </w:pPr>
    </w:p>
    <w:tbl>
      <w:tblPr>
        <w:tblW w:w="0" w:type="auto"/>
        <w:tblInd w:w="3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8"/>
        <w:gridCol w:w="2944"/>
      </w:tblGrid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8"/>
                <w:szCs w:val="24"/>
              </w:rPr>
            </w:pPr>
            <w:r w:rsidRPr="00204E93">
              <w:rPr>
                <w:rFonts w:ascii="Lucida Sans" w:hAnsi="Lucida Sans"/>
                <w:sz w:val="28"/>
              </w:rPr>
              <w:t>Version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sz w:val="28"/>
              </w:rPr>
            </w:pPr>
            <w:bookmarkStart w:id="1" w:name="_Toc500319148"/>
            <w:bookmarkStart w:id="2" w:name="_Toc500319216"/>
            <w:bookmarkStart w:id="3" w:name="_Toc500319909"/>
            <w:bookmarkStart w:id="4" w:name="_Toc500320001"/>
            <w:bookmarkStart w:id="5" w:name="_Toc504038356"/>
            <w:bookmarkStart w:id="6" w:name="_Toc504662683"/>
            <w:bookmarkStart w:id="7" w:name="_Toc508887189"/>
            <w:bookmarkStart w:id="8" w:name="_Toc508889168"/>
            <w:bookmarkStart w:id="9" w:name="_Toc508889412"/>
            <w:bookmarkStart w:id="10" w:name="_Toc508889726"/>
            <w:bookmarkStart w:id="11" w:name="_Toc508890134"/>
            <w:bookmarkStart w:id="12" w:name="_Toc508890177"/>
            <w:r w:rsidRPr="00204E93">
              <w:rPr>
                <w:rFonts w:ascii="Lucida Sans" w:hAnsi="Lucida Sans"/>
                <w:sz w:val="28"/>
              </w:rPr>
              <w:t>1.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r w:rsidR="0054080F">
              <w:rPr>
                <w:rFonts w:ascii="Lucida Sans" w:hAnsi="Lucida Sans"/>
                <w:sz w:val="28"/>
              </w:rPr>
              <w:t>4</w:t>
            </w:r>
          </w:p>
        </w:tc>
      </w:tr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8"/>
              </w:rPr>
            </w:pPr>
            <w:r w:rsidRPr="00204E93">
              <w:rPr>
                <w:rFonts w:ascii="Lucida Sans" w:hAnsi="Lucida Sans"/>
                <w:sz w:val="28"/>
              </w:rPr>
              <w:t>Date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54080F" w:rsidP="00DD210C">
            <w:pPr>
              <w:jc w:val="center"/>
              <w:rPr>
                <w:rFonts w:ascii="Lucida Sans" w:hAnsi="Lucida Sans"/>
                <w:sz w:val="28"/>
              </w:rPr>
            </w:pPr>
            <w:r>
              <w:rPr>
                <w:rFonts w:ascii="Lucida Sans" w:hAnsi="Lucida Sans"/>
                <w:sz w:val="28"/>
              </w:rPr>
              <w:t>17</w:t>
            </w:r>
            <w:r w:rsidR="008E243D" w:rsidRPr="00204E93">
              <w:rPr>
                <w:rFonts w:ascii="Lucida Sans" w:hAnsi="Lucida Sans"/>
                <w:sz w:val="28"/>
                <w:vertAlign w:val="superscript"/>
              </w:rPr>
              <w:t>th</w:t>
            </w:r>
            <w:r w:rsidR="00DD210C" w:rsidRPr="00204E93">
              <w:rPr>
                <w:rFonts w:ascii="Lucida Sans" w:hAnsi="Lucida Sans"/>
                <w:sz w:val="28"/>
                <w:vertAlign w:val="superscript"/>
              </w:rPr>
              <w:t xml:space="preserve"> </w:t>
            </w:r>
            <w:r>
              <w:rPr>
                <w:rFonts w:ascii="Lucida Sans" w:hAnsi="Lucida Sans"/>
                <w:sz w:val="28"/>
              </w:rPr>
              <w:t>July</w:t>
            </w:r>
            <w:r w:rsidR="00DD210C" w:rsidRPr="00204E93">
              <w:rPr>
                <w:rFonts w:ascii="Lucida Sans" w:hAnsi="Lucida Sans"/>
                <w:sz w:val="28"/>
              </w:rPr>
              <w:t xml:space="preserve"> 201</w:t>
            </w:r>
            <w:r w:rsidR="00195F26" w:rsidRPr="00204E93">
              <w:rPr>
                <w:rFonts w:ascii="Lucida Sans" w:hAnsi="Lucida Sans"/>
                <w:sz w:val="28"/>
              </w:rPr>
              <w:t>8</w:t>
            </w:r>
          </w:p>
        </w:tc>
      </w:tr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0"/>
              </w:rPr>
            </w:pPr>
            <w:r w:rsidRPr="00204E93">
              <w:rPr>
                <w:rFonts w:ascii="Lucida Sans" w:hAnsi="Lucida Sans"/>
                <w:sz w:val="28"/>
              </w:rPr>
              <w:t>Author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LAU </w:t>
            </w:r>
            <w:proofErr w:type="spellStart"/>
            <w:r w:rsidRPr="00204E93">
              <w:rPr>
                <w:rFonts w:ascii="Lucida Sans" w:hAnsi="Lucida Sans"/>
              </w:rPr>
              <w:t>Yat</w:t>
            </w:r>
            <w:proofErr w:type="spellEnd"/>
            <w:r w:rsidRPr="00204E93">
              <w:rPr>
                <w:rFonts w:ascii="Lucida Sans" w:hAnsi="Lucida Sans"/>
              </w:rPr>
              <w:t xml:space="preserve"> Fei </w:t>
            </w:r>
            <w:r w:rsidR="00E60D19" w:rsidRPr="00204E93">
              <w:rPr>
                <w:rFonts w:ascii="Lucida Sans" w:hAnsi="Lucida Sans"/>
              </w:rPr>
              <w:t>J</w:t>
            </w:r>
            <w:r w:rsidRPr="00204E93">
              <w:rPr>
                <w:rFonts w:ascii="Lucida Sans" w:hAnsi="Lucida Sans"/>
              </w:rPr>
              <w:t>ackson</w:t>
            </w:r>
          </w:p>
        </w:tc>
      </w:tr>
    </w:tbl>
    <w:p w:rsidR="00DD210C" w:rsidRPr="00204E93" w:rsidRDefault="00DD210C" w:rsidP="00DD210C">
      <w:pPr>
        <w:jc w:val="center"/>
        <w:rPr>
          <w:rFonts w:ascii="Lucida Sans" w:hAnsi="Lucida Sans"/>
          <w:sz w:val="20"/>
          <w:lang w:val="en-GB" w:eastAsia="en-US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36"/>
          <w:szCs w:val="36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8"/>
        <w:gridCol w:w="1955"/>
        <w:gridCol w:w="6041"/>
      </w:tblGrid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  <w:szCs w:val="24"/>
              </w:rPr>
            </w:pPr>
            <w:r w:rsidRPr="00204E93">
              <w:rPr>
                <w:rFonts w:ascii="Lucida Sans" w:hAnsi="Lucida Sans"/>
                <w:b/>
                <w:sz w:val="32"/>
              </w:rPr>
              <w:t>Revision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</w:rPr>
            </w:pPr>
            <w:bookmarkStart w:id="13" w:name="_Toc500319149"/>
            <w:bookmarkStart w:id="14" w:name="_Toc500319217"/>
            <w:bookmarkStart w:id="15" w:name="_Toc500319910"/>
            <w:bookmarkStart w:id="16" w:name="_Toc500320002"/>
            <w:bookmarkStart w:id="17" w:name="_Toc504038357"/>
            <w:bookmarkStart w:id="18" w:name="_Toc504662684"/>
            <w:bookmarkStart w:id="19" w:name="_Toc508887190"/>
            <w:bookmarkStart w:id="20" w:name="_Toc508889169"/>
            <w:bookmarkStart w:id="21" w:name="_Toc508889413"/>
            <w:bookmarkStart w:id="22" w:name="_Toc508889727"/>
            <w:bookmarkStart w:id="23" w:name="_Toc508890135"/>
            <w:bookmarkStart w:id="24" w:name="_Toc508890178"/>
            <w:r w:rsidRPr="00204E93">
              <w:rPr>
                <w:rFonts w:ascii="Lucida Sans" w:hAnsi="Lucida Sans"/>
                <w:b/>
                <w:sz w:val="32"/>
              </w:rPr>
              <w:t>Date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</w:rPr>
            </w:pPr>
            <w:bookmarkStart w:id="25" w:name="_Toc500319150"/>
            <w:bookmarkStart w:id="26" w:name="_Toc500319218"/>
            <w:bookmarkStart w:id="27" w:name="_Toc500319911"/>
            <w:bookmarkStart w:id="28" w:name="_Toc500320003"/>
            <w:bookmarkStart w:id="29" w:name="_Toc504038358"/>
            <w:bookmarkStart w:id="30" w:name="_Toc504662685"/>
            <w:bookmarkStart w:id="31" w:name="_Toc508887191"/>
            <w:bookmarkStart w:id="32" w:name="_Toc508889170"/>
            <w:bookmarkStart w:id="33" w:name="_Toc508889414"/>
            <w:bookmarkStart w:id="34" w:name="_Toc508889728"/>
            <w:bookmarkStart w:id="35" w:name="_Toc508890136"/>
            <w:bookmarkStart w:id="36" w:name="_Toc508890179"/>
            <w:r w:rsidRPr="00204E93">
              <w:rPr>
                <w:rFonts w:ascii="Lucida Sans" w:hAnsi="Lucida Sans"/>
                <w:b/>
                <w:sz w:val="32"/>
              </w:rPr>
              <w:t>Comment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sz w:val="20"/>
              </w:rPr>
            </w:pPr>
            <w:r w:rsidRPr="00204E93">
              <w:rPr>
                <w:rFonts w:ascii="Lucida Sans" w:hAnsi="Lucida Sans"/>
              </w:rPr>
              <w:t>1.0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5 Dec 2017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Original releas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195F26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1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 Feb</w:t>
            </w:r>
            <w:r w:rsidR="00195F26" w:rsidRPr="00204E93">
              <w:rPr>
                <w:rFonts w:ascii="Lucida Sans" w:hAnsi="Lucida Sans"/>
              </w:rPr>
              <w:t xml:space="preserve">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195F26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UART Interface + </w:t>
            </w:r>
            <w:r w:rsidR="005501A4" w:rsidRPr="00204E93">
              <w:rPr>
                <w:rFonts w:ascii="Lucida Sans" w:hAnsi="Lucida Sans"/>
              </w:rPr>
              <w:t xml:space="preserve">Multiple </w:t>
            </w:r>
            <w:r w:rsidR="009E0035" w:rsidRPr="00204E93">
              <w:rPr>
                <w:rFonts w:ascii="Lucida Sans" w:hAnsi="Lucida Sans"/>
              </w:rPr>
              <w:t>Colour</w:t>
            </w:r>
            <w:r w:rsidRPr="00204E93">
              <w:rPr>
                <w:rFonts w:ascii="Lucida Sans" w:hAnsi="Lucida Sans"/>
              </w:rPr>
              <w:t xml:space="preserve"> Palette</w:t>
            </w:r>
            <w:r w:rsidR="003D20C4" w:rsidRPr="00204E93">
              <w:rPr>
                <w:rFonts w:ascii="Lucida Sans" w:hAnsi="Lucida Sans"/>
              </w:rPr>
              <w:t xml:space="preserve"> + POIs</w:t>
            </w:r>
          </w:p>
        </w:tc>
      </w:tr>
      <w:tr w:rsidR="00DD210C" w:rsidRPr="00204E93" w:rsidTr="005A42F8">
        <w:trPr>
          <w:trHeight w:val="309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2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8E243D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2</w:t>
            </w:r>
            <w:r w:rsidR="00FC6F02" w:rsidRPr="00204E93">
              <w:rPr>
                <w:rFonts w:ascii="Lucida Sans" w:hAnsi="Lucida Sans"/>
              </w:rPr>
              <w:t>2</w:t>
            </w:r>
            <w:r w:rsidR="00BB3290" w:rsidRPr="00204E93">
              <w:rPr>
                <w:rFonts w:ascii="Lucida Sans" w:hAnsi="Lucida Sans"/>
              </w:rPr>
              <w:t xml:space="preserve"> March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Dual camera support + Adaptive </w:t>
            </w:r>
            <w:r w:rsidR="009E0035" w:rsidRPr="00204E93">
              <w:rPr>
                <w:rFonts w:ascii="Lucida Sans" w:hAnsi="Lucida Sans"/>
              </w:rPr>
              <w:t>colour</w:t>
            </w:r>
            <w:r w:rsidRPr="00204E93">
              <w:rPr>
                <w:rFonts w:ascii="Lucida Sans" w:hAnsi="Lucida Sans"/>
              </w:rPr>
              <w:t xml:space="preserve"> palett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E715A8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3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308A3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14 </w:t>
            </w:r>
            <w:r w:rsidR="00E03B9A" w:rsidRPr="00204E93">
              <w:rPr>
                <w:rFonts w:ascii="Lucida Sans" w:hAnsi="Lucida Sans"/>
              </w:rPr>
              <w:t>May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E03B9A" w:rsidP="00C83228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Colour palette updat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54080F" w:rsidP="00DD210C">
            <w:pPr>
              <w:jc w:val="center"/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1.4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54080F" w:rsidP="00DD210C">
            <w:pPr>
              <w:jc w:val="center"/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17 July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F" w:rsidRDefault="0054080F" w:rsidP="0054080F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 xml:space="preserve">UVC temperature display update </w:t>
            </w:r>
          </w:p>
          <w:p w:rsidR="0054080F" w:rsidRPr="00204E93" w:rsidRDefault="0054080F" w:rsidP="0054080F">
            <w:pPr>
              <w:rPr>
                <w:rFonts w:ascii="Lucida Sans" w:hAnsi="Lucida Sans"/>
              </w:rPr>
            </w:pPr>
            <w:r w:rsidRPr="00465E56">
              <w:rPr>
                <w:rFonts w:ascii="Lucida Sans" w:hAnsi="Lucida Sans"/>
              </w:rPr>
              <w:t>Temperature data padding bits increase to 13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pStyle w:val="IndexHeading"/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</w:tbl>
    <w:p w:rsidR="00DD210C" w:rsidRPr="00204E93" w:rsidRDefault="00DD210C" w:rsidP="00DD210C">
      <w:pPr>
        <w:rPr>
          <w:rFonts w:ascii="Lucida Sans" w:hAnsi="Lucida Sans"/>
        </w:rPr>
        <w:sectPr w:rsidR="00DD210C" w:rsidRPr="00204E93" w:rsidSect="00FF4631">
          <w:headerReference w:type="default" r:id="rId10"/>
          <w:footerReference w:type="first" r:id="rId11"/>
          <w:pgSz w:w="12242" w:h="16342"/>
          <w:pgMar w:top="929" w:right="900" w:bottom="455" w:left="900" w:header="709" w:footer="709" w:gutter="0"/>
          <w:cols w:space="720"/>
          <w:titlePg/>
          <w:docGrid w:linePitch="299"/>
        </w:sectPr>
      </w:pPr>
    </w:p>
    <w:p w:rsidR="00DD210C" w:rsidRPr="00204E93" w:rsidRDefault="00DD210C" w:rsidP="00E760F9">
      <w:pPr>
        <w:pStyle w:val="Title"/>
        <w:rPr>
          <w:rFonts w:ascii="Lucida Sans" w:hAnsi="Lucida Sans"/>
        </w:rPr>
      </w:pPr>
    </w:p>
    <w:sdt>
      <w:sdtPr>
        <w:rPr>
          <w:rFonts w:ascii="Lucida Sans" w:eastAsiaTheme="minorEastAsia" w:hAnsi="Lucida Sans" w:cstheme="minorBidi"/>
          <w:color w:val="auto"/>
          <w:sz w:val="22"/>
          <w:szCs w:val="22"/>
          <w:lang w:val="en-HK" w:eastAsia="zh-TW"/>
        </w:rPr>
        <w:id w:val="831727647"/>
        <w:docPartObj>
          <w:docPartGallery w:val="Table of Contents"/>
          <w:docPartUnique/>
        </w:docPartObj>
      </w:sdtPr>
      <w:sdtEndPr>
        <w:rPr>
          <w:rFonts w:eastAsiaTheme="majorEastAsia" w:cs="Arial"/>
          <w:noProof/>
          <w:color w:val="000000" w:themeColor="text1"/>
          <w:sz w:val="56"/>
          <w:szCs w:val="32"/>
          <w:lang w:val="en-US" w:eastAsia="en-US"/>
        </w:rPr>
      </w:sdtEndPr>
      <w:sdtContent>
        <w:p w:rsidR="00003F0A" w:rsidRDefault="005921CD" w:rsidP="00EA261F">
          <w:pPr>
            <w:pStyle w:val="TOCHeading"/>
            <w:jc w:val="center"/>
            <w:rPr>
              <w:noProof/>
            </w:rPr>
          </w:pPr>
          <w:r w:rsidRPr="00204E93">
            <w:rPr>
              <w:rFonts w:ascii="Lucida Sans" w:hAnsi="Lucida Sans"/>
              <w:u w:val="single"/>
            </w:rPr>
            <w:t>Contents</w:t>
          </w:r>
          <w:r w:rsidR="00D3567F" w:rsidRPr="00204E93">
            <w:rPr>
              <w:rFonts w:ascii="Lucida Sans" w:hAnsi="Lucida Sans"/>
            </w:rPr>
            <w:fldChar w:fldCharType="begin"/>
          </w:r>
          <w:r w:rsidR="00D3567F" w:rsidRPr="00204E93">
            <w:rPr>
              <w:rFonts w:ascii="Lucida Sans" w:hAnsi="Lucida Sans"/>
            </w:rPr>
            <w:instrText xml:space="preserve"> TOC \o "1-6" \u </w:instrText>
          </w:r>
          <w:r w:rsidR="00D3567F" w:rsidRPr="00204E93">
            <w:rPr>
              <w:rFonts w:ascii="Lucida Sans" w:hAnsi="Lucida Sans"/>
            </w:rPr>
            <w:fldChar w:fldCharType="separate"/>
          </w:r>
        </w:p>
        <w:p w:rsidR="00003F0A" w:rsidRDefault="00003F0A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XCAM Found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2"/>
            <w:tabs>
              <w:tab w:val="right" w:leader="dot" w:pos="9016"/>
            </w:tabs>
            <w:rPr>
              <w:rFonts w:cstheme="minorBidi"/>
              <w:smallCaps w:val="0"/>
              <w:noProof/>
              <w:sz w:val="22"/>
              <w:szCs w:val="22"/>
            </w:rPr>
          </w:pPr>
          <w:r>
            <w:rPr>
              <w:noProof/>
            </w:rPr>
            <w:t>Library Structur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Single camera modu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Dual camera modu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2"/>
            <w:tabs>
              <w:tab w:val="right" w:leader="dot" w:pos="9016"/>
            </w:tabs>
            <w:rPr>
              <w:rFonts w:cstheme="minorBidi"/>
              <w:smallCaps w:val="0"/>
              <w:noProof/>
              <w:sz w:val="22"/>
              <w:szCs w:val="22"/>
            </w:rPr>
          </w:pPr>
          <w:r w:rsidRPr="001F4BEB">
            <w:rPr>
              <w:iCs/>
              <w:noProof/>
              <w:color w:val="000000" w:themeColor="text1"/>
              <w14:textFill>
                <w14:solidFill>
                  <w14:schemeClr w14:val="tx1">
                    <w14:lumMod w14:val="65000"/>
                    <w14:lumOff w14:val="35000"/>
                    <w14:lumMod w14:val="50000"/>
                  </w14:schemeClr>
                </w14:solidFill>
              </w14:textFill>
            </w:rPr>
            <w:t>Project Setting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b/>
              <w:noProof/>
            </w:rPr>
            <w:t>Header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b/>
              <w:noProof/>
            </w:rPr>
            <w:t>Software dependenci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b/>
              <w:noProof/>
            </w:rPr>
            <w:t>Preprocessor Symbol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b/>
              <w:noProof/>
            </w:rPr>
            <w:t>ThermalSensorAPI_N329.lib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b/>
              <w:noProof/>
            </w:rPr>
            <w:t>XCAM Constan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2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b/>
              <w:noProof/>
            </w:rPr>
            <w:t>Customised data structur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b/>
              <w:noProof/>
            </w:rPr>
            <w:t>API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2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2"/>
            <w:tabs>
              <w:tab w:val="right" w:leader="dot" w:pos="9016"/>
            </w:tabs>
            <w:rPr>
              <w:rFonts w:cstheme="minorBidi"/>
              <w:smallCaps w:val="0"/>
              <w:noProof/>
              <w:sz w:val="22"/>
              <w:szCs w:val="22"/>
            </w:rPr>
          </w:pPr>
          <w:r>
            <w:rPr>
              <w:noProof/>
            </w:rPr>
            <w:t>Temperature Color Mapping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8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2"/>
            <w:tabs>
              <w:tab w:val="right" w:leader="dot" w:pos="9016"/>
            </w:tabs>
            <w:rPr>
              <w:rFonts w:cstheme="minorBidi"/>
              <w:smallCaps w:val="0"/>
              <w:noProof/>
              <w:sz w:val="22"/>
              <w:szCs w:val="22"/>
            </w:rPr>
          </w:pPr>
          <w:r>
            <w:rPr>
              <w:noProof/>
            </w:rPr>
            <w:t>UART/HUART Interfac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9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Setting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9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Output command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9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Build and 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0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Hybrid images overlaying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0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Procedur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0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Demonstr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3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1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Single camera modu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4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1</w:t>
          </w:r>
          <w:r>
            <w:rPr>
              <w:noProof/>
            </w:rPr>
            <w:fldChar w:fldCharType="end"/>
          </w:r>
        </w:p>
        <w:p w:rsidR="00003F0A" w:rsidRDefault="00003F0A">
          <w:pPr>
            <w:pStyle w:val="TOC3"/>
            <w:tabs>
              <w:tab w:val="right" w:leader="dot" w:pos="9016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r w:rsidRPr="001F4BEB">
            <w:rPr>
              <w:rFonts w:ascii="Lucida Sans" w:hAnsi="Lucida Sans"/>
              <w:noProof/>
            </w:rPr>
            <w:t>Dual camera module (mobile app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51958854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1</w:t>
          </w:r>
          <w:r>
            <w:rPr>
              <w:noProof/>
            </w:rPr>
            <w:fldChar w:fldCharType="end"/>
          </w:r>
        </w:p>
        <w:p w:rsidR="005921CD" w:rsidRPr="00204E93" w:rsidRDefault="00D3567F" w:rsidP="005A60D9">
          <w:pPr>
            <w:pStyle w:val="TOCHeading"/>
            <w:rPr>
              <w:rFonts w:ascii="Lucida Sans" w:hAnsi="Lucida Sans"/>
            </w:rPr>
          </w:pPr>
          <w:r w:rsidRPr="00204E93">
            <w:rPr>
              <w:rFonts w:ascii="Lucida Sans" w:hAnsi="Lucida Sans"/>
              <w:caps/>
              <w:sz w:val="20"/>
              <w:szCs w:val="20"/>
            </w:rPr>
            <w:fldChar w:fldCharType="end"/>
          </w:r>
        </w:p>
      </w:sdtContent>
    </w:sdt>
    <w:p w:rsidR="00DD210C" w:rsidRPr="00204E93" w:rsidRDefault="00DD210C" w:rsidP="00DD210C">
      <w:pPr>
        <w:rPr>
          <w:rFonts w:ascii="Lucida Sans" w:eastAsia="MS PGothic" w:hAnsi="Lucida Sans"/>
          <w:color w:val="404040"/>
          <w:szCs w:val="20"/>
        </w:rPr>
      </w:pPr>
    </w:p>
    <w:p w:rsidR="00DD210C" w:rsidRPr="00204E93" w:rsidRDefault="00DD210C" w:rsidP="00DD210C">
      <w:pPr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</w:pPr>
      <w:r w:rsidRPr="00204E93"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  <w:br w:type="page"/>
      </w:r>
      <w:bookmarkStart w:id="40" w:name="_GoBack"/>
      <w:bookmarkEnd w:id="40"/>
    </w:p>
    <w:p w:rsidR="00523B4C" w:rsidRPr="00204E93" w:rsidRDefault="0051194E" w:rsidP="005A60D9">
      <w:pPr>
        <w:pStyle w:val="Heading1"/>
        <w:rPr>
          <w:rFonts w:ascii="Lucida Sans" w:hAnsi="Lucida Sans"/>
        </w:rPr>
      </w:pPr>
      <w:bookmarkStart w:id="41" w:name="_Toc519588520"/>
      <w:r w:rsidRPr="00204E93">
        <w:rPr>
          <w:rFonts w:ascii="Lucida Sans" w:hAnsi="Lucida Sans"/>
        </w:rPr>
        <w:lastRenderedPageBreak/>
        <w:t xml:space="preserve">XCAM </w:t>
      </w:r>
      <w:r w:rsidR="00185D66" w:rsidRPr="00204E93">
        <w:rPr>
          <w:rFonts w:ascii="Lucida Sans" w:hAnsi="Lucida Sans"/>
        </w:rPr>
        <w:t>F</w:t>
      </w:r>
      <w:r w:rsidR="009D55FC" w:rsidRPr="00204E93">
        <w:rPr>
          <w:rFonts w:ascii="Lucida Sans" w:hAnsi="Lucida Sans"/>
        </w:rPr>
        <w:t>oundation</w:t>
      </w:r>
      <w:bookmarkEnd w:id="41"/>
    </w:p>
    <w:p w:rsidR="00185D66" w:rsidRPr="00204E93" w:rsidRDefault="00185D66" w:rsidP="005921CD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bookmarkStart w:id="42" w:name="_Hlk509312331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The </w:t>
      </w:r>
      <w:r w:rsidR="000E159D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ocumentation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of the XCAM SDK</w:t>
      </w:r>
      <w:r w:rsidR="006F281C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="0079608A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for users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.</w:t>
      </w:r>
    </w:p>
    <w:p w:rsidR="00876997" w:rsidRPr="00204E93" w:rsidRDefault="00185D66" w:rsidP="00197B32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bookmarkStart w:id="43" w:name="_Hlk509312301"/>
      <w:bookmarkEnd w:id="42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The XCAM SDK basically contains </w:t>
      </w:r>
      <w:r w:rsidR="009E0035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fundamental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functions</w:t>
      </w:r>
      <w:r w:rsidR="00197B3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which supports for</w:t>
      </w:r>
      <w:bookmarkEnd w:id="43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MCU </w:t>
      </w:r>
      <w:r w:rsidRPr="00204E93">
        <w:rPr>
          <w:rFonts w:ascii="Lucida Sans" w:eastAsia="Times New Roman" w:hAnsi="Lucida Sans" w:cs="Times New Roman"/>
          <w:b/>
          <w:color w:val="484848"/>
          <w:sz w:val="23"/>
          <w:szCs w:val="23"/>
        </w:rPr>
        <w:t>N329-</w:t>
      </w:r>
      <w:r w:rsidR="0032189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series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library</w:t>
      </w:r>
      <w:r w:rsidR="00197B3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to control XCAM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.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="00910CB6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ual camera</w:t>
      </w:r>
      <w:r w:rsidR="00736FE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module </w:t>
      </w:r>
      <w:r w:rsidR="00910CB6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is using additional library, b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elow is the </w:t>
      </w:r>
      <w:r w:rsidR="00E94D4D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main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project structure of XCAM_N329.</w:t>
      </w:r>
    </w:p>
    <w:p w:rsidR="00523B4C" w:rsidRPr="00204E93" w:rsidRDefault="00523B4C" w:rsidP="009C4D60">
      <w:pPr>
        <w:pStyle w:val="Heading2"/>
      </w:pPr>
      <w:bookmarkStart w:id="44" w:name="_Hlk515355078"/>
      <w:bookmarkStart w:id="45" w:name="_Toc519588521"/>
      <w:r w:rsidRPr="00204E93">
        <w:t>Library Structure</w:t>
      </w:r>
      <w:bookmarkEnd w:id="45"/>
    </w:p>
    <w:p w:rsidR="007219A7" w:rsidRPr="00204E93" w:rsidRDefault="007219A7" w:rsidP="00FA5A30">
      <w:pPr>
        <w:pStyle w:val="Heading3"/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</w:pPr>
      <w:bookmarkStart w:id="46" w:name="_Toc519588522"/>
      <w:bookmarkEnd w:id="44"/>
      <w:r w:rsidRPr="00204E93"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  <w:t>Single camera module</w:t>
      </w:r>
      <w:bookmarkEnd w:id="46"/>
    </w:p>
    <w:p w:rsidR="00194E8A" w:rsidRPr="00204E93" w:rsidRDefault="00185D66" w:rsidP="005921CD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|----N32901-3_Non-OS_KEIL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ab/>
      </w:r>
    </w:p>
    <w:p w:rsidR="00A955FC" w:rsidRPr="00204E93" w:rsidRDefault="00A955F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I2C</w:t>
      </w:r>
    </w:p>
    <w:p w:rsidR="00A955FC" w:rsidRPr="00204E93" w:rsidRDefault="00A955F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i2c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="00245795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XCam_Single</w:t>
      </w:r>
      <w:proofErr w:type="spellEnd"/>
    </w:p>
    <w:p w:rsidR="00194E8A" w:rsidRPr="00204E93" w:rsidRDefault="00321892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example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SwLib3</w:t>
      </w:r>
    </w:p>
    <w:p w:rsidR="004A705F" w:rsidRPr="00204E93" w:rsidRDefault="00321892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I2CS/DrvI2C</w:t>
      </w:r>
      <w:r w:rsidR="00910CB6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_Thermal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c</w:t>
      </w:r>
    </w:p>
    <w:p w:rsidR="00F6106D" w:rsidRPr="00204E93" w:rsidRDefault="00321892" w:rsidP="00D5152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I2CS/DrvI2C.h</w:t>
      </w:r>
    </w:p>
    <w:p w:rsidR="00F6106D" w:rsidRPr="00204E93" w:rsidRDefault="004A705F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="00AA1B13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ain.c</w:t>
      </w:r>
      <w:proofErr w:type="spellEnd"/>
    </w:p>
    <w:p w:rsidR="00F6106D" w:rsidRPr="00204E93" w:rsidRDefault="00F6106D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standalone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able_UVC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_video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_</w:t>
      </w:r>
      <w:proofErr w:type="gram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nit.s</w:t>
      </w:r>
      <w:proofErr w:type="spellEnd"/>
      <w:proofErr w:type="gramEnd"/>
    </w:p>
    <w:p w:rsidR="0039275C" w:rsidRPr="00204E93" w:rsidRDefault="0039275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KEIL</w:t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</w:p>
    <w:p w:rsidR="0039275C" w:rsidRPr="00204E93" w:rsidRDefault="0039275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="00CF3A14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.uvproj</w:t>
      </w:r>
      <w:proofErr w:type="spellEnd"/>
    </w:p>
    <w:p w:rsidR="00E94D4D" w:rsidRPr="00204E93" w:rsidRDefault="00CF3A14" w:rsidP="00E94D4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</w:t>
      </w:r>
      <w:proofErr w:type="spellEnd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</w:t>
      </w:r>
      <w:r w:rsidR="00487A83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_N329</w:t>
      </w:r>
      <w:r w:rsidR="00315BE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_SW_I2C</w:t>
      </w:r>
      <w:r w:rsidR="00E94D4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bin</w:t>
      </w:r>
    </w:p>
    <w:p w:rsidR="00194E8A" w:rsidRPr="00204E93" w:rsidRDefault="00477C01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r w:rsidR="00366A70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lib/</w:t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deoclass_HTPA32.h</w:t>
      </w:r>
    </w:p>
    <w:p w:rsidR="00910CB6" w:rsidRPr="00204E93" w:rsidRDefault="00477C01" w:rsidP="00736FE2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r w:rsidR="00366A70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lib/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55fa93_UVC_YUB_Only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N32901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N32901.sct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SYSLIB</w:t>
      </w:r>
      <w:r w:rsidR="00740D9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reg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syslib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errcode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io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lib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types</w:t>
      </w:r>
      <w:r w:rsidR="00DD7CEE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API_inC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.h</w:t>
      </w:r>
      <w:proofErr w:type="spellEnd"/>
    </w:p>
    <w:p w:rsidR="00740D9D" w:rsidRPr="00204E93" w:rsidRDefault="00740D9D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.h</w:t>
      </w:r>
      <w:proofErr w:type="spellEnd"/>
    </w:p>
    <w:p w:rsidR="00CF3A14" w:rsidRPr="00204E93" w:rsidRDefault="00CF3A14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demo_Data/N32901_SingleTask/</w:t>
      </w:r>
      <w:r w:rsidR="0039674B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API_N329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UDC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DC.lib</w:t>
      </w:r>
    </w:p>
    <w:p w:rsidR="00185D66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VPOST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lib</w:t>
      </w:r>
    </w:p>
    <w:p w:rsidR="007219A7" w:rsidRPr="00204E93" w:rsidRDefault="007219A7">
      <w:pPr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  <w:r w:rsidRPr="00204E93"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  <w:br w:type="page"/>
      </w:r>
    </w:p>
    <w:p w:rsidR="007219A7" w:rsidRPr="00204E93" w:rsidRDefault="007219A7" w:rsidP="00FA5A30">
      <w:pPr>
        <w:pStyle w:val="Heading3"/>
        <w:rPr>
          <w:rStyle w:val="IntenseEmphasis"/>
          <w:rFonts w:ascii="Lucida Sans" w:hAnsi="Lucida Sans"/>
        </w:rPr>
      </w:pPr>
      <w:bookmarkStart w:id="47" w:name="_Toc519588523"/>
      <w:r w:rsidRPr="00204E93">
        <w:rPr>
          <w:rFonts w:ascii="Lucida Sans" w:hAnsi="Lucida Sans"/>
        </w:rPr>
        <w:lastRenderedPageBreak/>
        <w:t>Dual camera modul</w:t>
      </w:r>
      <w:r w:rsidR="000640A5" w:rsidRPr="00204E93">
        <w:rPr>
          <w:rFonts w:ascii="Lucida Sans" w:hAnsi="Lucida Sans"/>
        </w:rPr>
        <w:t>e</w:t>
      </w:r>
      <w:bookmarkEnd w:id="47"/>
      <w:r w:rsidR="000640A5" w:rsidRPr="00204E93">
        <w:rPr>
          <w:rStyle w:val="IntenseEmphasis"/>
          <w:rFonts w:ascii="Lucida Sans" w:hAnsi="Lucida Sans"/>
        </w:rPr>
        <w:t xml:space="preserve"> </w:t>
      </w:r>
    </w:p>
    <w:p w:rsidR="007219A7" w:rsidRPr="00204E93" w:rsidRDefault="007219A7" w:rsidP="007219A7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|----N32901-3_Non-OS_KEIL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ab/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="00181A89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XCAM_Dual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VC_YUB_Only.lib</w:t>
      </w:r>
    </w:p>
    <w:p w:rsidR="00477C01" w:rsidRPr="00204E93" w:rsidRDefault="00477C01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HTPA32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I2CS</w:t>
      </w:r>
    </w:p>
    <w:p w:rsidR="00477C01" w:rsidRPr="00204E93" w:rsidRDefault="00477C01" w:rsidP="00477C01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DrvI2C_Thermal.c</w:t>
      </w:r>
    </w:p>
    <w:p w:rsidR="00477C01" w:rsidRPr="00204E93" w:rsidRDefault="00477C01" w:rsidP="00477C01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DrvI2C.c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DrvI2C.h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VIN</w:t>
      </w:r>
    </w:p>
    <w:p w:rsidR="00AA1B13" w:rsidRPr="00204E93" w:rsidRDefault="00AA1B13" w:rsidP="00AA1B13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GCD.c</w:t>
      </w:r>
      <w:proofErr w:type="spellEnd"/>
    </w:p>
    <w:p w:rsidR="00AA1B13" w:rsidRPr="00204E93" w:rsidRDefault="00AA1B13" w:rsidP="00AA1B13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Smpl_FSC_Ov7740.c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Smpl_I2C.c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N_demo.c</w:t>
      </w:r>
      <w:proofErr w:type="spellEnd"/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n_demo.h</w:t>
      </w:r>
      <w:proofErr w:type="spellEnd"/>
    </w:p>
    <w:p w:rsidR="00AA1B13" w:rsidRPr="00204E93" w:rsidRDefault="00AA1B13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ain.c</w:t>
      </w:r>
      <w:proofErr w:type="spellEnd"/>
    </w:p>
    <w:p w:rsidR="00477C01" w:rsidRPr="00204E93" w:rsidRDefault="00AA1B13" w:rsidP="00AA1B13">
      <w:pPr>
        <w:spacing w:after="0" w:line="240" w:lineRule="auto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standalone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able_UVC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_video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 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_</w:t>
      </w:r>
      <w:proofErr w:type="gram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nit.s</w:t>
      </w:r>
      <w:proofErr w:type="spellEnd"/>
      <w:proofErr w:type="gram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KEIL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.uvproj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</w:t>
      </w:r>
      <w:proofErr w:type="spellEnd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MI_XCAM_N329_SW_I2C.bin</w:t>
      </w:r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gpio</w:t>
      </w:r>
      <w:proofErr w:type="spellEnd"/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gpio.h</w:t>
      </w:r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gpio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N32901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N32901.sct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SYSLIB/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reg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syslib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errcode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io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lib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types</w:t>
      </w:r>
      <w:r w:rsidR="00DD7CEE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API_inC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demo_Data/N32901_SingleTask/ThermalSensorAPI_N329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UDC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DC.lib</w:t>
      </w:r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deoIn</w:t>
      </w:r>
      <w:proofErr w:type="spellEnd"/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ideoIn.h</w:t>
      </w:r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ideoIn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VPOST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lib</w:t>
      </w:r>
    </w:p>
    <w:p w:rsidR="00185D66" w:rsidRPr="00204E93" w:rsidRDefault="00185D66" w:rsidP="00185D66">
      <w:pPr>
        <w:shd w:val="clear" w:color="auto" w:fill="FFFFFF" w:themeFill="background1"/>
        <w:spacing w:after="158" w:line="240" w:lineRule="auto"/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</w:p>
    <w:p w:rsidR="00DB67AB" w:rsidRPr="00204E93" w:rsidRDefault="00315BEC">
      <w:pPr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</w:pPr>
      <w:bookmarkStart w:id="48" w:name="_Hlk496605313"/>
      <w:r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SDK</w:t>
      </w:r>
      <w:r w:rsidR="00351AE4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 xml:space="preserve"> Version: Release V3.0</w:t>
      </w:r>
      <w:r w:rsidR="0057484F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5</w:t>
      </w:r>
      <w:r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 xml:space="preserve"> 1</w:t>
      </w:r>
      <w:r w:rsidR="00197217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80</w:t>
      </w:r>
      <w:r w:rsidR="0057484F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7</w:t>
      </w:r>
      <w:r w:rsidR="004473CE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1</w:t>
      </w:r>
      <w:r w:rsidR="0054080F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7</w:t>
      </w:r>
      <w:r w:rsidR="00DB67AB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br w:type="page"/>
      </w:r>
    </w:p>
    <w:p w:rsidR="00C12E5A" w:rsidRPr="00204E93" w:rsidRDefault="00C12E5A" w:rsidP="009C4D60">
      <w:pPr>
        <w:pStyle w:val="Heading2"/>
        <w:rPr>
          <w:rStyle w:val="Emphasis"/>
          <w:b w:val="0"/>
          <w:i w:val="0"/>
          <w:color w:val="000000" w:themeColor="text1"/>
          <w:sz w:val="48"/>
          <w:szCs w:val="48"/>
          <w14:textFill>
            <w14:solidFill>
              <w14:schemeClr w14:val="tx1">
                <w14:lumMod w14:val="65000"/>
                <w14:lumOff w14:val="35000"/>
                <w14:lumMod w14:val="50000"/>
              </w14:schemeClr>
            </w14:solidFill>
          </w14:textFill>
        </w:rPr>
      </w:pPr>
      <w:bookmarkStart w:id="49" w:name="_Toc515223842"/>
      <w:bookmarkStart w:id="50" w:name="_Toc515223843"/>
      <w:bookmarkStart w:id="51" w:name="_Toc519588524"/>
      <w:r w:rsidRPr="00204E93">
        <w:rPr>
          <w:rStyle w:val="Emphasis"/>
          <w:b w:val="0"/>
          <w:i w:val="0"/>
          <w:color w:val="000000" w:themeColor="text1"/>
          <w:sz w:val="48"/>
          <w:szCs w:val="48"/>
          <w14:textFill>
            <w14:solidFill>
              <w14:schemeClr w14:val="tx1">
                <w14:lumMod w14:val="65000"/>
                <w14:lumOff w14:val="35000"/>
                <w14:lumMod w14:val="50000"/>
              </w14:schemeClr>
            </w14:solidFill>
          </w14:textFill>
        </w:rPr>
        <w:lastRenderedPageBreak/>
        <w:t>Project Setting</w:t>
      </w:r>
      <w:bookmarkEnd w:id="49"/>
      <w:bookmarkEnd w:id="51"/>
    </w:p>
    <w:p w:rsidR="00C12E5A" w:rsidRPr="00204E93" w:rsidRDefault="00C12E5A" w:rsidP="00C12E5A">
      <w:pPr>
        <w:pStyle w:val="Heading3"/>
        <w:shd w:val="clear" w:color="auto" w:fill="FFFFFF" w:themeFill="background1"/>
        <w:rPr>
          <w:rFonts w:ascii="Lucida Sans" w:hAnsi="Lucida Sans"/>
          <w:b/>
          <w:sz w:val="36"/>
        </w:rPr>
      </w:pPr>
      <w:bookmarkStart w:id="52" w:name="_Toc519588525"/>
      <w:r w:rsidRPr="00204E93">
        <w:rPr>
          <w:rFonts w:ascii="Lucida Sans" w:hAnsi="Lucida Sans"/>
          <w:b/>
          <w:sz w:val="36"/>
        </w:rPr>
        <w:t>Header</w:t>
      </w:r>
      <w:bookmarkEnd w:id="50"/>
      <w:bookmarkEnd w:id="52"/>
    </w:p>
    <w:p w:rsidR="00185D66" w:rsidRPr="00204E93" w:rsidRDefault="00185D66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"</w:t>
      </w:r>
      <w:proofErr w:type="spellStart"/>
      <w:r w:rsidR="00B2718E" w:rsidRPr="00204E93">
        <w:rPr>
          <w:rFonts w:ascii="Lucida Sans" w:eastAsia="Times New Roman" w:hAnsi="Lucida Sans" w:cs="Times New Roman"/>
          <w:color w:val="484848"/>
          <w:szCs w:val="23"/>
        </w:rPr>
        <w:t>ThermalSensor.h</w:t>
      </w:r>
      <w:proofErr w:type="spellEnd"/>
      <w:r w:rsidR="00B2718E" w:rsidRPr="00204E93">
        <w:rPr>
          <w:rFonts w:ascii="Lucida Sans" w:eastAsia="Times New Roman" w:hAnsi="Lucida Sans" w:cs="Times New Roman"/>
          <w:color w:val="484848"/>
          <w:szCs w:val="23"/>
        </w:rPr>
        <w:t>”</w:t>
      </w:r>
      <w:r w:rsidRPr="00204E93">
        <w:rPr>
          <w:rFonts w:ascii="Lucida Sans" w:eastAsia="Times New Roman" w:hAnsi="Lucida Sans" w:cs="Times New Roman"/>
          <w:color w:val="484848"/>
          <w:szCs w:val="23"/>
        </w:rPr>
        <w:tab/>
      </w:r>
    </w:p>
    <w:p w:rsidR="00B2718E" w:rsidRPr="00204E93" w:rsidRDefault="00B2718E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“w55fa93_vpost.h”</w:t>
      </w:r>
    </w:p>
    <w:p w:rsidR="00185D66" w:rsidRPr="00204E93" w:rsidRDefault="00B2718E" w:rsidP="00C12E5A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“videoclass_HTPA32.h”</w:t>
      </w:r>
      <w:bookmarkEnd w:id="48"/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3" w:name="_Toc515223844"/>
      <w:bookmarkStart w:id="54" w:name="_Toc519588526"/>
      <w:r w:rsidRPr="00204E93">
        <w:rPr>
          <w:rFonts w:ascii="Lucida Sans" w:hAnsi="Lucida Sans"/>
          <w:b/>
          <w:sz w:val="36"/>
        </w:rPr>
        <w:t>Software dependencies</w:t>
      </w:r>
      <w:bookmarkEnd w:id="53"/>
      <w:bookmarkEnd w:id="54"/>
    </w:p>
    <w:p w:rsidR="00185D66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SYSLIB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I2C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UDC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VPOST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I2CS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</w:t>
      </w:r>
      <w:proofErr w:type="spellStart"/>
      <w:r w:rsidRPr="00204E93">
        <w:rPr>
          <w:rFonts w:ascii="Lucida Sans" w:eastAsia="Times New Roman" w:hAnsi="Lucida Sans" w:cs="Times New Roman"/>
          <w:color w:val="484848"/>
          <w:szCs w:val="23"/>
        </w:rPr>
        <w:t>ThermalAPI_inC</w:t>
      </w:r>
      <w:proofErr w:type="spellEnd"/>
      <w:r w:rsidRPr="00204E93">
        <w:rPr>
          <w:rFonts w:ascii="Lucida Sans" w:eastAsia="Times New Roman" w:hAnsi="Lucida Sans" w:cs="Times New Roman"/>
          <w:color w:val="484848"/>
          <w:szCs w:val="23"/>
        </w:rPr>
        <w:t>\example\demo\KEIL</w:t>
      </w:r>
    </w:p>
    <w:p w:rsidR="00185D66" w:rsidRPr="00204E93" w:rsidRDefault="00B2718E" w:rsidP="00897F78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..\</w:t>
      </w:r>
      <w:proofErr w:type="spellStart"/>
      <w:r w:rsidRPr="00204E93">
        <w:rPr>
          <w:rFonts w:ascii="Lucida Sans" w:eastAsia="Times New Roman" w:hAnsi="Lucida Sans" w:cs="Times New Roman"/>
          <w:color w:val="484848"/>
          <w:szCs w:val="23"/>
        </w:rPr>
        <w:t>MI_Sensor</w:t>
      </w:r>
      <w:proofErr w:type="spellEnd"/>
    </w:p>
    <w:p w:rsidR="00D21CAB" w:rsidRPr="00204E93" w:rsidRDefault="00D21CAB">
      <w:pPr>
        <w:rPr>
          <w:rFonts w:ascii="Lucida Sans" w:hAnsi="Lucida Sans"/>
          <w:b/>
          <w:sz w:val="36"/>
        </w:rPr>
      </w:pPr>
      <w:r w:rsidRPr="00204E93">
        <w:rPr>
          <w:rFonts w:ascii="Lucida Sans" w:hAnsi="Lucida Sans"/>
          <w:b/>
          <w:sz w:val="36"/>
        </w:rPr>
        <w:br w:type="page"/>
      </w:r>
    </w:p>
    <w:p w:rsidR="0056797E" w:rsidRPr="00204E93" w:rsidRDefault="00C044FC">
      <w:pPr>
        <w:rPr>
          <w:rFonts w:ascii="Lucida Sans" w:eastAsiaTheme="majorEastAsia" w:hAnsi="Lucida Sans" w:cstheme="majorBidi"/>
          <w:b/>
          <w:color w:val="1F3763" w:themeColor="accent1" w:themeShade="7F"/>
          <w:sz w:val="36"/>
          <w:szCs w:val="24"/>
        </w:rPr>
      </w:pPr>
      <w:r w:rsidRPr="00204E93">
        <w:rPr>
          <w:rFonts w:ascii="Lucida Sans" w:hAnsi="Lucida Sans"/>
          <w:b/>
          <w:noProof/>
          <w:sz w:val="36"/>
        </w:rPr>
        <w:lastRenderedPageBreak/>
        <w:drawing>
          <wp:inline distT="0" distB="0" distL="0" distR="0">
            <wp:extent cx="5727700" cy="4244340"/>
            <wp:effectExtent l="0" t="0" r="635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5" w:name="_Toc515223845"/>
      <w:bookmarkStart w:id="56" w:name="_Toc519588527"/>
      <w:proofErr w:type="spellStart"/>
      <w:r w:rsidRPr="00204E93">
        <w:rPr>
          <w:rFonts w:ascii="Lucida Sans" w:hAnsi="Lucida Sans"/>
          <w:b/>
          <w:sz w:val="36"/>
        </w:rPr>
        <w:t>Preprocessor</w:t>
      </w:r>
      <w:proofErr w:type="spellEnd"/>
      <w:r w:rsidRPr="00204E93">
        <w:rPr>
          <w:rFonts w:ascii="Lucida Sans" w:hAnsi="Lucida Sans"/>
          <w:b/>
          <w:sz w:val="36"/>
        </w:rPr>
        <w:t xml:space="preserve"> Symbols</w:t>
      </w:r>
      <w:bookmarkEnd w:id="55"/>
      <w:bookmarkEnd w:id="56"/>
    </w:p>
    <w:p w:rsidR="00714A0F" w:rsidRPr="00204E93" w:rsidRDefault="00714A0F" w:rsidP="00714A0F">
      <w:pPr>
        <w:shd w:val="clear" w:color="auto" w:fill="F2F2F2" w:themeFill="background1" w:themeFillShade="F2"/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efine: MCU=329</w:t>
      </w:r>
    </w:p>
    <w:p w:rsidR="005A60D9" w:rsidRPr="00204E93" w:rsidRDefault="00897F78" w:rsidP="005A60D9">
      <w:pPr>
        <w:shd w:val="clear" w:color="auto" w:fill="F2F2F2" w:themeFill="background1" w:themeFillShade="F2"/>
        <w:spacing w:after="158" w:line="240" w:lineRule="auto"/>
        <w:jc w:val="center"/>
        <w:rPr>
          <w:rStyle w:val="Intense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noProof/>
          <w:color w:val="484848"/>
          <w:sz w:val="23"/>
          <w:szCs w:val="23"/>
        </w:rPr>
        <w:drawing>
          <wp:inline distT="0" distB="0" distL="0" distR="0">
            <wp:extent cx="3670300" cy="907402"/>
            <wp:effectExtent l="19050" t="19050" r="25400" b="266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518" cy="916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57" w:name="_Toc500318068"/>
    </w:p>
    <w:p w:rsidR="00C12E5A" w:rsidRPr="00204E93" w:rsidRDefault="00C12E5A">
      <w:pPr>
        <w:rPr>
          <w:rFonts w:ascii="Lucida Sans" w:eastAsiaTheme="majorEastAsia" w:hAnsi="Lucida Sans" w:cs="Arial"/>
          <w:b/>
          <w:color w:val="1F3763" w:themeColor="accent1" w:themeShade="7F"/>
          <w:sz w:val="36"/>
          <w:szCs w:val="24"/>
        </w:rPr>
      </w:pPr>
      <w:bookmarkStart w:id="58" w:name="_Toc515223846"/>
      <w:bookmarkStart w:id="59" w:name="_Hlk509312144"/>
      <w:bookmarkEnd w:id="57"/>
      <w:r w:rsidRPr="00204E93">
        <w:rPr>
          <w:rFonts w:ascii="Lucida Sans" w:hAnsi="Lucida Sans"/>
          <w:b/>
          <w:sz w:val="36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60" w:name="_Toc519588528"/>
      <w:r w:rsidRPr="00204E93">
        <w:rPr>
          <w:rFonts w:ascii="Lucida Sans" w:hAnsi="Lucida Sans"/>
          <w:b/>
          <w:sz w:val="36"/>
        </w:rPr>
        <w:lastRenderedPageBreak/>
        <w:t>ThermalSensorAPI_N329.lib</w:t>
      </w:r>
      <w:bookmarkEnd w:id="58"/>
      <w:bookmarkEnd w:id="60"/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#define </w:t>
      </w:r>
      <w:r w:rsidR="003D39DE" w:rsidRPr="00204E93">
        <w:rPr>
          <w:rFonts w:ascii="Lucida Sans" w:hAnsi="Lucida Sans"/>
        </w:rPr>
        <w:t>DEADPIXELCOMP</w:t>
      </w:r>
      <w:r w:rsidR="00B12AD1" w:rsidRPr="00204E93">
        <w:rPr>
          <w:rFonts w:ascii="Lucida Sans" w:hAnsi="Lucida Sans"/>
        </w:rPr>
        <w:t>E</w:t>
      </w:r>
      <w:r w:rsidR="003D39DE" w:rsidRPr="00204E93">
        <w:rPr>
          <w:rFonts w:ascii="Lucida Sans" w:hAnsi="Lucida Sans"/>
        </w:rPr>
        <w:t>NSATE</w:t>
      </w:r>
    </w:p>
    <w:p w:rsidR="006A1520" w:rsidRPr="00204E93" w:rsidRDefault="006A1520" w:rsidP="008D1CE1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Usage: Dead pixel(s) compensation</w:t>
      </w:r>
      <w:r w:rsidR="00257924" w:rsidRPr="00204E93">
        <w:rPr>
          <w:rFonts w:ascii="Lucida Sans" w:hAnsi="Lucida Sans"/>
        </w:rPr>
        <w:t xml:space="preserve"> using average masking</w:t>
      </w:r>
      <w:r w:rsidR="00B12AD1" w:rsidRPr="00204E93">
        <w:rPr>
          <w:rFonts w:ascii="Lucida Sans" w:hAnsi="Lucida Sans"/>
        </w:rPr>
        <w:t>.</w:t>
      </w:r>
    </w:p>
    <w:p w:rsidR="00257924" w:rsidRPr="00204E93" w:rsidRDefault="00257924" w:rsidP="008D1CE1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Prerequisite: EEPROM should have the information of </w:t>
      </w:r>
    </w:p>
    <w:p w:rsidR="00257924" w:rsidRPr="00204E93" w:rsidRDefault="00257924" w:rsidP="00257924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1) Number of dead pixel and </w:t>
      </w:r>
    </w:p>
    <w:p w:rsidR="006A1520" w:rsidRPr="00204E93" w:rsidRDefault="00257924" w:rsidP="00257924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2) Coordinates of dead pixels</w:t>
      </w:r>
    </w:p>
    <w:p w:rsidR="008D1CE1" w:rsidRPr="00204E93" w:rsidRDefault="005074DE" w:rsidP="008D1CE1">
      <w:pPr>
        <w:ind w:firstLine="720"/>
        <w:rPr>
          <w:rFonts w:ascii="Lucida Sans" w:hAnsi="Lucida Sans"/>
          <w:sz w:val="14"/>
        </w:rPr>
      </w:pPr>
      <w:r w:rsidRPr="00204E93">
        <w:rPr>
          <w:rFonts w:ascii="Lucida Sans" w:hAnsi="Lucida Sans"/>
          <w:sz w:val="14"/>
        </w:rPr>
        <w:t>*</w:t>
      </w:r>
      <w:r w:rsidR="008D1CE1" w:rsidRPr="00204E93">
        <w:rPr>
          <w:rFonts w:ascii="Lucida Sans" w:hAnsi="Lucida Sans"/>
          <w:sz w:val="14"/>
        </w:rPr>
        <w:t>If there are any d</w:t>
      </w:r>
      <w:r w:rsidR="00257924" w:rsidRPr="00204E93">
        <w:rPr>
          <w:rFonts w:ascii="Lucida Sans" w:hAnsi="Lucida Sans"/>
          <w:sz w:val="14"/>
        </w:rPr>
        <w:t>ead pixels next to each other</w:t>
      </w:r>
      <w:r w:rsidR="008D1CE1" w:rsidRPr="00204E93">
        <w:rPr>
          <w:rFonts w:ascii="Lucida Sans" w:hAnsi="Lucida Sans"/>
          <w:sz w:val="14"/>
        </w:rPr>
        <w:t>,</w:t>
      </w:r>
      <w:r w:rsidRPr="00204E93">
        <w:rPr>
          <w:rFonts w:ascii="Lucida Sans" w:hAnsi="Lucida Sans"/>
          <w:sz w:val="14"/>
        </w:rPr>
        <w:t xml:space="preserve"> </w:t>
      </w:r>
      <w:r w:rsidR="008D1CE1" w:rsidRPr="00204E93">
        <w:rPr>
          <w:rFonts w:ascii="Lucida Sans" w:hAnsi="Lucida Sans"/>
          <w:sz w:val="14"/>
        </w:rPr>
        <w:t xml:space="preserve">sensor should be rejected </w:t>
      </w:r>
      <w:r w:rsidRPr="00204E93">
        <w:rPr>
          <w:rFonts w:ascii="Lucida Sans" w:hAnsi="Lucida Sans"/>
          <w:sz w:val="14"/>
        </w:rPr>
        <w:t>since we are using averaging masking</w:t>
      </w:r>
    </w:p>
    <w:p w:rsidR="00C85C92" w:rsidRPr="00204E93" w:rsidRDefault="00C85C92" w:rsidP="008D1CE1">
      <w:pPr>
        <w:ind w:firstLine="720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  <w:sz w:val="14"/>
        </w:rPr>
        <w:t xml:space="preserve">*Pre-set </w:t>
      </w:r>
      <w:r w:rsidR="00943054" w:rsidRPr="00204E93">
        <w:rPr>
          <w:rFonts w:ascii="Lucida Sans" w:hAnsi="Lucida Sans"/>
          <w:color w:val="FF0000"/>
          <w:sz w:val="14"/>
        </w:rPr>
        <w:t>from</w:t>
      </w:r>
      <w:r w:rsidRPr="00204E93">
        <w:rPr>
          <w:rFonts w:ascii="Lucida Sans" w:hAnsi="Lucida Sans"/>
          <w:color w:val="FF0000"/>
          <w:sz w:val="14"/>
        </w:rPr>
        <w:t xml:space="preserve"> ThermalSensorAPI_N</w:t>
      </w:r>
      <w:r w:rsidR="00EE21A7" w:rsidRPr="00204E93">
        <w:rPr>
          <w:rFonts w:ascii="Lucida Sans" w:hAnsi="Lucida Sans"/>
          <w:color w:val="FF0000"/>
          <w:sz w:val="14"/>
        </w:rPr>
        <w:t>329.lib</w:t>
      </w:r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POI</w:t>
      </w:r>
    </w:p>
    <w:p w:rsidR="006A1520" w:rsidRPr="00204E93" w:rsidRDefault="006A1520" w:rsidP="008D1CE1">
      <w:pPr>
        <w:ind w:left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Usage: </w:t>
      </w:r>
      <w:r w:rsidR="002813FD" w:rsidRPr="00204E93">
        <w:rPr>
          <w:rFonts w:ascii="Lucida Sans" w:hAnsi="Lucida Sans"/>
        </w:rPr>
        <w:t>Point of interests (</w:t>
      </w:r>
      <w:r w:rsidRPr="00204E93">
        <w:rPr>
          <w:rFonts w:ascii="Lucida Sans" w:hAnsi="Lucida Sans"/>
        </w:rPr>
        <w:t>POIs</w:t>
      </w:r>
      <w:r w:rsidR="002813FD" w:rsidRPr="00204E93">
        <w:rPr>
          <w:rFonts w:ascii="Lucida Sans" w:hAnsi="Lucida Sans"/>
        </w:rPr>
        <w:t>)</w:t>
      </w:r>
      <w:r w:rsidRPr="00204E93">
        <w:rPr>
          <w:rFonts w:ascii="Lucida Sans" w:hAnsi="Lucida Sans"/>
        </w:rPr>
        <w:t xml:space="preserve"> recording for each frame. If not define, then FRAMEPOIS object will be empty.</w:t>
      </w:r>
      <w:r w:rsidR="00257924" w:rsidRPr="00204E93">
        <w:rPr>
          <w:rFonts w:ascii="Lucida Sans" w:hAnsi="Lucida Sans"/>
        </w:rPr>
        <w:t xml:space="preserve"> </w:t>
      </w:r>
    </w:p>
    <w:p w:rsidR="00943054" w:rsidRPr="00204E93" w:rsidRDefault="00943054" w:rsidP="00943054">
      <w:pPr>
        <w:ind w:firstLine="720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  <w:sz w:val="14"/>
        </w:rPr>
        <w:t>*Pre-set from ThermalSensorAPI_N329.lib</w:t>
      </w:r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COLOR_ADAPTIVE</w:t>
      </w:r>
    </w:p>
    <w:p w:rsidR="006A1520" w:rsidRPr="00204E93" w:rsidRDefault="006A1520" w:rsidP="008D1CE1">
      <w:pPr>
        <w:ind w:left="720"/>
        <w:rPr>
          <w:rFonts w:ascii="Lucida Sans" w:hAnsi="Lucida Sans"/>
        </w:rPr>
      </w:pPr>
      <w:r w:rsidRPr="00204E93">
        <w:rPr>
          <w:rFonts w:ascii="Lucida Sans" w:hAnsi="Lucida Sans"/>
        </w:rPr>
        <w:t>Usage: The FRAMEPOIS determine how the temperature spread on colour palette</w:t>
      </w:r>
    </w:p>
    <w:p w:rsidR="006A1520" w:rsidRPr="00204E93" w:rsidRDefault="00666BCD" w:rsidP="002477A9">
      <w:pPr>
        <w:ind w:firstLine="720"/>
        <w:rPr>
          <w:rFonts w:ascii="Lucida Sans" w:hAnsi="Lucida Sans"/>
          <w:color w:val="FF0000"/>
          <w:sz w:val="14"/>
        </w:rPr>
      </w:pPr>
      <w:r w:rsidRPr="00204E93">
        <w:rPr>
          <w:rFonts w:ascii="Lucida Sans" w:hAnsi="Lucida Sans"/>
          <w:color w:val="FF0000"/>
          <w:sz w:val="14"/>
        </w:rPr>
        <w:t>Better to</w:t>
      </w:r>
      <w:r w:rsidR="006A1520" w:rsidRPr="00204E93">
        <w:rPr>
          <w:rFonts w:ascii="Lucida Sans" w:hAnsi="Lucida Sans"/>
          <w:color w:val="FF0000"/>
          <w:sz w:val="14"/>
        </w:rPr>
        <w:t xml:space="preserve"> us</w:t>
      </w:r>
      <w:r w:rsidRPr="00204E93">
        <w:rPr>
          <w:rFonts w:ascii="Lucida Sans" w:hAnsi="Lucida Sans"/>
          <w:color w:val="FF0000"/>
          <w:sz w:val="14"/>
        </w:rPr>
        <w:t>e</w:t>
      </w:r>
      <w:r w:rsidR="006A1520" w:rsidRPr="00204E93">
        <w:rPr>
          <w:rFonts w:ascii="Lucida Sans" w:hAnsi="Lucida Sans"/>
          <w:color w:val="FF0000"/>
          <w:sz w:val="14"/>
        </w:rPr>
        <w:t xml:space="preserve"> </w:t>
      </w:r>
      <w:r w:rsidR="002813FD" w:rsidRPr="00204E93">
        <w:rPr>
          <w:rFonts w:ascii="Lucida Sans" w:hAnsi="Lucida Sans"/>
          <w:color w:val="FF0000"/>
          <w:sz w:val="14"/>
        </w:rPr>
        <w:t>colour</w:t>
      </w:r>
      <w:r w:rsidR="006A1520" w:rsidRPr="00204E93">
        <w:rPr>
          <w:rFonts w:ascii="Lucida Sans" w:hAnsi="Lucida Sans"/>
          <w:color w:val="FF0000"/>
          <w:sz w:val="14"/>
        </w:rPr>
        <w:t xml:space="preserve"> table</w:t>
      </w:r>
      <w:r w:rsidRPr="00204E93">
        <w:rPr>
          <w:rFonts w:ascii="Lucida Sans" w:hAnsi="Lucida Sans"/>
          <w:color w:val="FF0000"/>
          <w:sz w:val="14"/>
        </w:rPr>
        <w:t xml:space="preserve"> under </w:t>
      </w:r>
      <w:r w:rsidR="00B84C13">
        <w:rPr>
          <w:rFonts w:ascii="Lucida Sans" w:hAnsi="Lucida Sans"/>
          <w:color w:val="FF0000"/>
          <w:sz w:val="14"/>
        </w:rPr>
        <w:t>wide range tag</w:t>
      </w:r>
      <w:r w:rsidR="006A1520" w:rsidRPr="00204E93">
        <w:rPr>
          <w:rFonts w:ascii="Lucida Sans" w:hAnsi="Lucida Sans"/>
          <w:color w:val="FF0000"/>
          <w:sz w:val="14"/>
        </w:rPr>
        <w:t xml:space="preserve">, </w:t>
      </w:r>
      <w:r w:rsidR="008D1CE1" w:rsidRPr="00204E93">
        <w:rPr>
          <w:rFonts w:ascii="Lucida Sans" w:hAnsi="Lucida Sans"/>
          <w:color w:val="FF0000"/>
          <w:sz w:val="14"/>
        </w:rPr>
        <w:t>i.e.: COLORPALETTE</w:t>
      </w:r>
      <w:r w:rsidR="00B84C13">
        <w:rPr>
          <w:rFonts w:ascii="Lucida Sans" w:hAnsi="Lucida Sans"/>
          <w:color w:val="FF0000"/>
          <w:sz w:val="14"/>
        </w:rPr>
        <w:t>0_WIDERANGE</w:t>
      </w:r>
    </w:p>
    <w:p w:rsidR="006A1520" w:rsidRPr="00204E93" w:rsidRDefault="007E4CEA" w:rsidP="006A1520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918413" cy="12477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200" cy="125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914400" cy="124345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670" cy="1261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866775" cy="1233018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544" cy="124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942975" cy="128231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930" cy="130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520" w:rsidRPr="00204E93" w:rsidRDefault="006A1520" w:rsidP="00E94EB4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COLORPALETTE0/1/2/3/_BW_STEP10/_BW_STEP25</w:t>
      </w:r>
      <w:r w:rsidR="0015403D" w:rsidRPr="00204E93">
        <w:rPr>
          <w:rFonts w:ascii="Lucida Sans" w:hAnsi="Lucida Sans"/>
        </w:rPr>
        <w:t>/ COLORPALETTE</w:t>
      </w:r>
      <w:r w:rsidR="00F24551" w:rsidRPr="00204E93">
        <w:rPr>
          <w:rFonts w:ascii="Lucida Sans" w:hAnsi="Lucida Sans"/>
        </w:rPr>
        <w:t>0</w:t>
      </w:r>
      <w:r w:rsidR="0015403D" w:rsidRPr="00204E93">
        <w:rPr>
          <w:rFonts w:ascii="Lucida Sans" w:hAnsi="Lucida Sans"/>
        </w:rPr>
        <w:t>_WIDERANGE</w:t>
      </w:r>
    </w:p>
    <w:p w:rsidR="006A1520" w:rsidRPr="00204E93" w:rsidRDefault="006A1520" w:rsidP="006A1520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5429CCB1" wp14:editId="629E84C1">
            <wp:extent cx="1000991" cy="13716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818" cy="1398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7657D3E0" wp14:editId="22682A91">
            <wp:extent cx="1003300" cy="1367821"/>
            <wp:effectExtent l="0" t="0" r="635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453" cy="139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1135CFA0" wp14:editId="586AE386">
            <wp:extent cx="1010064" cy="13589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695" cy="136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17A76094" wp14:editId="0B30B987">
            <wp:extent cx="1040780" cy="1415316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103" cy="143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520" w:rsidRDefault="006A1520" w:rsidP="006A1520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Usage: Define colour palette </w:t>
      </w:r>
      <w:r w:rsidR="00B84C13">
        <w:rPr>
          <w:rFonts w:ascii="Lucida Sans" w:hAnsi="Lucida Sans"/>
        </w:rPr>
        <w:t>used</w:t>
      </w:r>
    </w:p>
    <w:p w:rsidR="006D2528" w:rsidRPr="00204E93" w:rsidRDefault="006D2528" w:rsidP="006D2528">
      <w:pPr>
        <w:spacing w:after="0"/>
        <w:rPr>
          <w:rFonts w:ascii="Lucida Sans" w:hAnsi="Lucida Sans"/>
        </w:rPr>
      </w:pPr>
      <w:bookmarkStart w:id="61" w:name="_Toc515354840"/>
      <w:bookmarkEnd w:id="59"/>
      <w:r w:rsidRPr="00204E93">
        <w:rPr>
          <w:rFonts w:ascii="Lucida Sans" w:hAnsi="Lucida Sans"/>
        </w:rPr>
        <w:t xml:space="preserve">#define </w:t>
      </w:r>
      <w:r w:rsidRPr="006D2528">
        <w:rPr>
          <w:rFonts w:ascii="Lucida Sans" w:hAnsi="Lucida Sans"/>
        </w:rPr>
        <w:t>MIN_MAX_TEMP_DISPLAY</w:t>
      </w:r>
    </w:p>
    <w:p w:rsidR="006D2528" w:rsidRPr="00204E93" w:rsidRDefault="006D2528" w:rsidP="006D2528">
      <w:pPr>
        <w:ind w:left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Usage: </w:t>
      </w:r>
      <w:r>
        <w:rPr>
          <w:rFonts w:ascii="Lucida Sans" w:hAnsi="Lucida Sans"/>
        </w:rPr>
        <w:t>Display only average temperature or max/min temperature on screen</w:t>
      </w:r>
    </w:p>
    <w:p w:rsidR="006D2528" w:rsidRPr="00204E93" w:rsidRDefault="006D2528" w:rsidP="006D2528">
      <w:pPr>
        <w:ind w:firstLine="720"/>
        <w:rPr>
          <w:rFonts w:ascii="Lucida Sans" w:hAnsi="Lucida Sans"/>
          <w:color w:val="FF0000"/>
          <w:sz w:val="14"/>
        </w:rPr>
      </w:pPr>
      <w:r>
        <w:rPr>
          <w:rFonts w:ascii="Lucida Sans" w:hAnsi="Lucida Sans"/>
          <w:color w:val="FF0000"/>
          <w:sz w:val="14"/>
        </w:rPr>
        <w:t xml:space="preserve">Implementation can be customized in </w:t>
      </w:r>
      <w:proofErr w:type="spellStart"/>
      <w:r>
        <w:rPr>
          <w:rFonts w:ascii="Lucida Sans" w:hAnsi="Lucida Sans"/>
          <w:color w:val="FF0000"/>
          <w:sz w:val="14"/>
        </w:rPr>
        <w:t>main.c</w:t>
      </w:r>
      <w:proofErr w:type="spellEnd"/>
      <w:r w:rsidRPr="006D2528">
        <w:rPr>
          <w:rFonts w:ascii="Lucida Sans" w:hAnsi="Lucida Sans"/>
          <w:color w:val="FF0000"/>
          <w:sz w:val="14"/>
        </w:rPr>
        <w:sym w:font="Wingdings" w:char="F0E0"/>
      </w:r>
      <w:proofErr w:type="spellStart"/>
      <w:proofErr w:type="gramStart"/>
      <w:r>
        <w:rPr>
          <w:rFonts w:ascii="Lucida Sans" w:hAnsi="Lucida Sans"/>
          <w:color w:val="FF0000"/>
          <w:sz w:val="14"/>
        </w:rPr>
        <w:t>TempDisplay</w:t>
      </w:r>
      <w:proofErr w:type="spellEnd"/>
      <w:r>
        <w:rPr>
          <w:rFonts w:ascii="Lucida Sans" w:hAnsi="Lucida Sans"/>
          <w:color w:val="FF0000"/>
          <w:sz w:val="14"/>
        </w:rPr>
        <w:t>(</w:t>
      </w:r>
      <w:proofErr w:type="gramEnd"/>
      <w:r>
        <w:rPr>
          <w:rFonts w:ascii="Lucida Sans" w:hAnsi="Lucida Sans"/>
          <w:color w:val="FF0000"/>
          <w:sz w:val="14"/>
        </w:rPr>
        <w:t>)</w:t>
      </w:r>
    </w:p>
    <w:p w:rsidR="00FE6249" w:rsidRDefault="00FE6249">
      <w:pPr>
        <w:rPr>
          <w:rFonts w:ascii="Lucida Sans" w:eastAsiaTheme="majorEastAsia" w:hAnsi="Lucida Sans" w:cs="Arial"/>
          <w:b/>
          <w:color w:val="1F3763" w:themeColor="accent1" w:themeShade="7F"/>
          <w:sz w:val="36"/>
          <w:szCs w:val="24"/>
        </w:rPr>
      </w:pPr>
      <w:r>
        <w:rPr>
          <w:rFonts w:ascii="Lucida Sans" w:hAnsi="Lucida Sans"/>
          <w:b/>
          <w:sz w:val="36"/>
        </w:rPr>
        <w:br w:type="page"/>
      </w:r>
    </w:p>
    <w:p w:rsidR="00F46687" w:rsidRPr="00204E93" w:rsidRDefault="00F46687" w:rsidP="00F46687">
      <w:pPr>
        <w:pStyle w:val="Heading3"/>
        <w:rPr>
          <w:rFonts w:ascii="Lucida Sans" w:hAnsi="Lucida Sans"/>
          <w:b/>
          <w:sz w:val="36"/>
        </w:rPr>
      </w:pPr>
      <w:bookmarkStart w:id="62" w:name="_Toc519588529"/>
      <w:r w:rsidRPr="00204E93">
        <w:rPr>
          <w:rFonts w:ascii="Lucida Sans" w:hAnsi="Lucida Sans"/>
          <w:b/>
          <w:sz w:val="36"/>
        </w:rPr>
        <w:lastRenderedPageBreak/>
        <w:t>XCAM Constant</w:t>
      </w:r>
      <w:bookmarkEnd w:id="61"/>
      <w:bookmarkEnd w:id="62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217"/>
        <w:gridCol w:w="1425"/>
        <w:gridCol w:w="5425"/>
      </w:tblGrid>
      <w:tr w:rsidR="00F46687" w:rsidRPr="00204E93" w:rsidTr="00553EEA">
        <w:tc>
          <w:tcPr>
            <w:tcW w:w="2217" w:type="dxa"/>
            <w:shd w:val="clear" w:color="auto" w:fill="000000" w:themeFill="text1"/>
          </w:tcPr>
          <w:p w:rsidR="00F46687" w:rsidRPr="00204E93" w:rsidRDefault="00F46687" w:rsidP="00553EEA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Variables</w:t>
            </w:r>
          </w:p>
        </w:tc>
        <w:tc>
          <w:tcPr>
            <w:tcW w:w="1425" w:type="dxa"/>
            <w:shd w:val="clear" w:color="auto" w:fill="000000" w:themeFill="text1"/>
          </w:tcPr>
          <w:p w:rsidR="00F46687" w:rsidRPr="00204E93" w:rsidRDefault="00F46687" w:rsidP="00553EEA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Values</w:t>
            </w:r>
          </w:p>
        </w:tc>
        <w:tc>
          <w:tcPr>
            <w:tcW w:w="5425" w:type="dxa"/>
            <w:shd w:val="clear" w:color="auto" w:fill="000000" w:themeFill="text1"/>
          </w:tcPr>
          <w:p w:rsidR="00F46687" w:rsidRPr="00204E93" w:rsidRDefault="00F46687" w:rsidP="00553EEA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Usage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3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 of the sensor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3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 of the sensor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_WIDTH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B84C13" w:rsidP="00553EEA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1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 of temperature calculation window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_HEIGHT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B84C13" w:rsidP="00553EEA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1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 of temperature calculation window</w:t>
            </w:r>
          </w:p>
        </w:tc>
      </w:tr>
    </w:tbl>
    <w:p w:rsidR="00C12E5A" w:rsidRPr="00204E93" w:rsidRDefault="00C12E5A">
      <w:pPr>
        <w:rPr>
          <w:rFonts w:ascii="Lucida Sans" w:eastAsiaTheme="majorEastAsia" w:hAnsi="Lucida Sans" w:cs="Arial"/>
          <w:color w:val="1F3763" w:themeColor="accent1" w:themeShade="7F"/>
          <w:sz w:val="28"/>
          <w:szCs w:val="24"/>
        </w:rPr>
      </w:pPr>
      <w:r w:rsidRPr="00204E93">
        <w:rPr>
          <w:rFonts w:ascii="Lucida Sans" w:hAnsi="Lucida Sans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63" w:name="_Toc515223848"/>
      <w:bookmarkStart w:id="64" w:name="_Toc519588530"/>
      <w:r w:rsidRPr="00204E93">
        <w:rPr>
          <w:rFonts w:ascii="Lucida Sans" w:hAnsi="Lucida Sans"/>
          <w:b/>
          <w:sz w:val="36"/>
        </w:rPr>
        <w:lastRenderedPageBreak/>
        <w:t>Customised data structure</w:t>
      </w:r>
      <w:bookmarkEnd w:id="63"/>
      <w:bookmarkEnd w:id="6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267965" w:rsidRPr="00204E93" w:rsidTr="008C61AA">
        <w:tc>
          <w:tcPr>
            <w:tcW w:w="9016" w:type="dxa"/>
            <w:shd w:val="clear" w:color="auto" w:fill="000000" w:themeFill="text1"/>
          </w:tcPr>
          <w:p w:rsidR="00267965" w:rsidRPr="00204E93" w:rsidRDefault="00267965" w:rsidP="005A60D9">
            <w:pPr>
              <w:pStyle w:val="ListParagraph"/>
              <w:rPr>
                <w:rFonts w:ascii="Lucida Sans" w:hAnsi="Lucida Sans"/>
              </w:rPr>
            </w:pPr>
            <w:bookmarkStart w:id="65" w:name="_Toc504662694"/>
            <w:bookmarkStart w:id="66" w:name="_Hlk504654296"/>
            <w:proofErr w:type="spellStart"/>
            <w:r w:rsidRPr="00204E93">
              <w:rPr>
                <w:rFonts w:ascii="Lucida Sans" w:hAnsi="Lucida Sans"/>
              </w:rPr>
              <w:t>peri_</w:t>
            </w:r>
            <w:proofErr w:type="gramStart"/>
            <w:r w:rsidRPr="00204E93">
              <w:rPr>
                <w:rFonts w:ascii="Lucida Sans" w:hAnsi="Lucida Sans"/>
              </w:rPr>
              <w:t>interface</w:t>
            </w:r>
            <w:proofErr w:type="spellEnd"/>
            <w:r w:rsidRPr="00204E93">
              <w:rPr>
                <w:rFonts w:ascii="Lucida Sans" w:hAnsi="Lucida Sans"/>
              </w:rPr>
              <w:t xml:space="preserve"> :</w:t>
            </w:r>
            <w:proofErr w:type="gramEnd"/>
            <w:r w:rsidRPr="00204E93">
              <w:rPr>
                <w:rFonts w:ascii="Lucida Sans" w:hAnsi="Lucida Sans"/>
              </w:rPr>
              <w:t xml:space="preserve"> Peripheral interface</w:t>
            </w:r>
            <w:bookmarkEnd w:id="65"/>
          </w:p>
        </w:tc>
      </w:tr>
      <w:tr w:rsidR="00267965" w:rsidRPr="00204E93" w:rsidTr="008C61AA">
        <w:tc>
          <w:tcPr>
            <w:tcW w:w="9016" w:type="dxa"/>
            <w:shd w:val="clear" w:color="auto" w:fill="F2F2F2" w:themeFill="background1" w:themeFillShade="F2"/>
          </w:tcPr>
          <w:p w:rsidR="00267965" w:rsidRPr="00204E93" w:rsidRDefault="00267965" w:rsidP="008C61A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  <w:color w:val="2F5496" w:themeColor="accent1" w:themeShade="BF"/>
              </w:rPr>
              <w:t>enum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</w:t>
            </w:r>
            <w:proofErr w:type="spellStart"/>
            <w:r w:rsidRPr="00204E93">
              <w:rPr>
                <w:rFonts w:ascii="Lucida Sans" w:hAnsi="Lucida Sans"/>
              </w:rPr>
              <w:t>peri_</w:t>
            </w:r>
            <w:proofErr w:type="gramStart"/>
            <w:r w:rsidRPr="00204E93">
              <w:rPr>
                <w:rFonts w:ascii="Lucida Sans" w:hAnsi="Lucida Sans"/>
              </w:rPr>
              <w:t>interface</w:t>
            </w:r>
            <w:proofErr w:type="spellEnd"/>
            <w:r w:rsidRPr="00204E93">
              <w:rPr>
                <w:rFonts w:ascii="Lucida Sans" w:hAnsi="Lucida Sans"/>
              </w:rPr>
              <w:t>{</w:t>
            </w:r>
            <w:proofErr w:type="gramEnd"/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  <w:t xml:space="preserve">HUART = 0, </w:t>
            </w:r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  <w:t xml:space="preserve">UART, </w:t>
            </w:r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proofErr w:type="gramStart"/>
            <w:r w:rsidRPr="00204E93">
              <w:rPr>
                <w:rFonts w:ascii="Lucida Sans" w:hAnsi="Lucida Sans"/>
              </w:rPr>
              <w:t>SPI }</w:t>
            </w:r>
            <w:proofErr w:type="gramEnd"/>
            <w:r w:rsidRPr="00204E93">
              <w:rPr>
                <w:rFonts w:ascii="Lucida Sans" w:hAnsi="Lucida Sans"/>
              </w:rPr>
              <w:t xml:space="preserve">; </w:t>
            </w:r>
          </w:p>
        </w:tc>
      </w:tr>
      <w:bookmarkEnd w:id="66"/>
    </w:tbl>
    <w:p w:rsidR="00267965" w:rsidRPr="00204E93" w:rsidRDefault="00267965" w:rsidP="00267965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B718BC" w:rsidRPr="00204E93" w:rsidTr="002D1FEC">
        <w:tc>
          <w:tcPr>
            <w:tcW w:w="9016" w:type="dxa"/>
            <w:shd w:val="clear" w:color="auto" w:fill="000000" w:themeFill="text1"/>
          </w:tcPr>
          <w:p w:rsidR="00B718BC" w:rsidRPr="00204E93" w:rsidRDefault="00B718BC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YUV_COLOR_INFO_T: YUV data structure</w:t>
            </w:r>
          </w:p>
        </w:tc>
      </w:tr>
      <w:tr w:rsidR="00B718BC" w:rsidRPr="00204E93" w:rsidTr="002D1FEC">
        <w:tc>
          <w:tcPr>
            <w:tcW w:w="9016" w:type="dxa"/>
            <w:shd w:val="clear" w:color="auto" w:fill="F2F2F2" w:themeFill="background1" w:themeFillShade="F2"/>
          </w:tcPr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r w:rsidRPr="00204E93">
              <w:rPr>
                <w:rFonts w:ascii="Lucida Sans" w:hAnsi="Lucida Sans"/>
              </w:rPr>
              <w:t>YUV_COLOR_INFO_T {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YUVData</w:t>
            </w:r>
            <w:proofErr w:type="spellEnd"/>
            <w:r w:rsidRPr="00204E93">
              <w:rPr>
                <w:rFonts w:ascii="Lucida Sans" w:hAnsi="Lucida Sans"/>
              </w:rPr>
              <w:t>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YUV_COLOR_INFO_T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B718BC" w:rsidRPr="00204E93" w:rsidRDefault="00B718BC" w:rsidP="00B718BC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B718BC" w:rsidRPr="00204E93" w:rsidTr="002D1FEC">
        <w:tc>
          <w:tcPr>
            <w:tcW w:w="9016" w:type="dxa"/>
            <w:shd w:val="clear" w:color="auto" w:fill="000000" w:themeFill="text1"/>
          </w:tcPr>
          <w:p w:rsidR="00B718BC" w:rsidRPr="00204E93" w:rsidRDefault="00B718BC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RGB_COLOR_INFO_T: RGB data structure</w:t>
            </w:r>
          </w:p>
        </w:tc>
      </w:tr>
      <w:tr w:rsidR="00B718BC" w:rsidRPr="00204E93" w:rsidTr="002D1FEC">
        <w:tc>
          <w:tcPr>
            <w:tcW w:w="9016" w:type="dxa"/>
            <w:shd w:val="clear" w:color="auto" w:fill="F2F2F2" w:themeFill="background1" w:themeFillShade="F2"/>
          </w:tcPr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r w:rsidRPr="00204E93">
              <w:rPr>
                <w:rFonts w:ascii="Lucida Sans" w:hAnsi="Lucida Sans"/>
              </w:rPr>
              <w:t>RGB_COLOR_INFO_</w:t>
            </w:r>
            <w:proofErr w:type="gramStart"/>
            <w:r w:rsidRPr="00204E93">
              <w:rPr>
                <w:rFonts w:ascii="Lucida Sans" w:hAnsi="Lucida Sans"/>
              </w:rPr>
              <w:t>T{</w:t>
            </w:r>
            <w:proofErr w:type="gramEnd"/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R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G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B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RGB_COLOR_INFO_T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B718BC" w:rsidRPr="00204E93" w:rsidRDefault="00B718BC" w:rsidP="00267965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85D66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bookmarkStart w:id="67" w:name="_Toc500319227"/>
            <w:bookmarkStart w:id="68" w:name="_Toc500319920"/>
            <w:bookmarkStart w:id="69" w:name="_Toc500320012"/>
            <w:bookmarkStart w:id="70" w:name="_Toc504038367"/>
            <w:bookmarkStart w:id="71" w:name="_Toc504662695"/>
            <w:proofErr w:type="gramStart"/>
            <w:r w:rsidRPr="00204E93">
              <w:rPr>
                <w:rFonts w:ascii="Lucida Sans" w:hAnsi="Lucida Sans"/>
              </w:rPr>
              <w:t>REGISTERSETTING :</w:t>
            </w:r>
            <w:proofErr w:type="gramEnd"/>
            <w:r w:rsidRPr="00204E93">
              <w:rPr>
                <w:rFonts w:ascii="Lucida Sans" w:hAnsi="Lucida Sans"/>
              </w:rPr>
              <w:t xml:space="preserve"> Data structure storing the values of sensor register.</w:t>
            </w:r>
            <w:bookmarkEnd w:id="67"/>
            <w:bookmarkEnd w:id="68"/>
            <w:bookmarkEnd w:id="69"/>
            <w:bookmarkEnd w:id="70"/>
            <w:bookmarkEnd w:id="71"/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REGISTERSETTING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MBIT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BIAS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CLOCK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BPA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PU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REGISTERSETTING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2B5197" w:rsidRPr="00204E93" w:rsidRDefault="002B5197" w:rsidP="00185D66">
      <w:pPr>
        <w:rPr>
          <w:rFonts w:ascii="Lucida Sans" w:hAnsi="Lucida Sans"/>
        </w:rPr>
      </w:pPr>
    </w:p>
    <w:p w:rsidR="00185D66" w:rsidRPr="00204E93" w:rsidRDefault="002B5197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94E8A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lastRenderedPageBreak/>
              <w:t>EEPROM: Data structure storing values read from EEPROM.</w:t>
            </w:r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EEPROM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ixCMin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4"/>
                <w:szCs w:val="23"/>
              </w:rPr>
              <w:t xml:space="preserve"> </w:t>
            </w:r>
            <w:r w:rsidRPr="00204E93">
              <w:rPr>
                <w:rFonts w:ascii="Lucida Sans" w:hAnsi="Lucida Sans"/>
                <w:sz w:val="12"/>
                <w:szCs w:val="23"/>
              </w:rPr>
              <w:t>Minimum sensitivity coefficient, used for scaling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0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ixCMax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Maximum sensitivity coefficient, used for scaling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radScale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2"/>
                <w:szCs w:val="23"/>
              </w:rPr>
              <w:t>Emissivity factor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TableNumberSenso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The look-up table number of sensor belong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proofErr w:type="gramStart"/>
            <w:r w:rsidRPr="00204E93">
              <w:rPr>
                <w:rFonts w:ascii="Lucida Sans" w:hAnsi="Lucida Sans"/>
              </w:rPr>
              <w:t xml:space="preserve">epsilon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REGISTERSETTING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calibRegiste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</w:t>
            </w:r>
            <w:r w:rsidRPr="00204E93">
              <w:rPr>
                <w:rFonts w:ascii="Lucida Sans" w:hAnsi="Lucida Sans"/>
                <w:sz w:val="12"/>
              </w:rPr>
              <w:t>// Sensor register values for calibration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2"/>
                <w:szCs w:val="23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 </w:t>
            </w:r>
            <w:r w:rsidR="001F5509" w:rsidRPr="00204E93">
              <w:rPr>
                <w:rFonts w:ascii="Lucida Sans" w:hAnsi="Lucida Sans"/>
                <w:color w:val="2F5496" w:themeColor="accent1" w:themeShade="BF"/>
              </w:rPr>
              <w:t xml:space="preserve">      </w:t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Re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</w:t>
            </w:r>
            <w:r w:rsidRPr="00204E93">
              <w:rPr>
                <w:rFonts w:ascii="Lucida Sans" w:hAnsi="Lucida Sans"/>
                <w:sz w:val="12"/>
                <w:szCs w:val="23"/>
              </w:rPr>
              <w:t>used supply voltage during calibration measured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TATGrad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Factor of calculating </w:t>
            </w:r>
            <w:r w:rsidRPr="00204E93">
              <w:rPr>
                <w:rFonts w:ascii="Lucida Sans" w:hAnsi="Lucida Sans"/>
                <w:sz w:val="14"/>
                <w:szCs w:val="23"/>
              </w:rPr>
              <w:t>ambient temperature (Ta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float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TATOf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Factor of calculating </w:t>
            </w:r>
            <w:r w:rsidRPr="00204E93">
              <w:rPr>
                <w:rFonts w:ascii="Lucida Sans" w:hAnsi="Lucida Sans"/>
                <w:sz w:val="14"/>
                <w:szCs w:val="23"/>
              </w:rPr>
              <w:t>ambient temperature (Ta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Scaling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="001F5509" w:rsidRPr="00204E93">
              <w:rPr>
                <w:rFonts w:ascii="Lucida Sans" w:hAnsi="Lucida Sans"/>
                <w:color w:val="2F5496" w:themeColor="accent1" w:themeShade="BF"/>
              </w:rPr>
              <w:t xml:space="preserve">       </w:t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ScalingOf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0"/>
              </w:rPr>
              <w:t xml:space="preserve">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lobalOffset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0"/>
              </w:rPr>
              <w:t xml:space="preserve">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lobalGain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REGISTERSETTING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userRegiste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</w:t>
            </w:r>
            <w:r w:rsidRPr="00204E93">
              <w:rPr>
                <w:rFonts w:ascii="Lucida Sans" w:hAnsi="Lucida Sans"/>
                <w:sz w:val="12"/>
              </w:rPr>
              <w:t>// Sensor register values for user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DevID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            </w:t>
            </w:r>
            <w:r w:rsidR="001F5509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Device ID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char </w:t>
            </w:r>
            <w:r w:rsidRPr="00204E93">
              <w:rPr>
                <w:rFonts w:ascii="Lucida Sans" w:hAnsi="Lucida Sans"/>
                <w:color w:val="00B0F0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NrOfDefPix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   </w:t>
            </w:r>
            <w:r w:rsidR="001F5509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Number of dead pixel(s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DeadPixAdr</w:t>
            </w:r>
            <w:proofErr w:type="spellEnd"/>
            <w:r w:rsidRPr="00204E93">
              <w:rPr>
                <w:rFonts w:ascii="Lucida Sans" w:hAnsi="Lucida Sans"/>
              </w:rPr>
              <w:t>[</w:t>
            </w:r>
            <w:proofErr w:type="gramEnd"/>
            <w:r w:rsidRPr="00204E93">
              <w:rPr>
                <w:rFonts w:ascii="Lucida Sans" w:hAnsi="Lucida Sans"/>
              </w:rPr>
              <w:t xml:space="preserve">MAXNROFDEFECTS];      </w:t>
            </w:r>
            <w:r w:rsidRPr="00204E93">
              <w:rPr>
                <w:rFonts w:ascii="Lucida Sans" w:hAnsi="Lucida Sans"/>
                <w:sz w:val="12"/>
              </w:rPr>
              <w:t xml:space="preserve">// Array of dead pixel </w:t>
            </w:r>
            <w:proofErr w:type="spellStart"/>
            <w:r w:rsidRPr="00204E93">
              <w:rPr>
                <w:rFonts w:ascii="Lucida Sans" w:hAnsi="Lucida Sans"/>
                <w:sz w:val="12"/>
              </w:rPr>
              <w:t>addr</w:t>
            </w:r>
            <w:proofErr w:type="spell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DeadPixMask</w:t>
            </w:r>
            <w:proofErr w:type="spellEnd"/>
            <w:r w:rsidRPr="00204E93">
              <w:rPr>
                <w:rFonts w:ascii="Lucida Sans" w:hAnsi="Lucida Sans"/>
              </w:rPr>
              <w:t>[</w:t>
            </w:r>
            <w:proofErr w:type="gramEnd"/>
            <w:r w:rsidRPr="00204E93">
              <w:rPr>
                <w:rFonts w:ascii="Lucida Sans" w:hAnsi="Lucida Sans"/>
              </w:rPr>
              <w:t xml:space="preserve">MAXNROFDEFECTS];   </w:t>
            </w:r>
            <w:r w:rsidRPr="00204E93">
              <w:rPr>
                <w:rFonts w:ascii="Lucida Sans" w:hAnsi="Lucida Sans"/>
                <w:sz w:val="12"/>
              </w:rPr>
              <w:t>// Array of dead pixel mask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signed short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Grad</w:t>
            </w:r>
            <w:proofErr w:type="spellEnd"/>
            <w:r w:rsidRPr="00204E93">
              <w:rPr>
                <w:rFonts w:ascii="Lucida Sans" w:hAnsi="Lucida Sans"/>
              </w:rPr>
              <w:t>[</w:t>
            </w:r>
            <w:proofErr w:type="gramEnd"/>
            <w:r w:rsidRPr="00204E93">
              <w:rPr>
                <w:rFonts w:ascii="Lucida Sans" w:hAnsi="Lucida Sans"/>
              </w:rPr>
              <w:t xml:space="preserve">ELAMOUNT];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grad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hort 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End"/>
            <w:r w:rsidRPr="00204E93">
              <w:rPr>
                <w:rFonts w:ascii="Lucida Sans" w:hAnsi="Lucida Sans"/>
              </w:rPr>
              <w:t>VddOff</w:t>
            </w:r>
            <w:proofErr w:type="spellEnd"/>
            <w:r w:rsidRPr="00204E93">
              <w:rPr>
                <w:rFonts w:ascii="Lucida Sans" w:hAnsi="Lucida Sans"/>
              </w:rPr>
              <w:t xml:space="preserve">[ELAMOUNT];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offset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0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ThGradN</w:t>
            </w:r>
            <w:proofErr w:type="spellEnd"/>
            <w:r w:rsidRPr="00204E93">
              <w:rPr>
                <w:rFonts w:ascii="Lucida Sans" w:hAnsi="Lucida Sans"/>
              </w:rPr>
              <w:t>[</w:t>
            </w:r>
            <w:proofErr w:type="gramEnd"/>
            <w:r w:rsidRPr="00204E93">
              <w:rPr>
                <w:rFonts w:ascii="Lucida Sans" w:hAnsi="Lucida Sans"/>
              </w:rPr>
              <w:t xml:space="preserve">Pixel];      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  </w:t>
            </w:r>
            <w:r w:rsidRPr="00204E93">
              <w:rPr>
                <w:rFonts w:ascii="Lucida Sans" w:hAnsi="Lucida Sans"/>
                <w:sz w:val="12"/>
                <w:szCs w:val="23"/>
              </w:rPr>
              <w:t>thermal grad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ThOffN</w:t>
            </w:r>
            <w:proofErr w:type="spellEnd"/>
            <w:r w:rsidRPr="00204E93">
              <w:rPr>
                <w:rFonts w:ascii="Lucida Sans" w:hAnsi="Lucida Sans"/>
              </w:rPr>
              <w:t>[</w:t>
            </w:r>
            <w:proofErr w:type="gramEnd"/>
            <w:r w:rsidRPr="00204E93">
              <w:rPr>
                <w:rFonts w:ascii="Lucida Sans" w:hAnsi="Lucida Sans"/>
              </w:rPr>
              <w:t xml:space="preserve">Pixel];       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compensate for any thermal drift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long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ixCN</w:t>
            </w:r>
            <w:proofErr w:type="spellEnd"/>
            <w:r w:rsidRPr="00204E93">
              <w:rPr>
                <w:rFonts w:ascii="Lucida Sans" w:hAnsi="Lucida Sans"/>
              </w:rPr>
              <w:t>[</w:t>
            </w:r>
            <w:proofErr w:type="gramEnd"/>
            <w:r w:rsidRPr="00204E93">
              <w:rPr>
                <w:rFonts w:ascii="Lucida Sans" w:hAnsi="Lucida Sans"/>
              </w:rPr>
              <w:t xml:space="preserve">Pixel];        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Sensitivity coefficient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EEPROM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CB4F80" w:rsidRPr="00204E93" w:rsidRDefault="00CB4F80">
      <w:pPr>
        <w:rPr>
          <w:rFonts w:ascii="Lucida Sans" w:hAnsi="Lucida Sans"/>
        </w:rPr>
      </w:pPr>
    </w:p>
    <w:p w:rsidR="00160A40" w:rsidRPr="00204E93" w:rsidRDefault="00CB4F80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94E8A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lastRenderedPageBreak/>
              <w:t>SENSORSETTING: Data structure storing sensor look-up table values for TO calculation.</w:t>
            </w:r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SENSORSETTING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long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BLENUMBE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long </w:t>
            </w:r>
            <w:proofErr w:type="spellStart"/>
            <w:r w:rsidRPr="00204E93">
              <w:rPr>
                <w:rFonts w:ascii="Lucida Sans" w:hAnsi="Lucida Sans"/>
                <w:color w:val="2F5496" w:themeColor="accent1" w:themeShade="BF"/>
              </w:rPr>
              <w:t>long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PCSCALEVA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  <w:sz w:val="12"/>
              </w:rPr>
              <w:t>/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  <w:sz w:val="12"/>
              </w:rPr>
              <w:t xml:space="preserve">/  </w:t>
            </w:r>
            <w:r w:rsidRPr="00204E93">
              <w:rPr>
                <w:rFonts w:ascii="Lucida Sans" w:hAnsi="Lucida Sans"/>
                <w:sz w:val="14"/>
                <w:szCs w:val="23"/>
              </w:rPr>
              <w:t>defined</w:t>
            </w:r>
            <w:proofErr w:type="gramEnd"/>
            <w:r w:rsidRPr="00204E93">
              <w:rPr>
                <w:rFonts w:ascii="Lucida Sans" w:hAnsi="Lucida Sans"/>
                <w:sz w:val="14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NROFTAELEMEN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NROFADELEMEN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EQUIDISTANCE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ADEQUIDISTANCE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ADEXPBI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BLEOFFSE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char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BITTRIMDefault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SensRv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>unsigned int*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TempTable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int*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XTATemps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int*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YADValues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SENSORSETTING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</w:tbl>
    <w:p w:rsidR="000E4148" w:rsidRPr="00204E93" w:rsidRDefault="000E4148" w:rsidP="00185D66">
      <w:pPr>
        <w:rPr>
          <w:rFonts w:ascii="Lucida Sans" w:hAnsi="Lucida Sans"/>
        </w:rPr>
      </w:pPr>
      <w:bookmarkStart w:id="72" w:name="_Hlk50465610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A40A67" w:rsidRPr="00204E93" w:rsidTr="004A6624">
        <w:tc>
          <w:tcPr>
            <w:tcW w:w="9016" w:type="dxa"/>
            <w:shd w:val="clear" w:color="auto" w:fill="000000" w:themeFill="text1"/>
          </w:tcPr>
          <w:p w:rsidR="00A40A67" w:rsidRPr="00204E93" w:rsidRDefault="00A40A67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TEMPIXEL: POI information</w:t>
            </w:r>
          </w:p>
        </w:tc>
      </w:tr>
      <w:tr w:rsidR="00A40A67" w:rsidRPr="00204E93" w:rsidTr="004A6624">
        <w:tc>
          <w:tcPr>
            <w:tcW w:w="9016" w:type="dxa"/>
            <w:shd w:val="clear" w:color="auto" w:fill="F2F2F2" w:themeFill="background1" w:themeFillShade="F2"/>
          </w:tcPr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x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y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hort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End"/>
            <w:r w:rsidRPr="00204E93">
              <w:rPr>
                <w:rFonts w:ascii="Lucida Sans" w:hAnsi="Lucida Sans"/>
              </w:rPr>
              <w:t>Tmp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</w:tbl>
    <w:p w:rsidR="00A40A67" w:rsidRPr="00204E93" w:rsidRDefault="00A40A67" w:rsidP="00185D66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D5025C" w:rsidRPr="00204E93" w:rsidTr="008C61AA">
        <w:tc>
          <w:tcPr>
            <w:tcW w:w="9016" w:type="dxa"/>
            <w:shd w:val="clear" w:color="auto" w:fill="000000" w:themeFill="text1"/>
          </w:tcPr>
          <w:p w:rsidR="00D5025C" w:rsidRPr="00204E93" w:rsidRDefault="00D5025C" w:rsidP="005A60D9">
            <w:pPr>
              <w:pStyle w:val="ListParagraph"/>
              <w:rPr>
                <w:rFonts w:ascii="Lucida Sans" w:hAnsi="Lucida Sans"/>
              </w:rPr>
            </w:pPr>
            <w:bookmarkStart w:id="73" w:name="_Toc504662697"/>
            <w:r w:rsidRPr="00204E93">
              <w:rPr>
                <w:rFonts w:ascii="Lucida Sans" w:hAnsi="Lucida Sans"/>
              </w:rPr>
              <w:t>FRAMEPOI: Storing POIs of single frame</w:t>
            </w:r>
            <w:bookmarkEnd w:id="73"/>
          </w:p>
        </w:tc>
      </w:tr>
      <w:tr w:rsidR="00D5025C" w:rsidRPr="00204E93" w:rsidTr="008C61AA">
        <w:tc>
          <w:tcPr>
            <w:tcW w:w="9016" w:type="dxa"/>
            <w:shd w:val="clear" w:color="auto" w:fill="F2F2F2" w:themeFill="background1" w:themeFillShade="F2"/>
          </w:tcPr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FRAMEPOI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axTemPixel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TEMPIXEL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axTemPixel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D5025C" w:rsidRPr="00204E93" w:rsidRDefault="00D5025C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FRAMEPOI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  <w:bookmarkEnd w:id="72"/>
    </w:tbl>
    <w:p w:rsidR="00185D66" w:rsidRPr="00204E93" w:rsidRDefault="00185D66" w:rsidP="00185D66">
      <w:pPr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</w:pPr>
      <w:r w:rsidRPr="00204E93"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74" w:name="_Toc515223849"/>
      <w:bookmarkStart w:id="75" w:name="_Toc519588531"/>
      <w:r w:rsidRPr="00204E93">
        <w:rPr>
          <w:rFonts w:ascii="Lucida Sans" w:hAnsi="Lucida Sans"/>
          <w:b/>
          <w:sz w:val="36"/>
        </w:rPr>
        <w:lastRenderedPageBreak/>
        <w:t>API</w:t>
      </w:r>
      <w:bookmarkEnd w:id="74"/>
      <w:bookmarkEnd w:id="75"/>
    </w:p>
    <w:p w:rsidR="00C54FA3" w:rsidRPr="00204E93" w:rsidRDefault="00C54FA3" w:rsidP="00DB199F">
      <w:pPr>
        <w:shd w:val="clear" w:color="auto" w:fill="F2F2F2" w:themeFill="background1" w:themeFillShade="F2"/>
        <w:spacing w:line="276" w:lineRule="auto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  <w:b/>
        </w:rPr>
        <w:t>ThermalSensor.h</w:t>
      </w:r>
      <w:proofErr w:type="spellEnd"/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InitSensor(</w:t>
      </w: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>);</w:t>
      </w:r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OpenSensor(</w:t>
      </w: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>);</w:t>
      </w:r>
    </w:p>
    <w:p w:rsidR="00195F26" w:rsidRPr="00204E93" w:rsidRDefault="00195F2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Interface_init (</w:t>
      </w:r>
      <w:r w:rsidRPr="00204E93">
        <w:rPr>
          <w:rFonts w:ascii="Lucida Sans" w:hAnsi="Lucida Sans"/>
          <w:color w:val="2F5496" w:themeColor="accent1" w:themeShade="BF"/>
        </w:rPr>
        <w:t xml:space="preserve">unsigned short </w:t>
      </w:r>
      <w:r w:rsidRPr="00204E93">
        <w:rPr>
          <w:rFonts w:ascii="Lucida Sans" w:hAnsi="Lucida Sans"/>
        </w:rPr>
        <w:t>interface);</w:t>
      </w:r>
    </w:p>
    <w:p w:rsidR="00C54FA3" w:rsidRPr="00204E93" w:rsidRDefault="00195F2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UartDataValid_Handler (</w:t>
      </w:r>
      <w:r w:rsidRPr="00204E93">
        <w:rPr>
          <w:rFonts w:ascii="Lucida Sans" w:hAnsi="Lucida Sans"/>
          <w:color w:val="2F5496" w:themeColor="accent1" w:themeShade="BF"/>
        </w:rPr>
        <w:t xml:space="preserve">UINT8* </w:t>
      </w:r>
      <w:proofErr w:type="spellStart"/>
      <w:r w:rsidRPr="00204E93">
        <w:rPr>
          <w:rFonts w:ascii="Lucida Sans" w:hAnsi="Lucida Sans"/>
        </w:rPr>
        <w:t>buf</w:t>
      </w:r>
      <w:proofErr w:type="spellEnd"/>
      <w:r w:rsidRPr="00204E93">
        <w:rPr>
          <w:rFonts w:ascii="Lucida Sans" w:hAnsi="Lucida Sans"/>
          <w:color w:val="2F5496" w:themeColor="accent1" w:themeShade="BF"/>
        </w:rPr>
        <w:t xml:space="preserve">, UINT32 </w:t>
      </w:r>
      <w:r w:rsidRPr="00204E93">
        <w:rPr>
          <w:rFonts w:ascii="Lucida Sans" w:hAnsi="Lucida Sans"/>
        </w:rPr>
        <w:t>u32Len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  <w:color w:val="2F5496" w:themeColor="accent1" w:themeShade="BF"/>
        </w:rPr>
      </w:pPr>
      <w:bookmarkStart w:id="76" w:name="_Hlk509312174"/>
      <w:proofErr w:type="spellStart"/>
      <w:r w:rsidRPr="00204E93">
        <w:rPr>
          <w:rFonts w:ascii="Lucida Sans" w:hAnsi="Lucida Sans"/>
          <w:b/>
        </w:rPr>
        <w:t>MI_XCAM.h</w:t>
      </w:r>
      <w:proofErr w:type="spellEnd"/>
    </w:p>
    <w:p w:rsidR="00EA7F8A" w:rsidRPr="00204E93" w:rsidRDefault="00EA7F8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InitI2</w:t>
      </w:r>
      <w:proofErr w:type="gramStart"/>
      <w:r w:rsidRPr="00204E93">
        <w:rPr>
          <w:rFonts w:ascii="Lucida Sans" w:hAnsi="Lucida Sans"/>
        </w:rPr>
        <w:t>C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mode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HighDensSequentialRead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address,</w:t>
      </w:r>
      <w:r w:rsidRPr="00204E93">
        <w:rPr>
          <w:rFonts w:ascii="Lucida Sans" w:hAnsi="Lucida Sans"/>
          <w:color w:val="1F4E79" w:themeColor="accent5" w:themeShade="80"/>
        </w:rPr>
        <w:t>unsigned</w:t>
      </w:r>
      <w:proofErr w:type="spellEnd"/>
      <w:r w:rsidRPr="00204E93">
        <w:rPr>
          <w:rFonts w:ascii="Lucida Sans" w:hAnsi="Lucida Sans"/>
          <w:color w:val="1F4E79" w:themeColor="accent5" w:themeShade="80"/>
        </w:rPr>
        <w:t xml:space="preserve"> char* </w:t>
      </w:r>
      <w:r w:rsidRPr="00204E93">
        <w:rPr>
          <w:rFonts w:ascii="Lucida Sans" w:hAnsi="Lucida Sans"/>
        </w:rPr>
        <w:t xml:space="preserve">data, </w:t>
      </w:r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numbytes</w:t>
      </w:r>
      <w:proofErr w:type="spellEnd"/>
      <w:r w:rsidRPr="00204E93">
        <w:rPr>
          <w:rFonts w:ascii="Lucida Sans" w:hAnsi="Lucida Sans"/>
        </w:rPr>
        <w:t>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HighDensPageWrite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address,</w:t>
      </w:r>
      <w:r w:rsidRPr="00204E93">
        <w:rPr>
          <w:rFonts w:ascii="Lucida Sans" w:hAnsi="Lucida Sans"/>
          <w:color w:val="1F4E79" w:themeColor="accent5" w:themeShade="80"/>
        </w:rPr>
        <w:t>unsigned</w:t>
      </w:r>
      <w:proofErr w:type="spellEnd"/>
      <w:r w:rsidRPr="00204E93">
        <w:rPr>
          <w:rFonts w:ascii="Lucida Sans" w:hAnsi="Lucida Sans"/>
          <w:color w:val="1F4E79" w:themeColor="accent5" w:themeShade="80"/>
        </w:rPr>
        <w:t xml:space="preserve"> char* </w:t>
      </w:r>
      <w:r w:rsidRPr="00204E93">
        <w:rPr>
          <w:rFonts w:ascii="Lucida Sans" w:hAnsi="Lucida Sans"/>
        </w:rPr>
        <w:t xml:space="preserve">data, </w:t>
      </w:r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numbytes</w:t>
      </w:r>
      <w:proofErr w:type="spellEnd"/>
      <w:r w:rsidRPr="00204E93">
        <w:rPr>
          <w:rFonts w:ascii="Lucida Sans" w:hAnsi="Lucida Sans"/>
        </w:rPr>
        <w:t>);</w:t>
      </w:r>
    </w:p>
    <w:p w:rsidR="00DA5260" w:rsidRPr="00204E93" w:rsidRDefault="00DA5260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eadCalibDataN</w:t>
      </w:r>
      <w:proofErr w:type="spellEnd"/>
      <w:r w:rsidRPr="00204E93">
        <w:rPr>
          <w:rFonts w:ascii="Lucida Sans" w:hAnsi="Lucida Sans"/>
        </w:rPr>
        <w:t>(</w:t>
      </w:r>
      <w:r w:rsidR="00EA7F8A"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SensorDev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r w:rsidRPr="00204E93">
        <w:rPr>
          <w:rFonts w:ascii="Lucida Sans" w:hAnsi="Lucida Sans"/>
        </w:rPr>
        <w:t>TN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MBIT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BIAS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BPA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PU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CLK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int</w:t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CalcTO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int </w:t>
      </w:r>
      <w:proofErr w:type="spellStart"/>
      <w:r w:rsidRPr="00204E93">
        <w:rPr>
          <w:rFonts w:ascii="Lucida Sans" w:hAnsi="Lucida Sans"/>
        </w:rPr>
        <w:t>TAmb</w:t>
      </w:r>
      <w:proofErr w:type="spellEnd"/>
      <w:r w:rsidRPr="00204E93">
        <w:rPr>
          <w:rFonts w:ascii="Lucida Sans" w:hAnsi="Lucida Sans"/>
        </w:rPr>
        <w:t xml:space="preserve">, </w:t>
      </w:r>
      <w:r w:rsidRPr="00204E93">
        <w:rPr>
          <w:rFonts w:ascii="Lucida Sans" w:hAnsi="Lucida Sans"/>
          <w:color w:val="1F4E79" w:themeColor="accent5" w:themeShade="80"/>
        </w:rPr>
        <w:t xml:space="preserve">signed int </w:t>
      </w:r>
      <w:r w:rsidRPr="00204E93">
        <w:rPr>
          <w:rFonts w:ascii="Lucida Sans" w:hAnsi="Lucida Sans"/>
        </w:rPr>
        <w:t xml:space="preserve">dig, </w:t>
      </w:r>
      <w:r w:rsidRPr="00204E93">
        <w:rPr>
          <w:rFonts w:ascii="Lucida Sans" w:hAnsi="Lucida Sans"/>
          <w:color w:val="1F4E79" w:themeColor="accent5" w:themeShade="80"/>
        </w:rPr>
        <w:t xml:space="preserve">signed long </w:t>
      </w:r>
      <w:proofErr w:type="spellStart"/>
      <w:r w:rsidRPr="00204E93">
        <w:rPr>
          <w:rFonts w:ascii="Lucida Sans" w:hAnsi="Lucida Sans"/>
        </w:rPr>
        <w:t>PiC</w:t>
      </w:r>
      <w:proofErr w:type="spellEnd"/>
      <w:r w:rsidRPr="00204E93">
        <w:rPr>
          <w:rFonts w:ascii="Lucida Sans" w:hAnsi="Lucida Sans"/>
        </w:rPr>
        <w:t xml:space="preserve">, </w:t>
      </w:r>
      <w:r w:rsidRPr="00204E93">
        <w:rPr>
          <w:rFonts w:ascii="Lucida Sans" w:hAnsi="Lucida Sans"/>
          <w:color w:val="1F4E79" w:themeColor="accent5" w:themeShade="80"/>
        </w:rPr>
        <w:t xml:space="preserve">unsigned int </w:t>
      </w:r>
      <w:proofErr w:type="spellStart"/>
      <w:r w:rsidRPr="00204E93">
        <w:rPr>
          <w:rFonts w:ascii="Lucida Sans" w:hAnsi="Lucida Sans"/>
        </w:rPr>
        <w:t>dontCalcTA</w:t>
      </w:r>
      <w:proofErr w:type="spellEnd"/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Create_color_</w:t>
      </w:r>
      <w:proofErr w:type="gramStart"/>
      <w:r w:rsidRPr="00204E93">
        <w:rPr>
          <w:rFonts w:ascii="Lucida Sans" w:hAnsi="Lucida Sans"/>
        </w:rPr>
        <w:t>table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 xml:space="preserve">RGB_COLOR_INFO_T </w:t>
      </w:r>
      <w:proofErr w:type="spellStart"/>
      <w:r w:rsidRPr="00204E93">
        <w:rPr>
          <w:rFonts w:ascii="Lucida Sans" w:hAnsi="Lucida Sans"/>
        </w:rPr>
        <w:t>RGB_ColorPalette</w:t>
      </w:r>
      <w:proofErr w:type="spellEnd"/>
      <w:r w:rsidRPr="00204E93">
        <w:rPr>
          <w:rFonts w:ascii="Lucida Sans" w:hAnsi="Lucida Sans"/>
        </w:rPr>
        <w:t>[],</w:t>
      </w:r>
      <w:r w:rsidRPr="00204E93">
        <w:rPr>
          <w:rFonts w:ascii="Lucida Sans" w:hAnsi="Lucida Sans"/>
          <w:color w:val="2F5496" w:themeColor="accent1" w:themeShade="BF"/>
        </w:rPr>
        <w:t xml:space="preserve">YUV_COLOR_INFO_T </w:t>
      </w:r>
      <w:proofErr w:type="spellStart"/>
      <w:r w:rsidRPr="00204E93">
        <w:rPr>
          <w:rFonts w:ascii="Lucida Sans" w:hAnsi="Lucida Sans"/>
        </w:rPr>
        <w:t>YUV_ColorTable</w:t>
      </w:r>
      <w:proofErr w:type="spellEnd"/>
      <w:r w:rsidRPr="00204E93">
        <w:rPr>
          <w:rFonts w:ascii="Lucida Sans" w:hAnsi="Lucida Sans"/>
        </w:rPr>
        <w:t>[]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FRAMEPOIS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GetFramePOIs</w:t>
      </w:r>
      <w:proofErr w:type="spellEnd"/>
      <w:r w:rsidRPr="00204E93">
        <w:rPr>
          <w:rFonts w:ascii="Lucida Sans" w:hAnsi="Lucida Sans"/>
        </w:rPr>
        <w:t xml:space="preserve"> 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675CB" w:rsidRPr="00204E93" w:rsidRDefault="003675CB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GetImageData</w:t>
      </w:r>
      <w:proofErr w:type="spellEnd"/>
      <w:r w:rsidRPr="00204E93">
        <w:rPr>
          <w:rFonts w:ascii="Lucida Sans" w:hAnsi="Lucida Sans"/>
        </w:rPr>
        <w:t xml:space="preserve"> 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r w:rsidRPr="00204E93">
        <w:rPr>
          <w:rFonts w:ascii="Lucida Sans" w:hAnsi="Lucida Sans"/>
        </w:rPr>
        <w:t>GetTargetPixelIndex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9A27D6" w:rsidRPr="00204E93" w:rsidRDefault="009A27D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short</w:t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GetTemp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>unsigned int</w:t>
      </w:r>
      <w:r w:rsidR="00161096" w:rsidRPr="00204E93">
        <w:rPr>
          <w:rFonts w:ascii="Lucida Sans" w:hAnsi="Lucida Sans"/>
        </w:rPr>
        <w:t xml:space="preserve"> x, </w:t>
      </w:r>
      <w:r w:rsidR="00161096" w:rsidRPr="00204E93">
        <w:rPr>
          <w:rFonts w:ascii="Lucida Sans" w:hAnsi="Lucida Sans"/>
          <w:color w:val="1F4E79" w:themeColor="accent5" w:themeShade="80"/>
        </w:rPr>
        <w:t xml:space="preserve">unsigned int </w:t>
      </w:r>
      <w:r w:rsidR="00161096" w:rsidRPr="00204E93">
        <w:rPr>
          <w:rFonts w:ascii="Lucida Sans" w:hAnsi="Lucida Sans"/>
        </w:rPr>
        <w:t>y);</w:t>
      </w:r>
    </w:p>
    <w:p w:rsidR="006F4119" w:rsidRPr="00204E93" w:rsidRDefault="006F4119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bookmarkStart w:id="77" w:name="_Hlk504656286"/>
      <w:r w:rsidRPr="00204E93">
        <w:rPr>
          <w:rFonts w:ascii="Lucida Sans" w:hAnsi="Lucida Sans"/>
          <w:color w:val="2F5496" w:themeColor="accent1" w:themeShade="BF"/>
        </w:rPr>
        <w:t>unsigned short</w:t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r w:rsidRPr="00204E93">
        <w:rPr>
          <w:rFonts w:ascii="Lucida Sans" w:hAnsi="Lucida Sans"/>
        </w:rPr>
        <w:t>GetTempDisplay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esetFramePOIs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4835AC" w:rsidRPr="00204E93" w:rsidRDefault="004835AC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S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</w:rPr>
        <w:t xml:space="preserve"> index);</w:t>
      </w:r>
    </w:p>
    <w:bookmarkEnd w:id="77"/>
    <w:p w:rsidR="006F4119" w:rsidRPr="00204E93" w:rsidRDefault="006F4119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="00571667" w:rsidRPr="00204E93">
        <w:rPr>
          <w:rFonts w:ascii="Lucida Sans" w:hAnsi="Lucida Sans"/>
          <w:color w:val="2F5496" w:themeColor="accent1" w:themeShade="BF"/>
        </w:rPr>
        <w:t xml:space="preserve">unsigned short </w:t>
      </w:r>
      <w:r w:rsidRPr="00204E93">
        <w:rPr>
          <w:rFonts w:ascii="Lucida Sans" w:hAnsi="Lucida Sans"/>
        </w:rPr>
        <w:t>flag);</w:t>
      </w:r>
    </w:p>
    <w:p w:rsidR="004835AC" w:rsidRPr="00204E93" w:rsidRDefault="004835AC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in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StartStreaming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  <w:color w:val="1F4E79" w:themeColor="accent5" w:themeShade="80"/>
        </w:rPr>
        <w:t xml:space="preserve"> </w:t>
      </w:r>
      <w:r w:rsidRPr="00204E93">
        <w:rPr>
          <w:rFonts w:ascii="Lucida Sans" w:hAnsi="Lucida Sans"/>
        </w:rPr>
        <w:t xml:space="preserve">Mode, </w:t>
      </w:r>
      <w:r w:rsidRPr="00204E93">
        <w:rPr>
          <w:rFonts w:ascii="Lucida Sans" w:hAnsi="Lucida Sans"/>
          <w:color w:val="1F4E79" w:themeColor="accent5" w:themeShade="80"/>
        </w:rPr>
        <w:t xml:space="preserve">char </w:t>
      </w:r>
      <w:r w:rsidRPr="00204E93">
        <w:rPr>
          <w:rFonts w:ascii="Lucida Sans" w:hAnsi="Lucida Sans"/>
        </w:rPr>
        <w:t xml:space="preserve">Temps, </w:t>
      </w:r>
      <w:r w:rsidRPr="00204E93">
        <w:rPr>
          <w:rFonts w:ascii="Lucida Sans" w:hAnsi="Lucida Sans"/>
          <w:color w:val="1F4E79" w:themeColor="accent5" w:themeShade="80"/>
        </w:rPr>
        <w:t xml:space="preserve">char </w:t>
      </w:r>
      <w:r w:rsidRPr="00204E93">
        <w:rPr>
          <w:rFonts w:ascii="Lucida Sans" w:hAnsi="Lucida Sans"/>
        </w:rPr>
        <w:t>Stream);</w:t>
      </w:r>
    </w:p>
    <w:p w:rsidR="00E03B9A" w:rsidRPr="00204E93" w:rsidRDefault="00E03B9A" w:rsidP="003B011A">
      <w:pPr>
        <w:shd w:val="clear" w:color="auto" w:fill="F2F2F2" w:themeFill="background1" w:themeFillShade="F2"/>
        <w:snapToGrid w:val="0"/>
        <w:spacing w:after="0" w:line="240" w:lineRule="auto"/>
        <w:rPr>
          <w:rFonts w:ascii="Lucida Sans" w:hAnsi="Lucida Sans"/>
        </w:rPr>
      </w:pPr>
    </w:p>
    <w:bookmarkEnd w:id="76"/>
    <w:p w:rsidR="00DB199F" w:rsidRPr="00204E93" w:rsidRDefault="00DB199F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InitSensor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C4709F7" wp14:editId="3C560619">
            <wp:extent cx="5727700" cy="241300"/>
            <wp:effectExtent l="0" t="0" r="635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560" w:rsidRPr="00204E93" w:rsidRDefault="00987560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Open and setup the system environment for I2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Open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Initialization of sensor, mainly read calibration data and setup trim regis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int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Interface_init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input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B34BDDB" wp14:editId="41644D0E">
            <wp:extent cx="5747385" cy="391795"/>
            <wp:effectExtent l="0" t="0" r="5715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39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5AAF" w:rsidRPr="00204E93" w:rsidRDefault="00987560" w:rsidP="00626EE9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Initialization of peripheral interface, input HUART/UART as parame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UartDataValid_Handler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Handle the UART/HUART command 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InitI2</w:t>
            </w:r>
            <w:proofErr w:type="gramStart"/>
            <w:r w:rsidRPr="00204E93">
              <w:rPr>
                <w:rFonts w:ascii="Lucida Sans" w:hAnsi="Lucida Sans"/>
              </w:rPr>
              <w:t>C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mode);</w:t>
            </w:r>
          </w:p>
        </w:tc>
      </w:tr>
    </w:tbl>
    <w:p w:rsidR="00B00DA9" w:rsidRPr="00204E93" w:rsidRDefault="00B00DA9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144D57A1" wp14:editId="7627866A">
            <wp:extent cx="5727700" cy="2095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Setup the EEPROM &amp; Sensor address to the device.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Init I²C for Sensor (&gt; 1000 kHz)</w:t>
      </w:r>
    </w:p>
    <w:p w:rsidR="006254AD" w:rsidRPr="00204E93" w:rsidRDefault="00185D66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Init I²C for EEPROM (max 400 kHz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HighDensSequentialRead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address,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char* </w:t>
            </w:r>
            <w:r w:rsidRPr="00204E93">
              <w:rPr>
                <w:rFonts w:ascii="Lucida Sans" w:hAnsi="Lucida Sans"/>
              </w:rPr>
              <w:t xml:space="preserve">data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numbytes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HighDensPageWrite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address,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char *</w:t>
            </w:r>
            <w:r w:rsidRPr="00204E93">
              <w:rPr>
                <w:rFonts w:ascii="Lucida Sans" w:hAnsi="Lucida Sans"/>
              </w:rPr>
              <w:t xml:space="preserve">data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numbytes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B00DA9" w:rsidRPr="00204E93" w:rsidRDefault="00B00DA9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FDDE919" wp14:editId="4F44172F">
            <wp:extent cx="5727700" cy="8001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HighDensSequentialRead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 xml:space="preserve">) &amp; </w:t>
      </w:r>
      <w:proofErr w:type="spellStart"/>
      <w:r w:rsidRPr="00204E93">
        <w:rPr>
          <w:rFonts w:ascii="Lucida Sans" w:hAnsi="Lucida Sans"/>
        </w:rPr>
        <w:t>HighDensPageWrite</w:t>
      </w:r>
      <w:proofErr w:type="spellEnd"/>
      <w:r w:rsidRPr="00204E93">
        <w:rPr>
          <w:rFonts w:ascii="Lucida Sans" w:hAnsi="Lucida Sans"/>
        </w:rPr>
        <w:t xml:space="preserve">() reads/writes multiple bytes from a high-density (&gt;= 32 </w:t>
      </w:r>
      <w:proofErr w:type="spellStart"/>
      <w:r w:rsidRPr="00204E93">
        <w:rPr>
          <w:rFonts w:ascii="Lucida Sans" w:hAnsi="Lucida Sans"/>
        </w:rPr>
        <w:t>Kb</w:t>
      </w:r>
      <w:proofErr w:type="spellEnd"/>
      <w:r w:rsidRPr="00204E93">
        <w:rPr>
          <w:rFonts w:ascii="Lucida Sans" w:hAnsi="Lucida Sans"/>
        </w:rPr>
        <w:t>) serial EEPROM device.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</w:t>
      </w:r>
      <w:r w:rsidRPr="00204E93">
        <w:rPr>
          <w:rFonts w:ascii="Lucida Sans" w:hAnsi="Lucida Sans"/>
        </w:rPr>
        <w:tab/>
        <w:t>'address' contains address word</w:t>
      </w:r>
    </w:p>
    <w:p w:rsidR="00185D66" w:rsidRPr="00204E93" w:rsidRDefault="00DA5260" w:rsidP="00DA52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941EBD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>'data' contains the reading result</w:t>
      </w:r>
    </w:p>
    <w:p w:rsidR="006254AD" w:rsidRPr="00204E93" w:rsidRDefault="00DA5260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941EBD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>'</w:t>
      </w:r>
      <w:proofErr w:type="spellStart"/>
      <w:r w:rsidR="00185D66" w:rsidRPr="00204E93">
        <w:rPr>
          <w:rFonts w:ascii="Lucida Sans" w:hAnsi="Lucida Sans"/>
        </w:rPr>
        <w:t>numbytes</w:t>
      </w:r>
      <w:proofErr w:type="spellEnd"/>
      <w:r w:rsidR="00185D66" w:rsidRPr="00204E93">
        <w:rPr>
          <w:rFonts w:ascii="Lucida Sans" w:hAnsi="Lucida Sans"/>
        </w:rPr>
        <w:t>' contains the length of bytes to re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ReadCalibData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A278F25" wp14:editId="2AAB4480">
            <wp:extent cx="5727700" cy="1016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4AD" w:rsidRPr="00204E93" w:rsidRDefault="00185D66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ad all required calibration data from sensor EEPROM, details in TYPEDEF structure EEPROM.</w:t>
      </w:r>
    </w:p>
    <w:p w:rsidR="00C12E5A" w:rsidRPr="00204E93" w:rsidRDefault="00C12E5A" w:rsidP="00C12E5A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InitSensorDev</w:t>
            </w:r>
            <w:proofErr w:type="spellEnd"/>
            <w:r w:rsidRPr="00204E93">
              <w:rPr>
                <w:rFonts w:ascii="Lucida Sans" w:hAnsi="Lucida Sans"/>
              </w:rPr>
              <w:t xml:space="preserve">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TN);</w:t>
            </w:r>
          </w:p>
        </w:tc>
      </w:tr>
    </w:tbl>
    <w:p w:rsidR="00151F4E" w:rsidRPr="00204E93" w:rsidRDefault="00151F4E" w:rsidP="00151F4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662FC6A" wp14:editId="7E7A48F1">
            <wp:extent cx="5727700" cy="1143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4AD" w:rsidRPr="00204E93" w:rsidRDefault="00185D66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Open and setup the sensor device, pick up the setting corre</w:t>
      </w:r>
      <w:r w:rsidR="00151F4E" w:rsidRPr="00204E93">
        <w:rPr>
          <w:rFonts w:ascii="Lucida Sans" w:hAnsi="Lucida Sans"/>
        </w:rPr>
        <w:t>sponding to the type of optics</w:t>
      </w:r>
      <w:r w:rsidR="006D370B" w:rsidRPr="00204E93">
        <w:rPr>
          <w:rFonts w:ascii="Lucida Sans" w:hAnsi="Lucida Sans"/>
        </w:rPr>
        <w:t xml:space="preserve"> by </w:t>
      </w:r>
      <w:proofErr w:type="spellStart"/>
      <w:r w:rsidR="006D370B" w:rsidRPr="00204E93">
        <w:rPr>
          <w:rFonts w:ascii="Lucida Sans" w:hAnsi="Lucida Sans"/>
        </w:rPr>
        <w:t>TableNumber</w:t>
      </w:r>
      <w:proofErr w:type="spellEnd"/>
      <w:r w:rsidR="00151F4E" w:rsidRPr="00204E93">
        <w:rPr>
          <w:rFonts w:ascii="Lucida Sans" w:hAnsi="Lucida San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MBIT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7CFDF838" wp14:editId="36286565">
            <wp:extent cx="5727700" cy="15107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532" cy="153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FC1D67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ange: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4 &lt;= m &lt;= 12</w:t>
      </w:r>
    </w:p>
    <w:p w:rsidR="004835AC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 xml:space="preserve">Trim Register 1 </w:t>
      </w:r>
      <w:r w:rsidRPr="00204E93">
        <w:rPr>
          <w:rFonts w:ascii="Lucida Sans" w:hAnsi="Lucida Sans"/>
        </w:rPr>
        <w:t>MBIT/ (m+4) bit as ADC resolution to sensor regis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BIAS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D7A8549" wp14:editId="7058210D">
            <wp:extent cx="5727700" cy="10795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31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1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 to 13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</w:t>
      </w:r>
    </w:p>
    <w:p w:rsidR="006254AD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2</w:t>
      </w:r>
      <w:r w:rsidRPr="00204E93">
        <w:rPr>
          <w:rFonts w:ascii="Lucida Sans" w:hAnsi="Lucida Sans"/>
        </w:rPr>
        <w:t>, adjust the bias current of the AD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BPA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BA4D2A0" wp14:editId="6D3104B6">
            <wp:extent cx="5727700" cy="10795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31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0.2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 to 4.0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</w:t>
      </w:r>
    </w:p>
    <w:p w:rsidR="006254AD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5</w:t>
      </w:r>
      <w:r w:rsidRPr="00204E93">
        <w:rPr>
          <w:rFonts w:ascii="Lucida Sans" w:hAnsi="Lucida Sans"/>
        </w:rPr>
        <w:t>, adjust the common mode voltage of the preamplifi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PU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1E73A1B4" wp14:editId="550F48A9">
            <wp:extent cx="5727700" cy="1143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="006254AD" w:rsidRPr="00204E93">
        <w:rPr>
          <w:rFonts w:ascii="Lucida Sans" w:hAnsi="Lucida Sans"/>
        </w:rPr>
        <w:tab/>
        <w:t xml:space="preserve">Setting </w:t>
      </w:r>
      <w:r w:rsidRPr="00204E93">
        <w:rPr>
          <w:rFonts w:ascii="Lucida Sans" w:hAnsi="Lucida Sans"/>
        </w:rPr>
        <w:t>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sz w:val="23"/>
          <w:szCs w:val="23"/>
        </w:rPr>
        <w:t xml:space="preserve">“1000” = 10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100” = 5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010” = 1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001” = 1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</w:p>
    <w:p w:rsidR="00185D66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7</w:t>
      </w:r>
      <w:r w:rsidRPr="00204E93">
        <w:rPr>
          <w:rFonts w:ascii="Lucida Sans" w:hAnsi="Lucida Sans"/>
        </w:rPr>
        <w:t>, select internal pull up resistor on SDA/SCL.</w:t>
      </w:r>
    </w:p>
    <w:p w:rsidR="009C4D60" w:rsidRPr="00204E93" w:rsidRDefault="009C4D60" w:rsidP="009C4D60">
      <w:pPr>
        <w:spacing w:line="360" w:lineRule="auto"/>
        <w:rPr>
          <w:rFonts w:ascii="Lucida Sans" w:hAnsi="Lucida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61096" w:rsidRPr="00204E93" w:rsidTr="008521AD">
        <w:tc>
          <w:tcPr>
            <w:tcW w:w="1413" w:type="dxa"/>
          </w:tcPr>
          <w:p w:rsidR="00161096" w:rsidRPr="00204E93" w:rsidRDefault="00161096" w:rsidP="008521A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161096" w:rsidRPr="00204E93" w:rsidRDefault="00161096" w:rsidP="008521AD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CLK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3F8871E" wp14:editId="70643847">
            <wp:extent cx="5727700" cy="12065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63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1MHz to 13MHz</w:t>
      </w:r>
    </w:p>
    <w:p w:rsidR="004835AC" w:rsidRPr="00204E93" w:rsidRDefault="0016109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4</w:t>
      </w:r>
      <w:r w:rsidRPr="00204E93">
        <w:rPr>
          <w:rFonts w:ascii="Lucida Sans" w:hAnsi="Lucida Sans"/>
        </w:rPr>
        <w:t>, clock frequency setting CLK_T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int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CalcTO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proofErr w:type="spellStart"/>
            <w:r w:rsidRPr="00204E93">
              <w:rPr>
                <w:rFonts w:ascii="Lucida Sans" w:hAnsi="Lucida Sans"/>
              </w:rPr>
              <w:t>TAmb</w:t>
            </w:r>
            <w:proofErr w:type="spellEnd"/>
            <w:r w:rsidRPr="00204E93">
              <w:rPr>
                <w:rFonts w:ascii="Lucida Sans" w:hAnsi="Lucida Sans"/>
              </w:rPr>
              <w:t xml:space="preserve">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int </w:t>
            </w:r>
            <w:r w:rsidRPr="00204E93">
              <w:rPr>
                <w:rFonts w:ascii="Lucida Sans" w:hAnsi="Lucida Sans"/>
              </w:rPr>
              <w:t xml:space="preserve">dig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long </w:t>
            </w:r>
            <w:proofErr w:type="spellStart"/>
            <w:r w:rsidRPr="00204E93">
              <w:rPr>
                <w:rFonts w:ascii="Lucida Sans" w:hAnsi="Lucida Sans"/>
              </w:rPr>
              <w:t>PiC</w:t>
            </w:r>
            <w:proofErr w:type="spellEnd"/>
            <w:r w:rsidRPr="00204E93">
              <w:rPr>
                <w:rFonts w:ascii="Lucida Sans" w:hAnsi="Lucida Sans"/>
              </w:rPr>
              <w:t xml:space="preserve">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proofErr w:type="spellStart"/>
            <w:r w:rsidRPr="00204E93">
              <w:rPr>
                <w:rFonts w:ascii="Lucida Sans" w:hAnsi="Lucida Sans"/>
              </w:rPr>
              <w:t>dontCalcTA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169B2CA" wp14:editId="0EFCD1B1">
            <wp:extent cx="5727700" cy="12065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CalcTO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calculate the object temperature via look-up table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TAmb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 xml:space="preserve">= ambient temperatur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dig </w:t>
      </w:r>
      <w:r w:rsidRPr="00204E93">
        <w:rPr>
          <w:rFonts w:ascii="Lucida Sans" w:hAnsi="Lucida Sans"/>
        </w:rPr>
        <w:tab/>
        <w:t xml:space="preserve">= pixel voltag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PiC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= pixel sensitivity coefficients</w:t>
      </w:r>
    </w:p>
    <w:p w:rsidR="00185D66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 xml:space="preserve">Object Temperature in </w:t>
      </w:r>
      <w:proofErr w:type="spellStart"/>
      <w:r w:rsidRPr="00204E93">
        <w:rPr>
          <w:rFonts w:ascii="Lucida Sans" w:hAnsi="Lucida Sans"/>
        </w:rPr>
        <w:t>d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Create_color_</w:t>
            </w:r>
            <w:proofErr w:type="gramStart"/>
            <w:r w:rsidRPr="00204E93">
              <w:rPr>
                <w:rFonts w:ascii="Lucida Sans" w:hAnsi="Lucida Sans"/>
              </w:rPr>
              <w:t>table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RGB_COLOR_INFO_T </w:t>
            </w:r>
            <w:proofErr w:type="spellStart"/>
            <w:r w:rsidRPr="00204E93">
              <w:rPr>
                <w:rFonts w:ascii="Lucida Sans" w:hAnsi="Lucida Sans"/>
              </w:rPr>
              <w:t>RGB_ColorPalette</w:t>
            </w:r>
            <w:proofErr w:type="spellEnd"/>
            <w:r w:rsidRPr="00204E93">
              <w:rPr>
                <w:rFonts w:ascii="Lucida Sans" w:hAnsi="Lucida Sans"/>
              </w:rPr>
              <w:t xml:space="preserve">[]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YUV_COLOR_INFO_T </w:t>
            </w:r>
            <w:proofErr w:type="spellStart"/>
            <w:r w:rsidRPr="00204E93">
              <w:rPr>
                <w:rFonts w:ascii="Lucida Sans" w:hAnsi="Lucida Sans"/>
              </w:rPr>
              <w:t>YUV_ColorTable</w:t>
            </w:r>
            <w:proofErr w:type="spellEnd"/>
            <w:r w:rsidRPr="00204E93">
              <w:rPr>
                <w:rFonts w:ascii="Lucida Sans" w:hAnsi="Lucida Sans"/>
              </w:rPr>
              <w:t>[]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create_color_table</w:t>
      </w:r>
      <w:proofErr w:type="spellEnd"/>
      <w:r w:rsidRPr="00204E93">
        <w:rPr>
          <w:rFonts w:ascii="Lucida Sans" w:hAnsi="Lucida Sans"/>
        </w:rPr>
        <w:t xml:space="preserve"> () creat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and data for transfer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To scale RGB palette size to YUV table size, th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between two specified consecutiv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in RGB palette is interpolated with the following equation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c = a+(b-</w:t>
      </w:r>
      <w:proofErr w:type="gramStart"/>
      <w:r w:rsidRPr="00204E93">
        <w:rPr>
          <w:rFonts w:ascii="Lucida Sans" w:hAnsi="Lucida Sans"/>
        </w:rPr>
        <w:t>a)*</w:t>
      </w:r>
      <w:proofErr w:type="gramEnd"/>
      <w:r w:rsidRPr="00204E93">
        <w:rPr>
          <w:rFonts w:ascii="Lucida Sans" w:hAnsi="Lucida Sans"/>
        </w:rPr>
        <w:t xml:space="preserve">t,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while c = interpolated result, a is one of th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element in RGB palette, b is consecutive next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element in palette, and t = the interpolation size (</w:t>
      </w:r>
      <w:proofErr w:type="gramStart"/>
      <w:r w:rsidRPr="00204E93">
        <w:rPr>
          <w:rFonts w:ascii="Lucida Sans" w:hAnsi="Lucida Sans"/>
        </w:rPr>
        <w:t>ceil(</w:t>
      </w:r>
      <w:proofErr w:type="gramEnd"/>
      <w:r w:rsidRPr="00204E93">
        <w:rPr>
          <w:rFonts w:ascii="Lucida Sans" w:hAnsi="Lucida Sans"/>
        </w:rPr>
        <w:t>YUV table size /RGB palette size)) times the order of element in the interpolation. Interpolated RGB values is calculated using above equation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Next, the RGB is converted to YUV based on the following equations: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  <w:b/>
        </w:rPr>
      </w:pPr>
      <w:r w:rsidRPr="00204E93">
        <w:rPr>
          <w:rStyle w:val="Strong"/>
          <w:rFonts w:ascii="Lucida Sans" w:hAnsi="Lucida Sans"/>
        </w:rPr>
        <w:t>Y = R * .299 + G * .587 + B * .114;</w:t>
      </w:r>
      <w:r w:rsidRPr="00204E93">
        <w:rPr>
          <w:rFonts w:ascii="Lucida Sans" w:hAnsi="Lucida Sans"/>
          <w:b/>
          <w:bCs/>
        </w:rPr>
        <w:br/>
      </w:r>
      <w:r w:rsidRPr="00204E93">
        <w:rPr>
          <w:rStyle w:val="Strong"/>
          <w:rFonts w:ascii="Lucida Sans" w:hAnsi="Lucida Sans"/>
        </w:rPr>
        <w:t>U = R * -.169 + G * -.332 + B * .500 + 128.;</w:t>
      </w:r>
      <w:r w:rsidRPr="00204E93">
        <w:rPr>
          <w:rFonts w:ascii="Lucida Sans" w:hAnsi="Lucida Sans"/>
          <w:b/>
          <w:bCs/>
        </w:rPr>
        <w:br/>
      </w:r>
      <w:r w:rsidRPr="00204E93">
        <w:rPr>
          <w:rStyle w:val="Strong"/>
          <w:rFonts w:ascii="Lucida Sans" w:hAnsi="Lucida Sans"/>
        </w:rPr>
        <w:t>V = R * .500 + G * -.419 + B * -.0813 + 128.;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GB_</w:t>
      </w:r>
      <w:proofErr w:type="gramStart"/>
      <w:r w:rsidRPr="00204E93">
        <w:rPr>
          <w:rFonts w:ascii="Lucida Sans" w:hAnsi="Lucida Sans"/>
        </w:rPr>
        <w:t>ColorPalette</w:t>
      </w:r>
      <w:proofErr w:type="spellEnd"/>
      <w:r w:rsidRPr="00204E93">
        <w:rPr>
          <w:rFonts w:ascii="Lucida Sans" w:hAnsi="Lucida Sans"/>
        </w:rPr>
        <w:t>[</w:t>
      </w:r>
      <w:proofErr w:type="gramEnd"/>
      <w:r w:rsidRPr="00204E93">
        <w:rPr>
          <w:rFonts w:ascii="Lucida Sans" w:hAnsi="Lucida Sans"/>
        </w:rPr>
        <w:t xml:space="preserve">] </w:t>
      </w:r>
      <w:r w:rsidRPr="00204E93">
        <w:rPr>
          <w:rFonts w:ascii="Lucida Sans" w:hAnsi="Lucida Sans"/>
        </w:rPr>
        <w:tab/>
        <w:t xml:space="preserve">= chosen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palett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YUV_ColorTable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 xml:space="preserve">= converted YUV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from RGB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/</w:t>
      </w:r>
    </w:p>
    <w:p w:rsidR="004835AC" w:rsidRPr="00204E93" w:rsidRDefault="004835AC" w:rsidP="004835AC">
      <w:pPr>
        <w:rPr>
          <w:rFonts w:ascii="Lucida Sans" w:hAnsi="Lucida Sans"/>
        </w:rPr>
      </w:pPr>
    </w:p>
    <w:p w:rsidR="004835AC" w:rsidRPr="00204E93" w:rsidRDefault="004835AC" w:rsidP="004835AC">
      <w:pPr>
        <w:rPr>
          <w:rFonts w:ascii="Lucida Sans" w:hAnsi="Lucida Sans"/>
          <w:color w:val="FF0000"/>
        </w:rPr>
      </w:pPr>
    </w:p>
    <w:p w:rsidR="009C4D60" w:rsidRPr="00204E93" w:rsidRDefault="009C4D60" w:rsidP="004835AC">
      <w:pPr>
        <w:rPr>
          <w:rFonts w:ascii="Lucida Sans" w:hAnsi="Lucida Sans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FRAMEPOIS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FramePOIs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78162080" wp14:editId="03E9BFA5">
            <wp:extent cx="5679831" cy="914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081" cy="918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GetFramePOIs</w:t>
      </w:r>
      <w:proofErr w:type="spellEnd"/>
      <w:r w:rsidRPr="00204E93">
        <w:rPr>
          <w:rFonts w:ascii="Lucida Sans" w:hAnsi="Lucida Sans"/>
        </w:rPr>
        <w:t xml:space="preserve"> return the FRAMEPOIS object.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data structure FRAMEPO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F46687" w:rsidRPr="00204E93" w:rsidTr="00553EEA">
        <w:tc>
          <w:tcPr>
            <w:tcW w:w="1413" w:type="dxa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ImageData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F46687" w:rsidRPr="00204E93" w:rsidRDefault="00F46687" w:rsidP="00F46687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  <w:color w:val="FF0000"/>
        </w:rPr>
        <w:drawing>
          <wp:inline distT="0" distB="0" distL="0" distR="0" wp14:anchorId="7B16C1FB" wp14:editId="331CA7E1">
            <wp:extent cx="5727700" cy="107950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6687" w:rsidRPr="00204E93" w:rsidRDefault="00F46687" w:rsidP="00F46687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ImageData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calculate voltage values of each pix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78" w:name="_Hlk515031954"/>
            <w:bookmarkStart w:id="79" w:name="_Hlk515354519"/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TargetPixelIndex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FE5629A" wp14:editId="4E04A561">
            <wp:extent cx="5734352" cy="1397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691" cy="146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which pixel temperature should be shown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y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The temperature value of targeted pixel.</w:t>
      </w:r>
      <w:bookmarkEnd w:id="7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802584" w:rsidRPr="00204E93" w:rsidTr="00922CEC">
        <w:tc>
          <w:tcPr>
            <w:tcW w:w="1413" w:type="dxa"/>
          </w:tcPr>
          <w:bookmarkEnd w:id="79"/>
          <w:p w:rsidR="00802584" w:rsidRPr="00204E93" w:rsidRDefault="00802584" w:rsidP="00922C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</w:p>
        </w:tc>
        <w:tc>
          <w:tcPr>
            <w:tcW w:w="7603" w:type="dxa"/>
          </w:tcPr>
          <w:p w:rsidR="00802584" w:rsidRPr="00204E93" w:rsidRDefault="00802584" w:rsidP="00922CEC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GetTemp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r w:rsidRPr="00204E93">
              <w:rPr>
                <w:rFonts w:ascii="Lucida Sans" w:hAnsi="Lucida Sans"/>
              </w:rPr>
              <w:t>x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, unsigned int y)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802584" w:rsidRPr="00204E93" w:rsidRDefault="00207814" w:rsidP="00802584">
      <w:pPr>
        <w:shd w:val="clear" w:color="auto" w:fill="F2F2F2" w:themeFill="background1" w:themeFillShade="F2"/>
        <w:jc w:val="center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5518150" cy="16827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GetTemp</w:t>
      </w:r>
      <w:proofErr w:type="spellEnd"/>
      <w:r w:rsidRPr="00204E93">
        <w:rPr>
          <w:rFonts w:ascii="Lucida Sans" w:hAnsi="Lucida Sans"/>
        </w:rPr>
        <w:t>(</w:t>
      </w:r>
      <w:proofErr w:type="spellStart"/>
      <w:proofErr w:type="gramStart"/>
      <w:r w:rsidRPr="00204E93">
        <w:rPr>
          <w:rFonts w:ascii="Lucida Sans" w:hAnsi="Lucida Sans"/>
        </w:rPr>
        <w:t>x,y</w:t>
      </w:r>
      <w:proofErr w:type="spellEnd"/>
      <w:proofErr w:type="gramEnd"/>
      <w:r w:rsidRPr="00204E93">
        <w:rPr>
          <w:rFonts w:ascii="Lucida Sans" w:hAnsi="Lucida Sans"/>
        </w:rPr>
        <w:t>) gets the calculated temperature from 2D-array sensor, in single pixel.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bookmarkStart w:id="80" w:name="_Hlk504656315"/>
      <w:r w:rsidRPr="00204E93">
        <w:rPr>
          <w:rFonts w:ascii="Lucida Sans" w:hAnsi="Lucida Sans"/>
          <w:color w:val="FF0000"/>
        </w:rPr>
        <w:t xml:space="preserve">* P.S: If you want to get the whole 2D-array, you may use 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t xml:space="preserve"> </w:t>
      </w:r>
      <w:proofErr w:type="spellStart"/>
      <w:r w:rsidRPr="00204E93">
        <w:rPr>
          <w:rFonts w:ascii="Lucida Sans" w:hAnsi="Lucida Sans"/>
          <w:color w:val="FF0000"/>
        </w:rPr>
        <w:t>ptempBuff</w:t>
      </w:r>
      <w:proofErr w:type="spellEnd"/>
      <w:r w:rsidRPr="00204E93">
        <w:rPr>
          <w:rFonts w:ascii="Lucida Sans" w:hAnsi="Lucida Sans"/>
          <w:color w:val="FF0000"/>
        </w:rPr>
        <w:t xml:space="preserve"> = (signed short*) &amp;</w:t>
      </w:r>
      <w:r w:rsidR="0088546C" w:rsidRPr="00204E93">
        <w:rPr>
          <w:rFonts w:ascii="Lucida Sans" w:hAnsi="Lucida Sans"/>
          <w:color w:val="FF0000"/>
        </w:rPr>
        <w:t>Target</w:t>
      </w:r>
      <w:r w:rsidRPr="00204E93">
        <w:rPr>
          <w:rFonts w:ascii="Lucida Sans" w:hAnsi="Lucida Sans"/>
          <w:color w:val="FF0000"/>
        </w:rPr>
        <w:t>;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t xml:space="preserve"> </w:t>
      </w:r>
      <w:proofErr w:type="spellStart"/>
      <w:r w:rsidRPr="00204E93">
        <w:rPr>
          <w:rFonts w:ascii="Lucida Sans" w:hAnsi="Lucida Sans"/>
          <w:color w:val="FF0000"/>
        </w:rPr>
        <w:t>pixTemp</w:t>
      </w:r>
      <w:proofErr w:type="spellEnd"/>
      <w:r w:rsidRPr="00204E93">
        <w:rPr>
          <w:rFonts w:ascii="Lucida Sans" w:hAnsi="Lucida Sans"/>
          <w:color w:val="FF0000"/>
        </w:rPr>
        <w:t xml:space="preserve"> = </w:t>
      </w:r>
      <w:r w:rsidR="00C16712" w:rsidRPr="00204E93">
        <w:rPr>
          <w:rFonts w:ascii="Lucida Sans" w:hAnsi="Lucida Sans"/>
          <w:color w:val="FF0000"/>
        </w:rPr>
        <w:t>*(</w:t>
      </w:r>
      <w:proofErr w:type="spellStart"/>
      <w:r w:rsidR="00C16712" w:rsidRPr="00204E93">
        <w:rPr>
          <w:rFonts w:ascii="Lucida Sans" w:hAnsi="Lucida Sans"/>
          <w:color w:val="FF0000"/>
        </w:rPr>
        <w:t>ptempBuff</w:t>
      </w:r>
      <w:proofErr w:type="spellEnd"/>
      <w:r w:rsidR="00C16712" w:rsidRPr="00204E93">
        <w:rPr>
          <w:rFonts w:ascii="Lucida Sans" w:hAnsi="Lucida Sans"/>
          <w:color w:val="FF0000"/>
        </w:rPr>
        <w:t xml:space="preserve"> + </w:t>
      </w:r>
      <w:r w:rsidR="004305AC" w:rsidRPr="00204E93">
        <w:rPr>
          <w:rFonts w:ascii="Lucida Sans" w:hAnsi="Lucida Sans"/>
          <w:color w:val="FF0000"/>
        </w:rPr>
        <w:t>x</w:t>
      </w:r>
      <w:r w:rsidR="00C16712" w:rsidRPr="00204E93">
        <w:rPr>
          <w:rFonts w:ascii="Lucida Sans" w:hAnsi="Lucida Sans"/>
          <w:color w:val="FF0000"/>
        </w:rPr>
        <w:t xml:space="preserve"> * (</w:t>
      </w:r>
      <w:proofErr w:type="spellStart"/>
      <w:proofErr w:type="gramStart"/>
      <w:r w:rsidR="00C16712" w:rsidRPr="00204E93">
        <w:rPr>
          <w:rFonts w:ascii="Lucida Sans" w:hAnsi="Lucida Sans"/>
          <w:color w:val="FF0000"/>
        </w:rPr>
        <w:t>sizeof</w:t>
      </w:r>
      <w:proofErr w:type="spellEnd"/>
      <w:r w:rsidR="00C16712" w:rsidRPr="00204E93">
        <w:rPr>
          <w:rFonts w:ascii="Lucida Sans" w:hAnsi="Lucida Sans"/>
          <w:color w:val="FF0000"/>
        </w:rPr>
        <w:t>(</w:t>
      </w:r>
      <w:proofErr w:type="gramEnd"/>
      <w:r w:rsidR="00C16712" w:rsidRPr="00204E93">
        <w:rPr>
          <w:rFonts w:ascii="Lucida Sans" w:hAnsi="Lucida Sans"/>
          <w:color w:val="FF0000"/>
        </w:rPr>
        <w:t>Target[0])/</w:t>
      </w:r>
      <w:proofErr w:type="spellStart"/>
      <w:r w:rsidR="00C16712" w:rsidRPr="00204E93">
        <w:rPr>
          <w:rFonts w:ascii="Lucida Sans" w:hAnsi="Lucida Sans"/>
          <w:color w:val="FF0000"/>
        </w:rPr>
        <w:t>sizeof</w:t>
      </w:r>
      <w:proofErr w:type="spellEnd"/>
      <w:r w:rsidR="00C16712" w:rsidRPr="00204E93">
        <w:rPr>
          <w:rFonts w:ascii="Lucida Sans" w:hAnsi="Lucida Sans"/>
          <w:color w:val="FF0000"/>
        </w:rPr>
        <w:t xml:space="preserve">(signed short)) + </w:t>
      </w:r>
      <w:r w:rsidR="004305AC" w:rsidRPr="00204E93">
        <w:rPr>
          <w:rFonts w:ascii="Lucida Sans" w:hAnsi="Lucida Sans"/>
          <w:color w:val="FF0000"/>
        </w:rPr>
        <w:t>y</w:t>
      </w:r>
      <w:r w:rsidR="00C16712" w:rsidRPr="00204E93">
        <w:rPr>
          <w:rFonts w:ascii="Lucida Sans" w:hAnsi="Lucida Sans"/>
          <w:color w:val="FF0000"/>
        </w:rPr>
        <w:t>) - 2732;</w:t>
      </w:r>
    </w:p>
    <w:bookmarkEnd w:id="80"/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unsigned int x= x-coordinate of target pixel </w:t>
      </w:r>
      <w:r w:rsidRPr="00204E93">
        <w:rPr>
          <w:rFonts w:ascii="Lucida Sans" w:hAnsi="Lucida Sans"/>
        </w:rPr>
        <w:tab/>
        <w:t>(0 &lt; x &lt; COLUMN</w:t>
      </w:r>
      <w:r w:rsidR="002C69FC" w:rsidRPr="00204E93">
        <w:rPr>
          <w:rFonts w:ascii="Lucida Sans" w:hAnsi="Lucida Sans"/>
        </w:rPr>
        <w:t>-1</w:t>
      </w:r>
      <w:r w:rsidRPr="00204E93">
        <w:rPr>
          <w:rFonts w:ascii="Lucida Sans" w:hAnsi="Lucida Sans"/>
        </w:rPr>
        <w:t>)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 xml:space="preserve">   </w:t>
      </w:r>
      <w:r w:rsidRPr="00204E93">
        <w:rPr>
          <w:rFonts w:ascii="Lucida Sans" w:hAnsi="Lucida Sans"/>
        </w:rPr>
        <w:t>unsigned int y</w:t>
      </w:r>
      <w:r w:rsidR="001B56A6"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>= y-coordinate of target pixel</w:t>
      </w:r>
      <w:r w:rsidRPr="00204E93">
        <w:rPr>
          <w:rFonts w:ascii="Lucida Sans" w:hAnsi="Lucida Sans"/>
        </w:rPr>
        <w:tab/>
        <w:t>(0 &lt; y &lt; ROW</w:t>
      </w:r>
      <w:r w:rsidR="002C69FC" w:rsidRPr="00204E93">
        <w:rPr>
          <w:rFonts w:ascii="Lucida Sans" w:hAnsi="Lucida Sans"/>
        </w:rPr>
        <w:t>-1</w:t>
      </w:r>
      <w:r w:rsidRPr="00204E93">
        <w:rPr>
          <w:rFonts w:ascii="Lucida Sans" w:hAnsi="Lucida Sans"/>
        </w:rPr>
        <w:t>)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eturn Code:</w:t>
      </w:r>
      <w:r w:rsidRPr="00204E93">
        <w:rPr>
          <w:rFonts w:ascii="Lucida Sans" w:hAnsi="Lucida Sans"/>
        </w:rPr>
        <w:tab/>
      </w:r>
      <w:r w:rsidR="00201DB1" w:rsidRPr="00204E93">
        <w:rPr>
          <w:rFonts w:ascii="Lucida Sans" w:hAnsi="Lucida Sans"/>
        </w:rPr>
        <w:t>Celsius</w:t>
      </w:r>
      <w:r w:rsidRPr="00204E93">
        <w:rPr>
          <w:rFonts w:ascii="Lucida Sans" w:hAnsi="Lucida Sans"/>
        </w:rPr>
        <w:t xml:space="preserve"> °C </w:t>
      </w:r>
      <w:r w:rsidRPr="00204E93">
        <w:rPr>
          <w:rFonts w:ascii="Lucida Sans" w:hAnsi="Lucida Sans"/>
          <w:color w:val="FF0000"/>
        </w:rPr>
        <w:t xml:space="preserve">x 10 </w:t>
      </w:r>
      <w:r w:rsidRPr="00204E93">
        <w:rPr>
          <w:rFonts w:ascii="Lucida Sans" w:hAnsi="Lucida Sans"/>
        </w:rPr>
        <w:t>(</w:t>
      </w:r>
      <w:proofErr w:type="spellStart"/>
      <w:r w:rsidRPr="00204E93">
        <w:rPr>
          <w:rFonts w:ascii="Lucida Sans" w:hAnsi="Lucida Sans"/>
        </w:rPr>
        <w:t>e.g</w:t>
      </w:r>
      <w:proofErr w:type="spellEnd"/>
      <w:r w:rsidRPr="00204E93">
        <w:rPr>
          <w:rFonts w:ascii="Lucida Sans" w:hAnsi="Lucida Sans"/>
        </w:rPr>
        <w:t>: 301 = 30.1°C</w:t>
      </w:r>
      <w:r w:rsidR="003C5E92" w:rsidRPr="00204E93">
        <w:rPr>
          <w:rFonts w:ascii="Lucida Sans" w:hAnsi="Lucida Sans"/>
        </w:rPr>
        <w:t xml:space="preserve">, </w:t>
      </w:r>
      <w:r w:rsidR="00FA55E2" w:rsidRPr="00204E93">
        <w:rPr>
          <w:rFonts w:ascii="Lucida Sans" w:hAnsi="Lucida Sans"/>
        </w:rPr>
        <w:t>right</w:t>
      </w:r>
      <w:r w:rsidR="003C5E92" w:rsidRPr="00204E93">
        <w:rPr>
          <w:rFonts w:ascii="Lucida Sans" w:hAnsi="Lucida Sans"/>
        </w:rPr>
        <w:t xml:space="preserve"> shifted 1 decimal</w:t>
      </w:r>
      <w:r w:rsidRPr="00204E93">
        <w:rPr>
          <w:rFonts w:ascii="Lucida Sans" w:hAnsi="Lucida Sans"/>
        </w:rPr>
        <w:t>)</w:t>
      </w:r>
    </w:p>
    <w:p w:rsidR="009C4D60" w:rsidRPr="00204E93" w:rsidRDefault="00802584" w:rsidP="00F46687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998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Coordinate input ERR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bookmarkStart w:id="81" w:name="_Hlk504656381"/>
            <w:bookmarkStart w:id="82" w:name="_Hlk515031981"/>
            <w:bookmarkStart w:id="83" w:name="_Hlk515354669"/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unsigned short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TempDisplay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2AF6B3A" wp14:editId="3EB14917">
            <wp:extent cx="5765569" cy="368300"/>
            <wp:effectExtent l="0" t="0" r="698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946" cy="37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 xml:space="preserve">) get the temperature display flag. The flag is set by </w:t>
      </w: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.</w:t>
      </w:r>
    </w:p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y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p w:rsidR="004835AC" w:rsidRPr="00204E93" w:rsidRDefault="00987560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The flag of showing bracket and temperature</w:t>
      </w:r>
      <w:r w:rsidR="00306872" w:rsidRPr="00204E93">
        <w:rPr>
          <w:rFonts w:ascii="Lucida Sans" w:hAnsi="Lucida Sans"/>
        </w:rPr>
        <w:t xml:space="preserve"> </w:t>
      </w:r>
      <w:r w:rsidR="00F46687" w:rsidRPr="00204E93">
        <w:rPr>
          <w:rFonts w:ascii="Lucida Sans" w:hAnsi="Lucida Sans"/>
        </w:rPr>
        <w:t>by UVC graphic</w:t>
      </w:r>
      <w:r w:rsidRPr="00204E93">
        <w:rPr>
          <w:rFonts w:ascii="Lucida Sans" w:hAnsi="Lucida Sans"/>
        </w:rPr>
        <w:t>.</w:t>
      </w:r>
      <w:bookmarkStart w:id="84" w:name="_Hlk515031649"/>
      <w:bookmarkEnd w:id="81"/>
      <w:bookmarkEnd w:id="8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bookmarkEnd w:id="83"/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ResetFramePOIs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ResetFramePOIs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reset the FRAMEPOIS ob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85" w:name="_Hlk515354699"/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etTargetPixelIndex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int </w:t>
            </w:r>
            <w:r w:rsidRPr="00204E93">
              <w:rPr>
                <w:rFonts w:ascii="Lucida Sans" w:hAnsi="Lucida Sans"/>
              </w:rPr>
              <w:t>index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which pixel we want to show its temperature on the display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 </w:t>
      </w:r>
      <w:r w:rsidRPr="00204E93">
        <w:rPr>
          <w:rFonts w:ascii="Lucida Sans" w:hAnsi="Lucida Sans"/>
        </w:rPr>
        <w:tab/>
        <w:t>0 &lt;= index &lt;= WIDTH*HEIGHT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-1(Default)</w:t>
      </w:r>
      <w:r w:rsidRPr="00204E93">
        <w:rPr>
          <w:rFonts w:ascii="Lucida Sans" w:hAnsi="Lucida Sans"/>
        </w:rPr>
        <w:tab/>
        <w:t>Average temperature of bracket area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turn valu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86" w:name="_Hlk515354731"/>
            <w:bookmarkEnd w:id="85"/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etTempDisplay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flag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49966C6" wp14:editId="6C08B8B5">
            <wp:extent cx="5731510" cy="473835"/>
            <wp:effectExtent l="0" t="0" r="254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to turn on/off of showing temperature.</w:t>
      </w:r>
    </w:p>
    <w:p w:rsidR="006254AD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 </w:t>
      </w:r>
      <w:r w:rsidRPr="00204E93">
        <w:rPr>
          <w:rFonts w:ascii="Lucida Sans" w:hAnsi="Lucida Sans"/>
        </w:rPr>
        <w:tab/>
        <w:t xml:space="preserve">flag = </w:t>
      </w:r>
      <w:proofErr w:type="gramStart"/>
      <w:r w:rsidRPr="00204E93">
        <w:rPr>
          <w:rFonts w:ascii="Lucida Sans" w:hAnsi="Lucida Sans"/>
        </w:rPr>
        <w:t>On(</w:t>
      </w:r>
      <w:proofErr w:type="gramEnd"/>
      <w:r w:rsidRPr="00204E93">
        <w:rPr>
          <w:rFonts w:ascii="Lucida Sans" w:hAnsi="Lucida Sans"/>
        </w:rPr>
        <w:t>1) or Off(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bookmarkEnd w:id="84"/>
          <w:bookmarkEnd w:id="86"/>
          <w:p w:rsidR="00185D66" w:rsidRPr="00204E93" w:rsidRDefault="00A96E13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int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tartStreaming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int </w:t>
            </w:r>
            <w:r w:rsidRPr="00204E93">
              <w:rPr>
                <w:rFonts w:ascii="Lucida Sans" w:hAnsi="Lucida Sans"/>
              </w:rPr>
              <w:t xml:space="preserve">Mode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char </w:t>
            </w:r>
            <w:r w:rsidRPr="00204E93">
              <w:rPr>
                <w:rFonts w:ascii="Lucida Sans" w:hAnsi="Lucida Sans"/>
              </w:rPr>
              <w:t xml:space="preserve">Temps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char </w:t>
            </w:r>
            <w:r w:rsidRPr="00204E93">
              <w:rPr>
                <w:rFonts w:ascii="Lucida Sans" w:hAnsi="Lucida Sans"/>
              </w:rPr>
              <w:t>Stream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  <w:color w:val="FF0000"/>
        </w:rPr>
        <w:drawing>
          <wp:inline distT="0" distB="0" distL="0" distR="0" wp14:anchorId="1D10BE19" wp14:editId="26598BE4">
            <wp:extent cx="5727700" cy="13335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tartStreaming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tarts the streaming of the sensor, main sequence can be seen in the interrupt.</w:t>
      </w:r>
    </w:p>
    <w:p w:rsidR="00F52A34" w:rsidRPr="00204E93" w:rsidRDefault="00185D66" w:rsidP="00F52A3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="0055064B" w:rsidRPr="00204E93">
        <w:rPr>
          <w:rFonts w:ascii="Lucida Sans" w:hAnsi="Lucida Sans"/>
        </w:rPr>
        <w:t xml:space="preserve"> </w:t>
      </w:r>
      <w:r w:rsidR="001B56A6" w:rsidRPr="00204E93">
        <w:rPr>
          <w:rFonts w:ascii="Lucida Sans" w:hAnsi="Lucida Sans"/>
        </w:rPr>
        <w:tab/>
      </w:r>
      <w:r w:rsidR="0055064B" w:rsidRPr="00204E93">
        <w:rPr>
          <w:rFonts w:ascii="Lucida Sans" w:hAnsi="Lucida Sans"/>
        </w:rPr>
        <w:t xml:space="preserve">Mode = </w:t>
      </w:r>
      <w:proofErr w:type="gramStart"/>
      <w:r w:rsidR="00F52A34" w:rsidRPr="00204E93">
        <w:rPr>
          <w:rFonts w:ascii="Lucida Sans" w:hAnsi="Lucida Sans"/>
        </w:rPr>
        <w:t>Initialize(</w:t>
      </w:r>
      <w:proofErr w:type="gramEnd"/>
      <w:r w:rsidR="00F52A34" w:rsidRPr="00204E93">
        <w:rPr>
          <w:rFonts w:ascii="Lucida Sans" w:hAnsi="Lucida Sans"/>
        </w:rPr>
        <w:t>1) or Normal streaming (0)</w:t>
      </w:r>
    </w:p>
    <w:p w:rsidR="00F52A34" w:rsidRPr="00204E93" w:rsidRDefault="00F52A34" w:rsidP="00F52A3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color w:val="FF0000"/>
        </w:rPr>
        <w:tab/>
      </w:r>
      <w:r w:rsidRPr="00204E93">
        <w:rPr>
          <w:rFonts w:ascii="Lucida Sans" w:hAnsi="Lucida Sans"/>
          <w:color w:val="FF0000"/>
        </w:rPr>
        <w:tab/>
      </w:r>
      <w:r w:rsidR="001B56A6" w:rsidRPr="00204E93">
        <w:rPr>
          <w:rFonts w:ascii="Lucida Sans" w:hAnsi="Lucida Sans"/>
          <w:color w:val="FF0000"/>
        </w:rPr>
        <w:tab/>
      </w:r>
      <w:r w:rsidRPr="00204E93">
        <w:rPr>
          <w:rFonts w:ascii="Lucida Sans" w:hAnsi="Lucida Sans"/>
        </w:rPr>
        <w:t>Temps: whether it is calculating temperature</w:t>
      </w:r>
    </w:p>
    <w:p w:rsidR="00F52A34" w:rsidRPr="00204E93" w:rsidRDefault="0038302D" w:rsidP="00F52A34">
      <w:pPr>
        <w:shd w:val="clear" w:color="auto" w:fill="F2F2F2" w:themeFill="background1" w:themeFillShade="F2"/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 xml:space="preserve">Stream </w:t>
      </w:r>
      <w:r w:rsidR="00185D66" w:rsidRPr="00204E93">
        <w:rPr>
          <w:rFonts w:ascii="Lucida Sans" w:hAnsi="Lucida Sans"/>
        </w:rPr>
        <w:tab/>
        <w:t>= whether it is streaming mode</w:t>
      </w:r>
    </w:p>
    <w:p w:rsidR="00F52A34" w:rsidRPr="00204E93" w:rsidRDefault="00F52A34" w:rsidP="000D57F5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turn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0x0 / 0xFF</w:t>
      </w:r>
    </w:p>
    <w:p w:rsidR="00E80259" w:rsidRPr="00204E93" w:rsidRDefault="00987560" w:rsidP="00185D66">
      <w:pPr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br w:type="page"/>
      </w:r>
    </w:p>
    <w:p w:rsidR="009C4D60" w:rsidRPr="00204E93" w:rsidRDefault="009C4D60" w:rsidP="009C4D60">
      <w:pPr>
        <w:pStyle w:val="Heading2"/>
      </w:pPr>
      <w:bookmarkStart w:id="87" w:name="_Toc515223850"/>
      <w:bookmarkStart w:id="88" w:name="_Hlk515354762"/>
      <w:bookmarkStart w:id="89" w:name="_Toc519588532"/>
      <w:r w:rsidRPr="00204E93">
        <w:lastRenderedPageBreak/>
        <w:t xml:space="preserve">Temperature </w:t>
      </w:r>
      <w:proofErr w:type="spellStart"/>
      <w:r w:rsidRPr="00204E93">
        <w:t>Color</w:t>
      </w:r>
      <w:proofErr w:type="spellEnd"/>
      <w:r w:rsidRPr="00204E93">
        <w:t xml:space="preserve"> Mapping</w:t>
      </w:r>
      <w:bookmarkEnd w:id="87"/>
      <w:bookmarkEnd w:id="89"/>
      <w:r w:rsidRPr="00204E93">
        <w:t xml:space="preserve"> </w:t>
      </w:r>
    </w:p>
    <w:p w:rsidR="00A31F30" w:rsidRPr="00204E93" w:rsidRDefault="00A31F30" w:rsidP="00185D66">
      <w:pPr>
        <w:rPr>
          <w:rFonts w:ascii="Lucida Sans" w:hAnsi="Lucida Sans"/>
        </w:rPr>
      </w:pPr>
    </w:p>
    <w:p w:rsidR="008316DA" w:rsidRPr="00204E93" w:rsidRDefault="002639CD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Based on the chosen </w:t>
      </w:r>
      <w:r w:rsidR="002A7E15" w:rsidRPr="00204E93">
        <w:rPr>
          <w:rFonts w:ascii="Lucida Sans" w:hAnsi="Lucida Sans"/>
        </w:rPr>
        <w:t xml:space="preserve">RGB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palette, </w:t>
      </w:r>
      <w:r w:rsidR="002A7E15" w:rsidRPr="00204E93">
        <w:rPr>
          <w:rFonts w:ascii="Lucida Sans" w:hAnsi="Lucida Sans"/>
        </w:rPr>
        <w:t xml:space="preserve">it will first converted to the YUV </w:t>
      </w:r>
      <w:proofErr w:type="spellStart"/>
      <w:r w:rsidR="002A7E15" w:rsidRPr="00204E93">
        <w:rPr>
          <w:rFonts w:ascii="Lucida Sans" w:hAnsi="Lucida Sans"/>
        </w:rPr>
        <w:t>color</w:t>
      </w:r>
      <w:proofErr w:type="spellEnd"/>
      <w:r w:rsidR="002A7E15" w:rsidRPr="00204E93">
        <w:rPr>
          <w:rFonts w:ascii="Lucida Sans" w:hAnsi="Lucida Sans"/>
        </w:rPr>
        <w:t xml:space="preserve"> table with self-defined number of elements in </w:t>
      </w:r>
      <w:proofErr w:type="spellStart"/>
      <w:r w:rsidR="008E24A6" w:rsidRPr="00204E93">
        <w:rPr>
          <w:rFonts w:ascii="Lucida Sans" w:hAnsi="Lucida Sans"/>
          <w:i/>
        </w:rPr>
        <w:t>C</w:t>
      </w:r>
      <w:r w:rsidR="002A7E15" w:rsidRPr="00204E93">
        <w:rPr>
          <w:rFonts w:ascii="Lucida Sans" w:hAnsi="Lucida Sans"/>
          <w:i/>
        </w:rPr>
        <w:t>reate_color_</w:t>
      </w:r>
      <w:proofErr w:type="gramStart"/>
      <w:r w:rsidR="002A7E15" w:rsidRPr="00204E93">
        <w:rPr>
          <w:rFonts w:ascii="Lucida Sans" w:hAnsi="Lucida Sans"/>
          <w:i/>
        </w:rPr>
        <w:t>table</w:t>
      </w:r>
      <w:proofErr w:type="spellEnd"/>
      <w:r w:rsidR="002A7E15" w:rsidRPr="00204E93">
        <w:rPr>
          <w:rFonts w:ascii="Lucida Sans" w:hAnsi="Lucida Sans"/>
          <w:i/>
        </w:rPr>
        <w:t>(</w:t>
      </w:r>
      <w:proofErr w:type="gramEnd"/>
      <w:r w:rsidR="002A7E15" w:rsidRPr="00204E93">
        <w:rPr>
          <w:rFonts w:ascii="Lucida Sans" w:hAnsi="Lucida Sans"/>
          <w:i/>
        </w:rPr>
        <w:t>)</w:t>
      </w:r>
      <w:r w:rsidR="002A7E15" w:rsidRPr="00204E93">
        <w:rPr>
          <w:rFonts w:ascii="Lucida Sans" w:hAnsi="Lucida Sans"/>
        </w:rPr>
        <w:t>. Then, it can map the temperature to its corresponding YUV value by calculating its index.</w:t>
      </w:r>
    </w:p>
    <w:p w:rsidR="002A7E15" w:rsidRPr="00204E93" w:rsidRDefault="002A7E15" w:rsidP="00185D66">
      <w:pPr>
        <w:rPr>
          <w:rFonts w:ascii="Lucida Sans" w:hAnsi="Lucida Sans"/>
        </w:rPr>
      </w:pPr>
    </w:p>
    <w:p w:rsidR="00525FC9" w:rsidRPr="00204E93" w:rsidRDefault="008316DA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For adaptive palette, </w:t>
      </w:r>
      <m:oMath>
        <m:r>
          <m:rPr>
            <m:sty m:val="p"/>
          </m:rPr>
          <w:rPr>
            <w:rFonts w:ascii="Cambria Math" w:hAnsi="Cambria Math"/>
          </w:rPr>
          <m:t xml:space="preserve">Index 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temp-minT|*1199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|maxT-minT|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25FC9" w:rsidRPr="00204E93">
        <w:rPr>
          <w:rFonts w:ascii="Lucida Sans" w:hAnsi="Lucida Sans"/>
        </w:rPr>
        <w:t>,</w:t>
      </w:r>
      <w:r w:rsidR="00D7491D" w:rsidRPr="00204E93">
        <w:rPr>
          <w:rFonts w:ascii="Lucida Sans" w:hAnsi="Lucida Sans"/>
        </w:rPr>
        <w:t xml:space="preserve"> </w:t>
      </w:r>
      <w:r w:rsidR="00525FC9" w:rsidRPr="00204E93">
        <w:rPr>
          <w:rFonts w:ascii="Lucida Sans" w:hAnsi="Lucida Sans"/>
        </w:rPr>
        <w:t>where 1199 is the index range of the table</w:t>
      </w:r>
      <w:r w:rsidR="007A0841" w:rsidRPr="00204E93">
        <w:rPr>
          <w:rFonts w:ascii="Lucida Sans" w:hAnsi="Lucida Sans"/>
        </w:rPr>
        <w:t xml:space="preserve"> start from element 0</w:t>
      </w:r>
      <w:r w:rsidR="002A7E15" w:rsidRPr="00204E93">
        <w:rPr>
          <w:rFonts w:ascii="Lucida Sans" w:hAnsi="Lucida Sans"/>
        </w:rPr>
        <w:t xml:space="preserve">, it is varied depends on the </w:t>
      </w:r>
      <w:proofErr w:type="spellStart"/>
      <w:r w:rsidR="002A7E15" w:rsidRPr="00204E93">
        <w:rPr>
          <w:rFonts w:ascii="Lucida Sans" w:hAnsi="Lucida Sans"/>
        </w:rPr>
        <w:t>color</w:t>
      </w:r>
      <w:proofErr w:type="spellEnd"/>
      <w:r w:rsidR="002A7E15" w:rsidRPr="00204E93">
        <w:rPr>
          <w:rFonts w:ascii="Lucida Sans" w:hAnsi="Lucida Sans"/>
        </w:rPr>
        <w:t xml:space="preserve"> tale size</w:t>
      </w:r>
      <w:r w:rsidR="007A0841" w:rsidRPr="00204E93">
        <w:rPr>
          <w:rFonts w:ascii="Lucida Sans" w:hAnsi="Lucida Sans"/>
        </w:rPr>
        <w:t>;</w:t>
      </w:r>
    </w:p>
    <w:p w:rsidR="008316DA" w:rsidRPr="00204E93" w:rsidRDefault="00525FC9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F</w:t>
      </w:r>
      <w:r w:rsidR="008316DA" w:rsidRPr="00204E93">
        <w:rPr>
          <w:rFonts w:ascii="Lucida Sans" w:hAnsi="Lucida Sans"/>
        </w:rPr>
        <w:t>or wide range</w:t>
      </w:r>
      <w:r w:rsidRPr="00204E93">
        <w:rPr>
          <w:rFonts w:ascii="Lucida Sans" w:hAnsi="Lucida Sans"/>
        </w:rPr>
        <w:t>, the Index is equal to the temperature value</w:t>
      </w:r>
      <w:r w:rsidR="007A0841" w:rsidRPr="00204E93">
        <w:rPr>
          <w:rFonts w:ascii="Lucida Sans" w:hAnsi="Lucida Sans"/>
        </w:rPr>
        <w:t>;</w:t>
      </w:r>
    </w:p>
    <w:p w:rsidR="007A0841" w:rsidRPr="00204E93" w:rsidRDefault="008316DA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For other palette</w:t>
      </w:r>
      <w:r w:rsidR="006335B3" w:rsidRPr="00204E93">
        <w:rPr>
          <w:rFonts w:ascii="Lucida Sans" w:hAnsi="Lucida Sans"/>
        </w:rPr>
        <w:t>s</w:t>
      </w:r>
      <w:r w:rsidRPr="00204E93">
        <w:rPr>
          <w:rFonts w:ascii="Lucida Sans" w:hAnsi="Lucida Sans"/>
        </w:rPr>
        <w:t xml:space="preserve">, the </w:t>
      </w:r>
      <w:r w:rsidR="00525FC9" w:rsidRPr="00204E93">
        <w:rPr>
          <w:rFonts w:ascii="Lucida Sans" w:hAnsi="Lucida Sans"/>
        </w:rPr>
        <w:t xml:space="preserve">Index is equal to the temperature value plus </w:t>
      </w:r>
      <w:r w:rsidR="00B23377" w:rsidRPr="00204E93">
        <w:rPr>
          <w:rFonts w:ascii="Lucida Sans" w:hAnsi="Lucida Sans"/>
        </w:rPr>
        <w:t>offset</w:t>
      </w:r>
      <w:r w:rsidR="00525FC9" w:rsidRPr="00204E93">
        <w:rPr>
          <w:rFonts w:ascii="Lucida Sans" w:hAnsi="Lucida Sans"/>
        </w:rPr>
        <w:t>.</w:t>
      </w:r>
    </w:p>
    <w:p w:rsidR="002A7E15" w:rsidRPr="00204E93" w:rsidRDefault="002A7E15" w:rsidP="00185D66">
      <w:pPr>
        <w:rPr>
          <w:rFonts w:ascii="Lucida Sans" w:hAnsi="Lucida Sans"/>
        </w:rPr>
      </w:pPr>
    </w:p>
    <w:p w:rsidR="007A0841" w:rsidRPr="00204E93" w:rsidRDefault="007A0841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Example: </w:t>
      </w:r>
    </w:p>
    <w:p w:rsidR="00FD4EC4" w:rsidRPr="00204E93" w:rsidRDefault="005B3D09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We have a BW adaptive palette</w:t>
      </w:r>
      <w:r w:rsidR="0079482B" w:rsidRPr="00204E93">
        <w:rPr>
          <w:rFonts w:ascii="Lucida Sans" w:hAnsi="Lucida Sans"/>
        </w:rPr>
        <w:t xml:space="preserve"> consist of 61 RGB </w:t>
      </w:r>
      <w:proofErr w:type="spellStart"/>
      <w:r w:rsidR="0079482B" w:rsidRPr="00204E93">
        <w:rPr>
          <w:rFonts w:ascii="Lucida Sans" w:hAnsi="Lucida Sans"/>
        </w:rPr>
        <w:t>color</w:t>
      </w:r>
      <w:proofErr w:type="spellEnd"/>
      <w:r w:rsidR="0079482B" w:rsidRPr="00204E93">
        <w:rPr>
          <w:rFonts w:ascii="Lucida Sans" w:hAnsi="Lucida Sans"/>
        </w:rPr>
        <w:t xml:space="preserve"> elements</w:t>
      </w:r>
      <w:r w:rsidRPr="00204E93">
        <w:rPr>
          <w:rFonts w:ascii="Lucida Sans" w:hAnsi="Lucida Sans"/>
        </w:rPr>
        <w:t xml:space="preserve"> as follows: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 xml:space="preserve">RGB_COLOR_INFO_T </w:t>
      </w:r>
      <w:proofErr w:type="spell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RGB_</w:t>
      </w:r>
      <w:proofErr w:type="gram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ColorPalette</w:t>
      </w:r>
      <w:proofErr w:type="spellEnd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[</w:t>
      </w:r>
      <w:proofErr w:type="spellStart"/>
      <w:proofErr w:type="gramEnd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ColorPaletteSize</w:t>
      </w:r>
      <w:proofErr w:type="spellEnd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]={</w:t>
      </w:r>
    </w:p>
    <w:p w:rsidR="00E854DF" w:rsidRPr="00204E93" w:rsidRDefault="00E854DF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  <w:sectPr w:rsidR="00E854DF" w:rsidRPr="00204E93">
          <w:headerReference w:type="even" r:id="rId41"/>
          <w:headerReference w:type="default" r:id="rId42"/>
          <w:footerReference w:type="default" r:id="rId43"/>
          <w:headerReference w:type="first" r:id="rId4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0,0,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,4,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,8,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,12,1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,16,1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,20,2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4,24,2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8,28,2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32,32,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36,36,3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0,40,4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4,44,4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8,48,4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52,52,5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56,56,5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0,60,6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4,64,6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8,68,6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72,72,7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76,76,7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0,80,8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4,84,8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8,88,8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92,92,9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96,96,9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0,100,10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4,104,10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8,108,10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12,112,11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16,116,11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0,120,12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4,124,12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8,128,12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32,132,1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36,136,13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0,140,14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4,144,14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8,148,14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52,152,15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56,156,15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0,160,16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4,164,16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8,168,16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72,172,17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76,176,17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0,180,18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4,184,18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8,188,18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92,192,19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96,196,19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0,200,20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4,204,20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8,208,20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12,212,21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16,216,21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0,220,22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4,224,22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8,228,22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32,232,2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36,236,23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40,240,240},</w:t>
      </w:r>
    </w:p>
    <w:p w:rsidR="00E854DF" w:rsidRPr="00204E93" w:rsidRDefault="00E854DF" w:rsidP="00FD4EC4">
      <w:pPr>
        <w:rPr>
          <w:rFonts w:ascii="Lucida Sans" w:hAnsi="Lucida Sans" w:cs="Courier New"/>
          <w:color w:val="000000"/>
          <w:sz w:val="20"/>
          <w:szCs w:val="20"/>
          <w:highlight w:val="white"/>
        </w:rPr>
        <w:sectPr w:rsidR="00E854DF" w:rsidRPr="00204E93" w:rsidSect="00E854DF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:rsidR="005B3D09" w:rsidRPr="00204E93" w:rsidRDefault="00FD4EC4" w:rsidP="00FD4EC4">
      <w:pPr>
        <w:rPr>
          <w:rFonts w:ascii="Lucida Sans" w:hAnsi="Lucida Sans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};</w:t>
      </w:r>
      <w:r w:rsidRPr="00204E93">
        <w:rPr>
          <w:rFonts w:ascii="Lucida Sans" w:hAnsi="Lucida Sans"/>
        </w:rPr>
        <w:t xml:space="preserve"> </w:t>
      </w:r>
    </w:p>
    <w:p w:rsidR="002A7E15" w:rsidRPr="00204E93" w:rsidRDefault="002A7E15" w:rsidP="00FD4EC4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The RGB colour palette is converted to the YUV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with 1200 elements.</w:t>
      </w:r>
    </w:p>
    <w:p w:rsidR="00185D66" w:rsidRPr="00204E93" w:rsidRDefault="005B3D09" w:rsidP="00FD4EC4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f </w:t>
      </w:r>
      <w:proofErr w:type="spellStart"/>
      <w:r w:rsidRPr="00204E93">
        <w:rPr>
          <w:rFonts w:ascii="Lucida Sans" w:hAnsi="Lucida Sans"/>
        </w:rPr>
        <w:t>maxT</w:t>
      </w:r>
      <w:proofErr w:type="spellEnd"/>
      <w:r w:rsidRPr="00204E93">
        <w:rPr>
          <w:rFonts w:ascii="Lucida Sans" w:hAnsi="Lucida Sans"/>
        </w:rPr>
        <w:t xml:space="preserve"> </w:t>
      </w:r>
      <w:r w:rsidR="001A6AB4" w:rsidRPr="00204E93">
        <w:rPr>
          <w:rFonts w:ascii="Lucida Sans" w:hAnsi="Lucida Sans"/>
        </w:rPr>
        <w:t>= 20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 xml:space="preserve">, </w:t>
      </w:r>
      <w:proofErr w:type="spellStart"/>
      <w:r w:rsidR="001A6AB4" w:rsidRPr="00204E93">
        <w:rPr>
          <w:rFonts w:ascii="Lucida Sans" w:hAnsi="Lucida Sans"/>
        </w:rPr>
        <w:t>minT</w:t>
      </w:r>
      <w:proofErr w:type="spellEnd"/>
      <w:r w:rsidR="001A6AB4" w:rsidRPr="00204E93">
        <w:rPr>
          <w:rFonts w:ascii="Lucida Sans" w:hAnsi="Lucida Sans"/>
        </w:rPr>
        <w:t xml:space="preserve"> = 30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>, and temp of the point</w:t>
      </w:r>
      <w:r w:rsidR="000B2737" w:rsidRPr="00204E93">
        <w:rPr>
          <w:rFonts w:ascii="Lucida Sans" w:hAnsi="Lucida Sans"/>
        </w:rPr>
        <w:t xml:space="preserve"> of interest</w:t>
      </w:r>
      <w:r w:rsidR="001A6AB4" w:rsidRPr="00204E93">
        <w:rPr>
          <w:rFonts w:ascii="Lucida Sans" w:hAnsi="Lucida Sans"/>
        </w:rPr>
        <w:t xml:space="preserve"> = 25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>,</w:t>
      </w:r>
      <w:r w:rsidR="00A34754" w:rsidRPr="00204E93">
        <w:rPr>
          <w:rFonts w:ascii="Lucida Sans" w:hAnsi="Lucida Sans"/>
        </w:rPr>
        <w:t xml:space="preserve"> </w:t>
      </w:r>
      <m:oMath>
        <m:r>
          <w:rPr>
            <w:rFonts w:ascii="Cambria Math" w:hAnsi="Cambria Math"/>
          </w:rPr>
          <m:t xml:space="preserve">Index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25-20|*1199</m:t>
            </m:r>
          </m:num>
          <m:den>
            <m:r>
              <w:rPr>
                <w:rFonts w:ascii="Cambria Math" w:hAnsi="Cambria Math"/>
              </w:rPr>
              <m:t>|30-20|</m:t>
            </m:r>
          </m:den>
        </m:f>
        <m:r>
          <w:rPr>
            <w:rFonts w:ascii="Cambria Math" w:hAnsi="Cambria Math"/>
          </w:rPr>
          <m:t>=599</m:t>
        </m:r>
      </m:oMath>
      <w:r w:rsidR="00A34754" w:rsidRPr="00204E93">
        <w:rPr>
          <w:rFonts w:ascii="Lucida Sans" w:hAnsi="Lucida Sans"/>
        </w:rPr>
        <w:t>. Thus, the 599</w:t>
      </w:r>
      <w:proofErr w:type="spellStart"/>
      <w:r w:rsidR="00A34754" w:rsidRPr="00204E93">
        <w:rPr>
          <w:rFonts w:ascii="Lucida Sans" w:hAnsi="Lucida Sans"/>
          <w:vertAlign w:val="superscript"/>
        </w:rPr>
        <w:t>th</w:t>
      </w:r>
      <w:proofErr w:type="spellEnd"/>
      <w:r w:rsidR="00A34754" w:rsidRPr="00204E93">
        <w:rPr>
          <w:rFonts w:ascii="Lucida Sans" w:hAnsi="Lucida Sans"/>
        </w:rPr>
        <w:t xml:space="preserve"> </w:t>
      </w:r>
      <w:proofErr w:type="spellStart"/>
      <w:r w:rsidR="00A34754" w:rsidRPr="00204E93">
        <w:rPr>
          <w:rFonts w:ascii="Lucida Sans" w:hAnsi="Lucida Sans"/>
        </w:rPr>
        <w:t>color</w:t>
      </w:r>
      <w:proofErr w:type="spellEnd"/>
      <w:r w:rsidR="00A34754" w:rsidRPr="00204E93">
        <w:rPr>
          <w:rFonts w:ascii="Lucida Sans" w:hAnsi="Lucida Sans"/>
        </w:rPr>
        <w:t xml:space="preserve"> code on the YUV </w:t>
      </w:r>
      <w:proofErr w:type="spellStart"/>
      <w:r w:rsidR="00A34754" w:rsidRPr="00204E93">
        <w:rPr>
          <w:rFonts w:ascii="Lucida Sans" w:hAnsi="Lucida Sans"/>
        </w:rPr>
        <w:t>color</w:t>
      </w:r>
      <w:proofErr w:type="spellEnd"/>
      <w:r w:rsidR="00A34754" w:rsidRPr="00204E93">
        <w:rPr>
          <w:rFonts w:ascii="Lucida Sans" w:hAnsi="Lucida Sans"/>
        </w:rPr>
        <w:t xml:space="preserve"> table shown on the screen to represent 25</w:t>
      </w:r>
      <w:r w:rsidR="00AE04C1" w:rsidRPr="00204E93">
        <w:rPr>
          <w:rFonts w:ascii="Lucida Sans" w:hAnsi="Lucida Sans" w:cs="Times New Roman"/>
        </w:rPr>
        <w:t>°</w:t>
      </w:r>
      <w:r w:rsidR="00AE04C1" w:rsidRPr="00204E93">
        <w:rPr>
          <w:rFonts w:ascii="Lucida Sans" w:hAnsi="Lucida Sans"/>
        </w:rPr>
        <w:t>C</w:t>
      </w:r>
      <w:r w:rsidR="00A34754" w:rsidRPr="00204E93">
        <w:rPr>
          <w:rFonts w:ascii="Lucida Sans" w:hAnsi="Lucida Sans"/>
        </w:rPr>
        <w:t>.</w:t>
      </w:r>
    </w:p>
    <w:p w:rsidR="00E854DF" w:rsidRPr="00204E93" w:rsidRDefault="00E854DF">
      <w:pPr>
        <w:rPr>
          <w:rFonts w:ascii="Lucida Sans" w:eastAsiaTheme="majorEastAsia" w:hAnsi="Lucida Sans" w:cstheme="majorBidi"/>
          <w:b/>
          <w:color w:val="1F3864" w:themeColor="accent1" w:themeShade="80"/>
          <w:sz w:val="40"/>
          <w:szCs w:val="26"/>
        </w:rPr>
      </w:pPr>
      <w:bookmarkStart w:id="91" w:name="_Toc500318070"/>
      <w:bookmarkEnd w:id="88"/>
      <w:r w:rsidRPr="00204E93">
        <w:rPr>
          <w:rFonts w:ascii="Lucida Sans" w:hAnsi="Lucida Sans"/>
        </w:rPr>
        <w:br w:type="page"/>
      </w:r>
    </w:p>
    <w:p w:rsidR="004C2DB5" w:rsidRPr="00204E93" w:rsidRDefault="004C2DB5" w:rsidP="009C4D60">
      <w:pPr>
        <w:pStyle w:val="Heading2"/>
      </w:pPr>
      <w:bookmarkStart w:id="92" w:name="_Toc519588533"/>
      <w:r w:rsidRPr="00204E93">
        <w:lastRenderedPageBreak/>
        <w:t>UART/HUART</w:t>
      </w:r>
      <w:bookmarkEnd w:id="91"/>
      <w:r w:rsidR="0051194E" w:rsidRPr="00204E93">
        <w:t xml:space="preserve"> Interface</w:t>
      </w:r>
      <w:bookmarkEnd w:id="92"/>
    </w:p>
    <w:p w:rsidR="00867505" w:rsidRPr="00204E93" w:rsidRDefault="00867505" w:rsidP="005A60D9">
      <w:pPr>
        <w:pStyle w:val="Heading3"/>
        <w:rPr>
          <w:rFonts w:ascii="Lucida Sans" w:hAnsi="Lucida Sans"/>
        </w:rPr>
      </w:pPr>
      <w:bookmarkStart w:id="93" w:name="_Toc500318071"/>
      <w:bookmarkStart w:id="94" w:name="_Toc519588534"/>
      <w:r w:rsidRPr="00204E93">
        <w:rPr>
          <w:rFonts w:ascii="Lucida Sans" w:hAnsi="Lucida Sans"/>
        </w:rPr>
        <w:t>Setting</w:t>
      </w:r>
      <w:bookmarkEnd w:id="94"/>
    </w:p>
    <w:p w:rsidR="00867505" w:rsidRPr="00204E93" w:rsidRDefault="00867505" w:rsidP="00195F26">
      <w:pPr>
        <w:pStyle w:val="ListParagraph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Main.c</w:t>
      </w:r>
      <w:proofErr w:type="spellEnd"/>
      <w:r w:rsidRPr="00204E93">
        <w:rPr>
          <w:rFonts w:ascii="Lucida Sans" w:hAnsi="Lucida Sans"/>
        </w:rPr>
        <w:t xml:space="preserve">: </w:t>
      </w:r>
      <w:proofErr w:type="gramStart"/>
      <w:r w:rsidRPr="00204E93">
        <w:rPr>
          <w:rFonts w:ascii="Lucida Sans" w:hAnsi="Lucida Sans"/>
        </w:rPr>
        <w:t>main(</w:t>
      </w:r>
      <w:proofErr w:type="gramEnd"/>
      <w:r w:rsidRPr="00204E93">
        <w:rPr>
          <w:rFonts w:ascii="Lucida Sans" w:hAnsi="Lucida Sans"/>
        </w:rPr>
        <w:t xml:space="preserve">) </w:t>
      </w:r>
      <w:r w:rsidRPr="00204E93">
        <w:rPr>
          <w:rFonts w:ascii="Lucida Sans" w:hAnsi="Lucida Sans"/>
        </w:rPr>
        <w:sym w:font="Wingdings" w:char="F0E0"/>
      </w:r>
      <w:r w:rsidR="00195F26" w:rsidRPr="00204E93">
        <w:rPr>
          <w:rFonts w:ascii="Lucida Sans" w:hAnsi="Lucida Sans"/>
        </w:rPr>
        <w:t xml:space="preserve"> N329_Interface_init(</w:t>
      </w:r>
      <w:r w:rsidR="00195F26" w:rsidRPr="00204E93">
        <w:rPr>
          <w:rFonts w:ascii="Lucida Sans" w:hAnsi="Lucida Sans"/>
          <w:color w:val="FF0000"/>
        </w:rPr>
        <w:t>UART/HUART</w:t>
      </w:r>
      <w:r w:rsidR="00195F26" w:rsidRPr="00204E93">
        <w:rPr>
          <w:rFonts w:ascii="Lucida Sans" w:hAnsi="Lucida Sans"/>
        </w:rPr>
        <w:t>);</w:t>
      </w:r>
    </w:p>
    <w:p w:rsidR="0049358A" w:rsidRPr="00204E93" w:rsidRDefault="0049358A" w:rsidP="00195F26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Baud rate: 115200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</w:p>
    <w:p w:rsidR="0049358A" w:rsidRPr="00204E93" w:rsidRDefault="0049358A" w:rsidP="00195F26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Data: 8bi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Parity: none</w:t>
      </w:r>
    </w:p>
    <w:p w:rsidR="0049358A" w:rsidRPr="00204E93" w:rsidRDefault="0049358A" w:rsidP="0049358A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Stop: 1bi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Flow control: none</w:t>
      </w:r>
    </w:p>
    <w:p w:rsidR="00E54644" w:rsidRPr="00204E93" w:rsidRDefault="00E54644" w:rsidP="00867505">
      <w:pPr>
        <w:rPr>
          <w:rFonts w:ascii="Lucida Sans" w:hAnsi="Lucida Sans"/>
        </w:rPr>
      </w:pPr>
    </w:p>
    <w:p w:rsidR="00867505" w:rsidRPr="00204E93" w:rsidRDefault="00867505" w:rsidP="00867505">
      <w:pPr>
        <w:rPr>
          <w:rFonts w:ascii="Lucida Sans" w:hAnsi="Lucida Sans"/>
        </w:rPr>
      </w:pPr>
      <w:r w:rsidRPr="00204E93">
        <w:rPr>
          <w:rFonts w:ascii="Lucida Sans" w:hAnsi="Lucida Sans"/>
        </w:rPr>
        <w:t>UART</w:t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  <w:t>HUART</w:t>
      </w:r>
    </w:p>
    <w:p w:rsidR="00867505" w:rsidRPr="00204E93" w:rsidRDefault="00867505" w:rsidP="00E54644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5FE87B34" wp14:editId="74CB63B0">
            <wp:extent cx="1051385" cy="15367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317" cy="1561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4644" w:rsidRPr="00204E93">
        <w:rPr>
          <w:rFonts w:ascii="Lucida Sans" w:hAnsi="Lucida Sans"/>
          <w:noProof/>
        </w:rPr>
        <w:t xml:space="preserve"> </w:t>
      </w:r>
      <w:r w:rsidR="00E54644" w:rsidRPr="00204E93">
        <w:rPr>
          <w:rFonts w:ascii="Lucida Sans" w:hAnsi="Lucida Sans"/>
          <w:noProof/>
        </w:rPr>
        <w:tab/>
      </w:r>
      <w:r w:rsidR="00E54644" w:rsidRPr="00204E93">
        <w:rPr>
          <w:rFonts w:ascii="Lucida Sans" w:hAnsi="Lucida Sans"/>
          <w:noProof/>
        </w:rPr>
        <w:tab/>
      </w:r>
      <w:r w:rsidR="00E54644" w:rsidRPr="00204E93">
        <w:rPr>
          <w:rFonts w:ascii="Lucida Sans" w:hAnsi="Lucida Sans"/>
          <w:noProof/>
        </w:rPr>
        <w:drawing>
          <wp:inline distT="0" distB="0" distL="0" distR="0" wp14:anchorId="3924B26D" wp14:editId="4FDDDC6F">
            <wp:extent cx="1069439" cy="1555670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097" cy="160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F80" w:rsidRPr="00204E93" w:rsidRDefault="00CB4F80">
      <w:pPr>
        <w:rPr>
          <w:rFonts w:ascii="Lucida Sans" w:eastAsiaTheme="majorEastAsia" w:hAnsi="Lucida Sans" w:cstheme="majorBidi"/>
          <w:color w:val="2F5496" w:themeColor="accent1" w:themeShade="BF"/>
          <w:sz w:val="26"/>
          <w:szCs w:val="26"/>
        </w:rPr>
      </w:pPr>
    </w:p>
    <w:p w:rsidR="0049358A" w:rsidRPr="00204E93" w:rsidRDefault="00867505" w:rsidP="005A60D9">
      <w:pPr>
        <w:pStyle w:val="Heading3"/>
        <w:rPr>
          <w:rFonts w:ascii="Lucida Sans" w:hAnsi="Lucida Sans"/>
        </w:rPr>
      </w:pPr>
      <w:bookmarkStart w:id="95" w:name="_Toc519588535"/>
      <w:r w:rsidRPr="00204E93">
        <w:rPr>
          <w:rFonts w:ascii="Lucida Sans" w:hAnsi="Lucida Sans"/>
        </w:rPr>
        <w:t>Output commands</w:t>
      </w:r>
      <w:bookmarkEnd w:id="95"/>
    </w:p>
    <w:p w:rsidR="00867505" w:rsidRPr="00204E93" w:rsidRDefault="00867505" w:rsidP="00867505">
      <w:pPr>
        <w:rPr>
          <w:rFonts w:ascii="Lucida Sans" w:hAnsi="Lucida Sans"/>
          <w:color w:val="FF0000"/>
        </w:rPr>
      </w:pPr>
      <w:r w:rsidRPr="00204E93">
        <w:rPr>
          <w:rFonts w:ascii="Lucida Sans" w:hAnsi="Lucida Sans"/>
        </w:rPr>
        <w:t>VCMD=</w:t>
      </w:r>
      <w:r w:rsidRPr="00204E93">
        <w:rPr>
          <w:rFonts w:ascii="Lucida Sans" w:hAnsi="Lucida Sans"/>
          <w:color w:val="FF0000"/>
        </w:rPr>
        <w:t>$COMM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67505" w:rsidRPr="00204E93" w:rsidTr="00C73085">
        <w:tc>
          <w:tcPr>
            <w:tcW w:w="3005" w:type="dxa"/>
          </w:tcPr>
          <w:p w:rsidR="00867505" w:rsidRPr="00204E93" w:rsidRDefault="009C67C4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AMT (Ambient Temperature)</w:t>
            </w:r>
          </w:p>
        </w:tc>
        <w:tc>
          <w:tcPr>
            <w:tcW w:w="3005" w:type="dxa"/>
          </w:tcPr>
          <w:p w:rsidR="00867505" w:rsidRPr="00204E93" w:rsidRDefault="00867505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DAT</w:t>
            </w:r>
            <w:r w:rsidR="006E2106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</w:rPr>
              <w:t>(Temperature Array)</w:t>
            </w:r>
          </w:p>
        </w:tc>
        <w:tc>
          <w:tcPr>
            <w:tcW w:w="3006" w:type="dxa"/>
          </w:tcPr>
          <w:p w:rsidR="00867505" w:rsidRPr="00204E93" w:rsidRDefault="003E3D73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RES (Resolution)</w:t>
            </w:r>
          </w:p>
        </w:tc>
      </w:tr>
      <w:tr w:rsidR="00653393" w:rsidRPr="00204E93" w:rsidTr="00C73085">
        <w:tc>
          <w:tcPr>
            <w:tcW w:w="3005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SET (Sensor setting)</w:t>
            </w:r>
          </w:p>
        </w:tc>
        <w:tc>
          <w:tcPr>
            <w:tcW w:w="3005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STA (Sensor Status)</w:t>
            </w:r>
          </w:p>
        </w:tc>
        <w:tc>
          <w:tcPr>
            <w:tcW w:w="3006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TMP (Display Temperature)</w:t>
            </w:r>
          </w:p>
        </w:tc>
      </w:tr>
      <w:tr w:rsidR="009C67C4" w:rsidRPr="00204E93" w:rsidTr="00C73085">
        <w:tc>
          <w:tcPr>
            <w:tcW w:w="3005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UVC (UVC status)</w:t>
            </w:r>
          </w:p>
        </w:tc>
        <w:tc>
          <w:tcPr>
            <w:tcW w:w="3005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VER (Firmware Version)</w:t>
            </w:r>
          </w:p>
        </w:tc>
        <w:tc>
          <w:tcPr>
            <w:tcW w:w="3006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</w:p>
        </w:tc>
      </w:tr>
    </w:tbl>
    <w:bookmarkEnd w:id="93"/>
    <w:p w:rsidR="00223F83" w:rsidRPr="00204E93" w:rsidRDefault="00D24A9A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5772150" cy="3313463"/>
            <wp:effectExtent l="0" t="0" r="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390" cy="3335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F83" w:rsidRPr="00204E93" w:rsidRDefault="00223F83" w:rsidP="005A60D9">
      <w:pPr>
        <w:pStyle w:val="Heading1"/>
        <w:rPr>
          <w:rFonts w:ascii="Lucida Sans" w:hAnsi="Lucida Sans"/>
        </w:rPr>
      </w:pPr>
      <w:bookmarkStart w:id="96" w:name="_Toc500318069"/>
      <w:bookmarkStart w:id="97" w:name="_Toc519588536"/>
      <w:r w:rsidRPr="00204E93">
        <w:rPr>
          <w:rFonts w:ascii="Lucida Sans" w:hAnsi="Lucida Sans"/>
        </w:rPr>
        <w:lastRenderedPageBreak/>
        <w:t>Build and Test</w:t>
      </w:r>
      <w:bookmarkEnd w:id="96"/>
      <w:bookmarkEnd w:id="97"/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Build main project successfully </w:t>
      </w:r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Download binary file(.bin) to MCU</w:t>
      </w:r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un the </w:t>
      </w:r>
      <w:r w:rsidR="005D072A" w:rsidRPr="00204E93">
        <w:rPr>
          <w:rFonts w:ascii="Lucida Sans" w:hAnsi="Lucida Sans"/>
        </w:rPr>
        <w:t>application that support UVC</w:t>
      </w:r>
      <w:r w:rsidRPr="00204E93">
        <w:rPr>
          <w:rFonts w:ascii="Lucida Sans" w:hAnsi="Lucida Sans"/>
        </w:rPr>
        <w:t xml:space="preserve"> (e.g.: AMCAP</w:t>
      </w:r>
      <w:r w:rsidR="0072733C" w:rsidRPr="00204E93">
        <w:rPr>
          <w:rFonts w:ascii="Lucida Sans" w:hAnsi="Lucida Sans"/>
        </w:rPr>
        <w:t>.exe</w:t>
      </w:r>
      <w:r w:rsidRPr="00204E93">
        <w:rPr>
          <w:rFonts w:ascii="Lucida Sans" w:hAnsi="Lucida Sans"/>
        </w:rPr>
        <w:t>)</w:t>
      </w:r>
    </w:p>
    <w:p w:rsidR="001E7950" w:rsidRPr="00204E93" w:rsidRDefault="005D072A" w:rsidP="005D072A">
      <w:pPr>
        <w:ind w:left="360"/>
        <w:rPr>
          <w:rFonts w:ascii="Lucida Sans" w:hAnsi="Lucida Sans"/>
        </w:rPr>
      </w:pPr>
      <w:r w:rsidRPr="00204E93">
        <w:rPr>
          <w:rFonts w:ascii="Lucida Sans" w:hAnsi="Lucida Sans"/>
        </w:rPr>
        <w:t>*</w:t>
      </w:r>
      <w:r w:rsidR="001E7950" w:rsidRPr="00204E93">
        <w:rPr>
          <w:rFonts w:ascii="Lucida Sans" w:hAnsi="Lucida Sans"/>
        </w:rPr>
        <w:t>Dual camera project will only show CIS image through UVC</w:t>
      </w:r>
    </w:p>
    <w:p w:rsidR="00223F83" w:rsidRPr="00204E93" w:rsidRDefault="00223F83">
      <w:pPr>
        <w:rPr>
          <w:rFonts w:ascii="Lucida Sans" w:hAnsi="Lucida Sans"/>
        </w:rPr>
      </w:pPr>
    </w:p>
    <w:p w:rsidR="000231B6" w:rsidRPr="00204E93" w:rsidRDefault="00A66989" w:rsidP="005A60D9">
      <w:pPr>
        <w:pStyle w:val="Heading1"/>
        <w:rPr>
          <w:rFonts w:ascii="Lucida Sans" w:hAnsi="Lucida Sans"/>
        </w:rPr>
      </w:pPr>
      <w:bookmarkStart w:id="98" w:name="_Toc519588537"/>
      <w:r w:rsidRPr="00204E93">
        <w:rPr>
          <w:rFonts w:ascii="Lucida Sans" w:hAnsi="Lucida Sans"/>
        </w:rPr>
        <w:t>Hybrid images overlaying</w:t>
      </w:r>
      <w:bookmarkEnd w:id="98"/>
    </w:p>
    <w:p w:rsidR="00A66989" w:rsidRPr="00204E93" w:rsidRDefault="00A66989" w:rsidP="009C6E90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For dual camera module, the data streaming is different from single module. There are two different data </w:t>
      </w:r>
      <w:r w:rsidR="009B4919" w:rsidRPr="00204E93">
        <w:rPr>
          <w:rFonts w:ascii="Lucida Sans" w:hAnsi="Lucida Sans"/>
        </w:rPr>
        <w:t>to be handled</w:t>
      </w:r>
      <w:r w:rsidRPr="00204E93">
        <w:rPr>
          <w:rFonts w:ascii="Lucida Sans" w:hAnsi="Lucida Sans"/>
        </w:rPr>
        <w:t>: Thermal image and CIS image.</w:t>
      </w:r>
    </w:p>
    <w:p w:rsidR="009B4919" w:rsidRPr="00204E93" w:rsidRDefault="00A66989" w:rsidP="009C6E90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The thermal image data is padded into the LSB of UV data for CIS sensor in one data stream,</w:t>
      </w:r>
      <w:r w:rsidR="009B4919" w:rsidRPr="00204E93">
        <w:rPr>
          <w:rFonts w:ascii="Lucida Sans" w:hAnsi="Lucida Sans"/>
        </w:rPr>
        <w:t xml:space="preserve"> normal UVC software will only show the CIS image streaming.</w:t>
      </w:r>
    </w:p>
    <w:p w:rsidR="00000AC7" w:rsidRPr="00204E93" w:rsidRDefault="00000AC7">
      <w:pPr>
        <w:rPr>
          <w:rFonts w:ascii="Lucida Sans" w:hAnsi="Lucida Sans"/>
        </w:rPr>
      </w:pPr>
    </w:p>
    <w:p w:rsidR="00A66989" w:rsidRPr="00204E93" w:rsidRDefault="009B4919">
      <w:pPr>
        <w:rPr>
          <w:rFonts w:ascii="Lucida Sans" w:hAnsi="Lucida Sans"/>
        </w:rPr>
      </w:pPr>
      <w:r w:rsidRPr="00204E93">
        <w:rPr>
          <w:rFonts w:ascii="Lucida Sans" w:hAnsi="Lucida Sans"/>
        </w:rPr>
        <w:t>D</w:t>
      </w:r>
      <w:r w:rsidR="002F1007" w:rsidRPr="00204E93">
        <w:rPr>
          <w:rFonts w:ascii="Lucida Sans" w:hAnsi="Lucida Sans"/>
        </w:rPr>
        <w:t>etail</w:t>
      </w:r>
      <w:r w:rsidR="00A66989" w:rsidRPr="00204E93">
        <w:rPr>
          <w:rFonts w:ascii="Lucida Sans" w:hAnsi="Lucida Sans"/>
        </w:rPr>
        <w:t xml:space="preserve"> is shown below:</w:t>
      </w:r>
    </w:p>
    <w:p w:rsidR="00A66989" w:rsidRDefault="009C47E2">
      <w:pPr>
        <w:rPr>
          <w:rFonts w:ascii="Lucida Sans" w:hAnsi="Lucida Sans"/>
        </w:rPr>
      </w:pPr>
      <w:r>
        <w:rPr>
          <w:rFonts w:ascii="Lucida Sans" w:hAnsi="Lucida Sans"/>
          <w:noProof/>
        </w:rPr>
        <w:drawing>
          <wp:inline distT="0" distB="0" distL="0" distR="0">
            <wp:extent cx="5724525" cy="7239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47E2" w:rsidRPr="00204E93" w:rsidRDefault="009C47E2">
      <w:pPr>
        <w:rPr>
          <w:rFonts w:ascii="Lucida Sans" w:hAnsi="Lucida Sans"/>
        </w:rPr>
      </w:pPr>
      <w:r>
        <w:rPr>
          <w:rFonts w:ascii="Lucida Sans" w:hAnsi="Lucida Sans"/>
          <w:noProof/>
        </w:rPr>
        <w:drawing>
          <wp:inline distT="0" distB="0" distL="0" distR="0">
            <wp:extent cx="5724525" cy="71437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989" w:rsidRPr="00204E93" w:rsidRDefault="00A66989" w:rsidP="00F90960">
      <w:pPr>
        <w:jc w:val="center"/>
        <w:rPr>
          <w:rFonts w:ascii="Lucida Sans" w:hAnsi="Lucida Sans"/>
        </w:rPr>
      </w:pPr>
      <w:r w:rsidRPr="00204E93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Each temperature value is sent as 1</w:t>
      </w:r>
      <w:r w:rsidR="00D6730B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4</w:t>
      </w:r>
      <w:r w:rsidRPr="00204E93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bits/pixel, first bit represents positive/negative and the following 1</w:t>
      </w:r>
      <w:r w:rsidR="00D6730B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3</w:t>
      </w:r>
      <w:r w:rsidRPr="00204E93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 xml:space="preserve"> bits for temperature value.</w:t>
      </w:r>
    </w:p>
    <w:p w:rsidR="00A66989" w:rsidRPr="00204E93" w:rsidRDefault="00A66989">
      <w:pPr>
        <w:rPr>
          <w:rFonts w:ascii="Lucida Sans" w:hAnsi="Lucida Sans"/>
        </w:rPr>
      </w:pPr>
    </w:p>
    <w:p w:rsidR="00355966" w:rsidRPr="00204E93" w:rsidRDefault="00F90960" w:rsidP="005A60D9">
      <w:pPr>
        <w:pStyle w:val="Heading3"/>
        <w:rPr>
          <w:rFonts w:ascii="Lucida Sans" w:hAnsi="Lucida Sans"/>
        </w:rPr>
      </w:pPr>
      <w:bookmarkStart w:id="99" w:name="_Toc519588538"/>
      <w:r w:rsidRPr="00204E93">
        <w:rPr>
          <w:rFonts w:ascii="Lucida Sans" w:hAnsi="Lucida Sans"/>
        </w:rPr>
        <w:t>Procedures</w:t>
      </w:r>
      <w:bookmarkEnd w:id="99"/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Get YUV data streaming from CIS camera on application side</w:t>
      </w:r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Extract thermal image data from YUV data stream.</w:t>
      </w:r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Convert the temperature values into RGB pixels.</w:t>
      </w:r>
    </w:p>
    <w:p w:rsidR="00930E6E" w:rsidRPr="00204E93" w:rsidRDefault="00355966" w:rsidP="00930E6E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terpolates the RGB pixels so that can be fitted into desired size, i.e.: same as CIS image (640*480) </w:t>
      </w:r>
      <w:r w:rsidR="009B4919" w:rsidRPr="00204E93">
        <w:rPr>
          <w:rFonts w:ascii="Lucida Sans" w:hAnsi="Lucida Sans"/>
        </w:rPr>
        <w:t>for overlaying.</w:t>
      </w:r>
    </w:p>
    <w:p w:rsidR="00930E6E" w:rsidRPr="00204E93" w:rsidRDefault="00930E6E" w:rsidP="00930E6E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Please aware of the frame rate difference from CIS and XCAM. CIS image is in higher framerate than XCAM, i.e.: </w:t>
      </w:r>
      <w:r w:rsidR="0018425E" w:rsidRPr="00204E93">
        <w:rPr>
          <w:rFonts w:ascii="Lucida Sans" w:hAnsi="Lucida Sans"/>
        </w:rPr>
        <w:t>15</w:t>
      </w:r>
      <w:r w:rsidRPr="00204E93">
        <w:rPr>
          <w:rFonts w:ascii="Lucida Sans" w:hAnsi="Lucida Sans"/>
        </w:rPr>
        <w:t>fps:6-8 fps</w:t>
      </w:r>
    </w:p>
    <w:p w:rsidR="00371949" w:rsidRPr="00204E93" w:rsidRDefault="00371949" w:rsidP="00371949">
      <w:pPr>
        <w:rPr>
          <w:rFonts w:ascii="Lucida Sans" w:hAnsi="Lucida Sans"/>
        </w:rPr>
      </w:pPr>
    </w:p>
    <w:p w:rsidR="00371949" w:rsidRPr="00204E93" w:rsidRDefault="00371949">
      <w:pPr>
        <w:rPr>
          <w:rFonts w:ascii="Lucida Sans" w:eastAsiaTheme="majorEastAsia" w:hAnsi="Lucida Sans" w:cs="Arial"/>
          <w:b/>
          <w:color w:val="000000" w:themeColor="text1"/>
          <w:sz w:val="56"/>
          <w:szCs w:val="32"/>
        </w:rPr>
      </w:pPr>
      <w:r w:rsidRPr="00204E93">
        <w:rPr>
          <w:rFonts w:ascii="Lucida Sans" w:hAnsi="Lucida Sans"/>
        </w:rPr>
        <w:br w:type="page"/>
      </w:r>
    </w:p>
    <w:p w:rsidR="00371949" w:rsidRPr="00204E93" w:rsidRDefault="006F2E8D" w:rsidP="00371949">
      <w:pPr>
        <w:pStyle w:val="Heading1"/>
        <w:rPr>
          <w:rFonts w:ascii="Lucida Sans" w:hAnsi="Lucida Sans"/>
        </w:rPr>
      </w:pPr>
      <w:bookmarkStart w:id="100" w:name="_Toc519588539"/>
      <w:r w:rsidRPr="00204E93">
        <w:rPr>
          <w:rFonts w:ascii="Lucida Sans" w:hAnsi="Lucida Sans"/>
        </w:rPr>
        <w:lastRenderedPageBreak/>
        <w:t>Demo</w:t>
      </w:r>
      <w:r w:rsidR="009B669A" w:rsidRPr="00204E93">
        <w:rPr>
          <w:rFonts w:ascii="Lucida Sans" w:hAnsi="Lucida Sans"/>
        </w:rPr>
        <w:t>nstration</w:t>
      </w:r>
      <w:bookmarkEnd w:id="100"/>
    </w:p>
    <w:p w:rsidR="006F2E8D" w:rsidRPr="00204E93" w:rsidRDefault="006F2E8D" w:rsidP="00FA5A30">
      <w:pPr>
        <w:pStyle w:val="Heading3"/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</w:pPr>
      <w:bookmarkStart w:id="101" w:name="_Toc519588540"/>
      <w:r w:rsidRPr="00204E93"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  <w:t>Single camera module</w:t>
      </w:r>
      <w:bookmarkEnd w:id="101"/>
    </w:p>
    <w:p w:rsidR="006F2E8D" w:rsidRPr="00204E93" w:rsidRDefault="00BC0306" w:rsidP="006F2E8D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1661006" cy="227023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240" cy="227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5A30" w:rsidRPr="008B46CB" w:rsidRDefault="00FA5A30" w:rsidP="00FA5A30">
      <w:pPr>
        <w:pStyle w:val="Heading3"/>
        <w:rPr>
          <w:rStyle w:val="IntenseEmphasis"/>
          <w:rFonts w:ascii="Lucida Sans" w:hAnsi="Lucida Sans"/>
          <w:i w:val="0"/>
        </w:rPr>
      </w:pPr>
    </w:p>
    <w:p w:rsidR="009B669A" w:rsidRPr="00204E93" w:rsidRDefault="006F2E8D" w:rsidP="00FA5A30">
      <w:pPr>
        <w:pStyle w:val="Heading3"/>
        <w:rPr>
          <w:rFonts w:ascii="Lucida Sans" w:hAnsi="Lucida Sans"/>
        </w:rPr>
      </w:pPr>
      <w:bookmarkStart w:id="102" w:name="_Toc519588541"/>
      <w:r w:rsidRPr="00204E93">
        <w:rPr>
          <w:rFonts w:ascii="Lucida Sans" w:hAnsi="Lucida Sans"/>
        </w:rPr>
        <w:t>Dual camera module (mobile app)</w:t>
      </w:r>
      <w:bookmarkEnd w:id="102"/>
    </w:p>
    <w:p w:rsidR="00197B32" w:rsidRPr="00204E93" w:rsidRDefault="006F2E8D" w:rsidP="00A55256">
      <w:pPr>
        <w:rPr>
          <w:rFonts w:ascii="Lucida Sans" w:hAnsi="Lucida Sans"/>
          <w:noProof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1612801" cy="2759710"/>
            <wp:effectExtent l="0" t="0" r="698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65"/>
                    <a:stretch/>
                  </pic:blipFill>
                  <pic:spPr bwMode="auto">
                    <a:xfrm>
                      <a:off x="0" y="0"/>
                      <a:ext cx="1616673" cy="276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669A" w:rsidRPr="00204E93">
        <w:rPr>
          <w:rFonts w:ascii="Lucida Sans" w:hAnsi="Lucida Sans"/>
          <w:noProof/>
        </w:rPr>
        <w:t xml:space="preserve"> </w:t>
      </w:r>
      <w:r w:rsidR="009B669A" w:rsidRPr="00204E93">
        <w:rPr>
          <w:rFonts w:ascii="Lucida Sans" w:hAnsi="Lucida Sans"/>
          <w:noProof/>
        </w:rPr>
        <w:drawing>
          <wp:inline distT="0" distB="0" distL="0" distR="0" wp14:anchorId="3D4E6CC4" wp14:editId="04AF74E5">
            <wp:extent cx="1625600" cy="2757568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7"/>
                    <a:stretch/>
                  </pic:blipFill>
                  <pic:spPr bwMode="auto">
                    <a:xfrm>
                      <a:off x="0" y="0"/>
                      <a:ext cx="1654811" cy="280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669A" w:rsidRPr="00204E93">
        <w:rPr>
          <w:rFonts w:ascii="Lucida Sans" w:hAnsi="Lucida Sans"/>
          <w:noProof/>
        </w:rPr>
        <w:t xml:space="preserve"> </w:t>
      </w:r>
      <w:r w:rsidR="009B669A" w:rsidRPr="00204E93">
        <w:rPr>
          <w:rFonts w:ascii="Lucida Sans" w:hAnsi="Lucida Sans"/>
          <w:noProof/>
        </w:rPr>
        <w:drawing>
          <wp:inline distT="0" distB="0" distL="0" distR="0" wp14:anchorId="776EFAEC" wp14:editId="779D2A64">
            <wp:extent cx="1625301" cy="27628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94"/>
                    <a:stretch/>
                  </pic:blipFill>
                  <pic:spPr bwMode="auto">
                    <a:xfrm>
                      <a:off x="0" y="0"/>
                      <a:ext cx="1644309" cy="2795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2E8D" w:rsidRPr="00204E93" w:rsidRDefault="006F2E8D" w:rsidP="00371949">
      <w:pPr>
        <w:rPr>
          <w:rFonts w:ascii="Lucida Sans" w:hAnsi="Lucida Sans"/>
        </w:rPr>
      </w:pPr>
    </w:p>
    <w:p w:rsidR="006F2E8D" w:rsidRPr="00204E93" w:rsidRDefault="006F2E8D" w:rsidP="00371949">
      <w:pPr>
        <w:rPr>
          <w:rFonts w:ascii="Lucida Sans" w:hAnsi="Lucida Sans"/>
        </w:rPr>
      </w:pPr>
    </w:p>
    <w:sectPr w:rsidR="006F2E8D" w:rsidRPr="00204E93" w:rsidSect="00E854D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61A3" w:rsidRDefault="009061A3">
      <w:pPr>
        <w:spacing w:after="0" w:line="240" w:lineRule="auto"/>
      </w:pPr>
      <w:r>
        <w:separator/>
      </w:r>
    </w:p>
  </w:endnote>
  <w:endnote w:type="continuationSeparator" w:id="0">
    <w:p w:rsidR="009061A3" w:rsidRDefault="009061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ucida Sans" w:hAnsi="Lucida Sans"/>
      </w:rPr>
      <w:id w:val="-24511827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</w:rPr>
    </w:sdtEndPr>
    <w:sdtContent>
      <w:p w:rsidR="00465E56" w:rsidRPr="00C73085" w:rsidRDefault="00465E56" w:rsidP="005921CD">
        <w:pPr>
          <w:pStyle w:val="Footer"/>
          <w:pBdr>
            <w:top w:val="single" w:sz="4" w:space="0" w:color="D9D9D9" w:themeColor="background1" w:themeShade="D9"/>
          </w:pBdr>
          <w:rPr>
            <w:rFonts w:ascii="Lucida Sans" w:hAnsi="Lucida Sans"/>
            <w:color w:val="7F7F7F" w:themeColor="background1" w:themeShade="7F"/>
            <w:spacing w:val="60"/>
          </w:rPr>
        </w:pPr>
        <w:r w:rsidRPr="00C73085">
          <w:rPr>
            <w:rFonts w:ascii="Lucida Sans" w:hAnsi="Lucida Sans"/>
          </w:rPr>
          <w:fldChar w:fldCharType="begin"/>
        </w:r>
        <w:r w:rsidRPr="00C73085">
          <w:rPr>
            <w:rFonts w:ascii="Lucida Sans" w:hAnsi="Lucida Sans"/>
          </w:rPr>
          <w:instrText xml:space="preserve"> PAGE   \* MERGEFORMAT </w:instrText>
        </w:r>
        <w:r w:rsidRPr="00C73085">
          <w:rPr>
            <w:rFonts w:ascii="Lucida Sans" w:hAnsi="Lucida Sans"/>
          </w:rPr>
          <w:fldChar w:fldCharType="separate"/>
        </w:r>
        <w:r w:rsidRPr="004A6624">
          <w:rPr>
            <w:rFonts w:ascii="Lucida Sans" w:hAnsi="Lucida Sans"/>
            <w:b/>
            <w:bCs/>
            <w:noProof/>
          </w:rPr>
          <w:t>1</w:t>
        </w:r>
        <w:r w:rsidRPr="00C73085">
          <w:rPr>
            <w:rFonts w:ascii="Lucida Sans" w:hAnsi="Lucida Sans"/>
            <w:b/>
            <w:bCs/>
            <w:noProof/>
          </w:rPr>
          <w:fldChar w:fldCharType="end"/>
        </w:r>
        <w:r w:rsidRPr="00C73085">
          <w:rPr>
            <w:rFonts w:ascii="Lucida Sans" w:hAnsi="Lucida Sans"/>
            <w:b/>
            <w:bCs/>
          </w:rPr>
          <w:t xml:space="preserve"> | </w:t>
        </w:r>
        <w:r w:rsidRPr="00C73085">
          <w:rPr>
            <w:rFonts w:ascii="Lucida Sans" w:hAnsi="Lucida Sans"/>
            <w:color w:val="7F7F7F" w:themeColor="background1" w:themeShade="7F"/>
            <w:spacing w:val="60"/>
          </w:rPr>
          <w:t>Page</w:t>
        </w:r>
        <w:r w:rsidRPr="00C73085">
          <w:rPr>
            <w:rFonts w:ascii="Lucida Sans" w:hAnsi="Lucida Sans"/>
            <w:color w:val="7F7F7F" w:themeColor="background1" w:themeShade="7F"/>
            <w:spacing w:val="60"/>
          </w:rPr>
          <w:tab/>
        </w:r>
      </w:p>
      <w:p w:rsidR="00465E56" w:rsidRDefault="00465E56" w:rsidP="00DB210F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bookmarkStart w:id="37" w:name="_Hlk515355748"/>
        <w:bookmarkStart w:id="38" w:name="_Hlk515355900"/>
        <w:bookmarkStart w:id="39" w:name="_Hlk515355901"/>
        <w:r w:rsidRPr="00483F1C">
          <w:rPr>
            <w:rFonts w:ascii="Helvetica" w:hAnsi="Helvetica" w:cs="Helvetica"/>
            <w:color w:val="7F7F7F"/>
            <w:sz w:val="14"/>
            <w:szCs w:val="24"/>
          </w:rPr>
          <w:t>© 2017 All Rights Reserved. Meridian Innovation Limited</w:t>
        </w:r>
        <w:r w:rsidRPr="00C73085">
          <w:rPr>
            <w:rFonts w:ascii="Lucida Sans" w:hAnsi="Lucida Sans"/>
            <w:bCs/>
            <w:sz w:val="14"/>
          </w:rPr>
          <w:t xml:space="preserve"> </w:t>
        </w:r>
      </w:p>
      <w:p w:rsidR="00465E56" w:rsidRPr="00C73085" w:rsidRDefault="00465E56" w:rsidP="00DB210F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r w:rsidRPr="00C73085">
          <w:rPr>
            <w:rFonts w:ascii="Lucida Sans" w:hAnsi="Lucida Sans"/>
            <w:bCs/>
            <w:sz w:val="14"/>
          </w:rPr>
          <w:t>Enterprise Place No.5 Science Park West Avenue,</w:t>
        </w:r>
      </w:p>
      <w:p w:rsidR="00465E56" w:rsidRPr="00630AC6" w:rsidRDefault="00465E56" w:rsidP="00630AC6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r w:rsidRPr="00C73085">
          <w:rPr>
            <w:rFonts w:ascii="Lucida Sans" w:hAnsi="Lucida Sans"/>
            <w:bCs/>
            <w:sz w:val="14"/>
          </w:rPr>
          <w:t xml:space="preserve">Hong Kong Science Park, </w:t>
        </w:r>
        <w:proofErr w:type="spellStart"/>
        <w:r w:rsidRPr="00C73085">
          <w:rPr>
            <w:rFonts w:ascii="Lucida Sans" w:hAnsi="Lucida Sans"/>
            <w:bCs/>
            <w:sz w:val="14"/>
          </w:rPr>
          <w:t>ShaTin</w:t>
        </w:r>
        <w:proofErr w:type="spellEnd"/>
        <w:r w:rsidRPr="00C73085">
          <w:rPr>
            <w:rFonts w:ascii="Lucida Sans" w:hAnsi="Lucida Sans"/>
            <w:bCs/>
            <w:sz w:val="14"/>
          </w:rPr>
          <w:t>, N.T. Hong Kong</w:t>
        </w:r>
      </w:p>
    </w:sdtContent>
  </w:sdt>
  <w:bookmarkEnd w:id="39" w:displacedByCustomXml="prev"/>
  <w:bookmarkEnd w:id="38" w:displacedByCustomXml="prev"/>
  <w:bookmarkEnd w:id="37" w:displacedByCustomXml="prev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08342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</w:rPr>
    </w:sdtEndPr>
    <w:sdtContent>
      <w:p w:rsidR="00465E56" w:rsidRDefault="00465E5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4A6624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bookmarkStart w:id="90" w:name="_Hlk515356207"/>
        <w:r w:rsidRPr="001D2CED">
          <w:rPr>
            <w:rFonts w:ascii="Lucida Sans" w:hAnsi="Lucida Sans"/>
            <w:color w:val="7F7F7F" w:themeColor="background1" w:themeShade="7F"/>
            <w:spacing w:val="60"/>
          </w:rPr>
          <w:t>Meridian Innovation Limited</w:t>
        </w:r>
        <w:bookmarkEnd w:id="90"/>
      </w:p>
      <w:p w:rsidR="00465E56" w:rsidRPr="00DB210F" w:rsidRDefault="00465E56" w:rsidP="00DB210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>Enterprise Place No.5 Science Park West Avenue,</w:t>
        </w:r>
      </w:p>
      <w:p w:rsidR="00465E56" w:rsidRPr="008E24A6" w:rsidRDefault="00465E56" w:rsidP="008E24A6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 xml:space="preserve">Hong Kong Science Park, </w:t>
        </w:r>
        <w:proofErr w:type="spellStart"/>
        <w:r w:rsidRPr="00DB210F">
          <w:rPr>
            <w:bCs/>
            <w:sz w:val="14"/>
          </w:rPr>
          <w:t>ShaTin</w:t>
        </w:r>
        <w:proofErr w:type="spellEnd"/>
        <w:r w:rsidRPr="00DB210F">
          <w:rPr>
            <w:bCs/>
            <w:sz w:val="14"/>
          </w:rPr>
          <w:t>, N.T. Hong Kong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61A3" w:rsidRDefault="009061A3">
      <w:pPr>
        <w:spacing w:after="0" w:line="240" w:lineRule="auto"/>
      </w:pPr>
      <w:r>
        <w:separator/>
      </w:r>
    </w:p>
  </w:footnote>
  <w:footnote w:type="continuationSeparator" w:id="0">
    <w:p w:rsidR="009061A3" w:rsidRDefault="009061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5E56" w:rsidRDefault="00465E56">
    <w:pPr>
      <w:pStyle w:val="Header"/>
    </w:pPr>
    <w:sdt>
      <w:sdtPr>
        <w:id w:val="-475150168"/>
        <w:docPartObj>
          <w:docPartGallery w:val="Watermarks"/>
          <w:docPartUnique/>
        </w:docPartObj>
      </w:sdtPr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44438283" o:spid="_x0000_s2049" type="#_x0000_t136" style="position:absolute;margin-left:0;margin-top:0;width:200pt;height:66pt;rotation:315;z-index:-251658752;mso-position-horizontal:center;mso-position-horizontal-relative:margin;mso-position-vertical:center;mso-position-vertical-relative:margin" o:allowincell="f" fillcolor="black [3213]" stroked="f">
              <v:fill opacity=".5"/>
              <v:textpath style="font-family:&quot;Calibri&quot;;font-size:54pt" string="Meridian"/>
              <w10:wrap anchorx="margin" anchory="margin"/>
            </v:shape>
          </w:pict>
        </w:r>
      </w:sdtContent>
    </w:sdt>
    <w:r>
      <w:tab/>
    </w:r>
    <w:r>
      <w:tab/>
    </w:r>
    <w:r>
      <w:rPr>
        <w:noProof/>
        <w:sz w:val="36"/>
        <w:szCs w:val="36"/>
      </w:rPr>
      <w:drawing>
        <wp:inline distT="0" distB="0" distL="0" distR="0">
          <wp:extent cx="1584325" cy="563245"/>
          <wp:effectExtent l="0" t="0" r="0" b="8255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563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5E56" w:rsidRDefault="00465E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5E56" w:rsidRDefault="00465E56" w:rsidP="00867505">
    <w:pPr>
      <w:pStyle w:val="Header"/>
      <w:jc w:val="right"/>
    </w:pPr>
    <w:r>
      <w:rPr>
        <w:noProof/>
        <w:sz w:val="36"/>
        <w:szCs w:val="36"/>
      </w:rPr>
      <w:drawing>
        <wp:inline distT="0" distB="0" distL="0" distR="0">
          <wp:extent cx="1713215" cy="609068"/>
          <wp:effectExtent l="0" t="0" r="1905" b="635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001" cy="6264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5E56" w:rsidRDefault="00465E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10EF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D3E84"/>
    <w:multiLevelType w:val="hybridMultilevel"/>
    <w:tmpl w:val="06BCA6C2"/>
    <w:lvl w:ilvl="0" w:tplc="3C090011">
      <w:start w:val="1"/>
      <w:numFmt w:val="decimal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17A65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7234C"/>
    <w:multiLevelType w:val="hybridMultilevel"/>
    <w:tmpl w:val="C4E29C3E"/>
    <w:lvl w:ilvl="0" w:tplc="2098CA7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02CF8"/>
    <w:multiLevelType w:val="hybridMultilevel"/>
    <w:tmpl w:val="943410A8"/>
    <w:lvl w:ilvl="0" w:tplc="FDB6F23C">
      <w:start w:val="2"/>
      <w:numFmt w:val="bullet"/>
      <w:lvlText w:val="-"/>
      <w:lvlJc w:val="left"/>
      <w:pPr>
        <w:ind w:left="4840" w:hanging="360"/>
      </w:pPr>
      <w:rPr>
        <w:rFonts w:ascii="Calibri" w:eastAsiaTheme="minorEastAsia" w:hAnsi="Calibri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91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98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10600" w:hanging="360"/>
      </w:pPr>
      <w:rPr>
        <w:rFonts w:ascii="Wingdings" w:hAnsi="Wingdings" w:hint="default"/>
      </w:rPr>
    </w:lvl>
  </w:abstractNum>
  <w:abstractNum w:abstractNumId="5" w15:restartNumberingAfterBreak="0">
    <w:nsid w:val="57534DCC"/>
    <w:multiLevelType w:val="hybridMultilevel"/>
    <w:tmpl w:val="1D3E52FC"/>
    <w:lvl w:ilvl="0" w:tplc="C29A23F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E23E09"/>
    <w:multiLevelType w:val="hybridMultilevel"/>
    <w:tmpl w:val="59B4C4C4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29B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3C27EF"/>
    <w:multiLevelType w:val="hybridMultilevel"/>
    <w:tmpl w:val="7980B5D6"/>
    <w:lvl w:ilvl="0" w:tplc="425AD0BA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2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rcwtTAyNDAztTRV0lEKTi0uzszPAykwrwUAvNx0yywAAAA="/>
  </w:docVars>
  <w:rsids>
    <w:rsidRoot w:val="00185D66"/>
    <w:rsid w:val="00000AC7"/>
    <w:rsid w:val="00003F0A"/>
    <w:rsid w:val="000149AC"/>
    <w:rsid w:val="00017829"/>
    <w:rsid w:val="000231B6"/>
    <w:rsid w:val="0002541C"/>
    <w:rsid w:val="00032FC8"/>
    <w:rsid w:val="000433E0"/>
    <w:rsid w:val="00046957"/>
    <w:rsid w:val="000510A1"/>
    <w:rsid w:val="00054630"/>
    <w:rsid w:val="000640A5"/>
    <w:rsid w:val="000825B0"/>
    <w:rsid w:val="00085689"/>
    <w:rsid w:val="000B2737"/>
    <w:rsid w:val="000C22A6"/>
    <w:rsid w:val="000C4DFD"/>
    <w:rsid w:val="000C5D56"/>
    <w:rsid w:val="000D57F5"/>
    <w:rsid w:val="000D5FEB"/>
    <w:rsid w:val="000E159D"/>
    <w:rsid w:val="000E4148"/>
    <w:rsid w:val="00100F25"/>
    <w:rsid w:val="001165AE"/>
    <w:rsid w:val="001305C6"/>
    <w:rsid w:val="00140709"/>
    <w:rsid w:val="00151F4E"/>
    <w:rsid w:val="0015403D"/>
    <w:rsid w:val="00160A40"/>
    <w:rsid w:val="00161096"/>
    <w:rsid w:val="00181A89"/>
    <w:rsid w:val="0018425E"/>
    <w:rsid w:val="00185D66"/>
    <w:rsid w:val="0019372E"/>
    <w:rsid w:val="00194E8A"/>
    <w:rsid w:val="00195F26"/>
    <w:rsid w:val="00197217"/>
    <w:rsid w:val="00197B32"/>
    <w:rsid w:val="001A0899"/>
    <w:rsid w:val="001A3ED3"/>
    <w:rsid w:val="001A4A57"/>
    <w:rsid w:val="001A6916"/>
    <w:rsid w:val="001A6AB4"/>
    <w:rsid w:val="001B09F5"/>
    <w:rsid w:val="001B56A6"/>
    <w:rsid w:val="001D2CED"/>
    <w:rsid w:val="001E7950"/>
    <w:rsid w:val="001F3CA3"/>
    <w:rsid w:val="001F4A2F"/>
    <w:rsid w:val="001F5509"/>
    <w:rsid w:val="00201DB1"/>
    <w:rsid w:val="00204E93"/>
    <w:rsid w:val="00207814"/>
    <w:rsid w:val="00223F83"/>
    <w:rsid w:val="002324F9"/>
    <w:rsid w:val="00245795"/>
    <w:rsid w:val="00245D4F"/>
    <w:rsid w:val="002477A9"/>
    <w:rsid w:val="00257924"/>
    <w:rsid w:val="002579A9"/>
    <w:rsid w:val="0026213C"/>
    <w:rsid w:val="002639CD"/>
    <w:rsid w:val="00263BA1"/>
    <w:rsid w:val="00267965"/>
    <w:rsid w:val="00277509"/>
    <w:rsid w:val="002813FD"/>
    <w:rsid w:val="002960ED"/>
    <w:rsid w:val="002A5AAF"/>
    <w:rsid w:val="002A7E15"/>
    <w:rsid w:val="002B5197"/>
    <w:rsid w:val="002C69FC"/>
    <w:rsid w:val="002D10A9"/>
    <w:rsid w:val="002D1FEC"/>
    <w:rsid w:val="002F1007"/>
    <w:rsid w:val="002F5765"/>
    <w:rsid w:val="003002C1"/>
    <w:rsid w:val="003048E7"/>
    <w:rsid w:val="00306872"/>
    <w:rsid w:val="003108B7"/>
    <w:rsid w:val="00311249"/>
    <w:rsid w:val="00315BEC"/>
    <w:rsid w:val="00316A64"/>
    <w:rsid w:val="0032168D"/>
    <w:rsid w:val="00321892"/>
    <w:rsid w:val="003218EB"/>
    <w:rsid w:val="00322782"/>
    <w:rsid w:val="00334F72"/>
    <w:rsid w:val="00335733"/>
    <w:rsid w:val="00343D22"/>
    <w:rsid w:val="00351AE4"/>
    <w:rsid w:val="003539FE"/>
    <w:rsid w:val="00355966"/>
    <w:rsid w:val="0036274E"/>
    <w:rsid w:val="003628C2"/>
    <w:rsid w:val="00366A70"/>
    <w:rsid w:val="003675CB"/>
    <w:rsid w:val="00371949"/>
    <w:rsid w:val="0038302D"/>
    <w:rsid w:val="003851B1"/>
    <w:rsid w:val="0039208D"/>
    <w:rsid w:val="0039275C"/>
    <w:rsid w:val="0039674B"/>
    <w:rsid w:val="003A1733"/>
    <w:rsid w:val="003A549F"/>
    <w:rsid w:val="003B011A"/>
    <w:rsid w:val="003B3CB0"/>
    <w:rsid w:val="003B4A2C"/>
    <w:rsid w:val="003C3DBD"/>
    <w:rsid w:val="003C5E92"/>
    <w:rsid w:val="003D20C4"/>
    <w:rsid w:val="003D39DE"/>
    <w:rsid w:val="003E3D73"/>
    <w:rsid w:val="003F7853"/>
    <w:rsid w:val="00400159"/>
    <w:rsid w:val="00410545"/>
    <w:rsid w:val="004305AC"/>
    <w:rsid w:val="004308BB"/>
    <w:rsid w:val="00446864"/>
    <w:rsid w:val="004473CE"/>
    <w:rsid w:val="00453AEF"/>
    <w:rsid w:val="00453CA3"/>
    <w:rsid w:val="00455942"/>
    <w:rsid w:val="00465E56"/>
    <w:rsid w:val="0047071F"/>
    <w:rsid w:val="00472136"/>
    <w:rsid w:val="004737C3"/>
    <w:rsid w:val="00477C01"/>
    <w:rsid w:val="004835AC"/>
    <w:rsid w:val="00487A83"/>
    <w:rsid w:val="00491E95"/>
    <w:rsid w:val="0049358A"/>
    <w:rsid w:val="004A276F"/>
    <w:rsid w:val="004A6624"/>
    <w:rsid w:val="004A705F"/>
    <w:rsid w:val="004B1011"/>
    <w:rsid w:val="004B24C6"/>
    <w:rsid w:val="004C2DB5"/>
    <w:rsid w:val="004C3D51"/>
    <w:rsid w:val="004E1AC5"/>
    <w:rsid w:val="004E52AC"/>
    <w:rsid w:val="00503183"/>
    <w:rsid w:val="005074DE"/>
    <w:rsid w:val="005104C7"/>
    <w:rsid w:val="00510712"/>
    <w:rsid w:val="0051194E"/>
    <w:rsid w:val="0051395A"/>
    <w:rsid w:val="00523B4C"/>
    <w:rsid w:val="0052594B"/>
    <w:rsid w:val="00525FC9"/>
    <w:rsid w:val="0052608A"/>
    <w:rsid w:val="0054080F"/>
    <w:rsid w:val="005501A4"/>
    <w:rsid w:val="0055064B"/>
    <w:rsid w:val="00553EEA"/>
    <w:rsid w:val="0056797E"/>
    <w:rsid w:val="00571667"/>
    <w:rsid w:val="0057484F"/>
    <w:rsid w:val="00583CE6"/>
    <w:rsid w:val="005860C5"/>
    <w:rsid w:val="005921CD"/>
    <w:rsid w:val="00596ED8"/>
    <w:rsid w:val="005A42F8"/>
    <w:rsid w:val="005A60D9"/>
    <w:rsid w:val="005B3D09"/>
    <w:rsid w:val="005B507D"/>
    <w:rsid w:val="005C2052"/>
    <w:rsid w:val="005D072A"/>
    <w:rsid w:val="005D5C07"/>
    <w:rsid w:val="005D6A8A"/>
    <w:rsid w:val="005E3AF5"/>
    <w:rsid w:val="005E3C09"/>
    <w:rsid w:val="005E3E45"/>
    <w:rsid w:val="00605D64"/>
    <w:rsid w:val="00611103"/>
    <w:rsid w:val="0061304A"/>
    <w:rsid w:val="00615B65"/>
    <w:rsid w:val="006254AD"/>
    <w:rsid w:val="00626EE9"/>
    <w:rsid w:val="00630AC6"/>
    <w:rsid w:val="00631960"/>
    <w:rsid w:val="006335B3"/>
    <w:rsid w:val="00646F6B"/>
    <w:rsid w:val="00653393"/>
    <w:rsid w:val="0065426D"/>
    <w:rsid w:val="00666BCD"/>
    <w:rsid w:val="006679CC"/>
    <w:rsid w:val="00684DAE"/>
    <w:rsid w:val="006851FC"/>
    <w:rsid w:val="006A0E46"/>
    <w:rsid w:val="006A1520"/>
    <w:rsid w:val="006A426B"/>
    <w:rsid w:val="006A6EB6"/>
    <w:rsid w:val="006B5D84"/>
    <w:rsid w:val="006B79CA"/>
    <w:rsid w:val="006D2528"/>
    <w:rsid w:val="006D370B"/>
    <w:rsid w:val="006E2106"/>
    <w:rsid w:val="006E4DE7"/>
    <w:rsid w:val="006F281C"/>
    <w:rsid w:val="006F2E8D"/>
    <w:rsid w:val="006F4119"/>
    <w:rsid w:val="006F50E7"/>
    <w:rsid w:val="00706013"/>
    <w:rsid w:val="00714A0F"/>
    <w:rsid w:val="007219A7"/>
    <w:rsid w:val="00723ABF"/>
    <w:rsid w:val="00724CCC"/>
    <w:rsid w:val="0072733C"/>
    <w:rsid w:val="00730B9A"/>
    <w:rsid w:val="00734CF6"/>
    <w:rsid w:val="00736FE2"/>
    <w:rsid w:val="00740D9D"/>
    <w:rsid w:val="00767B8C"/>
    <w:rsid w:val="0079482B"/>
    <w:rsid w:val="0079608A"/>
    <w:rsid w:val="007A0841"/>
    <w:rsid w:val="007A3369"/>
    <w:rsid w:val="007A5698"/>
    <w:rsid w:val="007D1E92"/>
    <w:rsid w:val="007E4CEA"/>
    <w:rsid w:val="00802584"/>
    <w:rsid w:val="008316DA"/>
    <w:rsid w:val="008418C1"/>
    <w:rsid w:val="00843BA7"/>
    <w:rsid w:val="008444C5"/>
    <w:rsid w:val="00845976"/>
    <w:rsid w:val="008521AD"/>
    <w:rsid w:val="00856060"/>
    <w:rsid w:val="00866D5E"/>
    <w:rsid w:val="00867505"/>
    <w:rsid w:val="00874581"/>
    <w:rsid w:val="00876997"/>
    <w:rsid w:val="0088546C"/>
    <w:rsid w:val="00897F78"/>
    <w:rsid w:val="008B208D"/>
    <w:rsid w:val="008B46CB"/>
    <w:rsid w:val="008B4A04"/>
    <w:rsid w:val="008C3384"/>
    <w:rsid w:val="008C61AA"/>
    <w:rsid w:val="008D19B5"/>
    <w:rsid w:val="008D1CE1"/>
    <w:rsid w:val="008D321A"/>
    <w:rsid w:val="008E243D"/>
    <w:rsid w:val="008E24A6"/>
    <w:rsid w:val="008F0FC1"/>
    <w:rsid w:val="008F35FB"/>
    <w:rsid w:val="008F4393"/>
    <w:rsid w:val="009061A3"/>
    <w:rsid w:val="00910CB6"/>
    <w:rsid w:val="00922CEC"/>
    <w:rsid w:val="00924DCA"/>
    <w:rsid w:val="00930E6E"/>
    <w:rsid w:val="009372EB"/>
    <w:rsid w:val="00941EBD"/>
    <w:rsid w:val="00943054"/>
    <w:rsid w:val="00946592"/>
    <w:rsid w:val="00987560"/>
    <w:rsid w:val="009A25EE"/>
    <w:rsid w:val="009A27D6"/>
    <w:rsid w:val="009B31C7"/>
    <w:rsid w:val="009B3909"/>
    <w:rsid w:val="009B4919"/>
    <w:rsid w:val="009B669A"/>
    <w:rsid w:val="009C35A4"/>
    <w:rsid w:val="009C47E2"/>
    <w:rsid w:val="009C4D60"/>
    <w:rsid w:val="009C67C4"/>
    <w:rsid w:val="009C6E90"/>
    <w:rsid w:val="009D55FC"/>
    <w:rsid w:val="009E0035"/>
    <w:rsid w:val="009E0610"/>
    <w:rsid w:val="009E2AE9"/>
    <w:rsid w:val="009E4235"/>
    <w:rsid w:val="009E72D6"/>
    <w:rsid w:val="009F601B"/>
    <w:rsid w:val="00A17961"/>
    <w:rsid w:val="00A22FA8"/>
    <w:rsid w:val="00A31F30"/>
    <w:rsid w:val="00A34754"/>
    <w:rsid w:val="00A40A67"/>
    <w:rsid w:val="00A447A6"/>
    <w:rsid w:val="00A462DC"/>
    <w:rsid w:val="00A55256"/>
    <w:rsid w:val="00A55D76"/>
    <w:rsid w:val="00A66989"/>
    <w:rsid w:val="00A779AE"/>
    <w:rsid w:val="00A912ED"/>
    <w:rsid w:val="00A955FC"/>
    <w:rsid w:val="00A96E13"/>
    <w:rsid w:val="00AA1B13"/>
    <w:rsid w:val="00AB7FA1"/>
    <w:rsid w:val="00AC2558"/>
    <w:rsid w:val="00AE04C1"/>
    <w:rsid w:val="00AF4E7A"/>
    <w:rsid w:val="00B00DA9"/>
    <w:rsid w:val="00B03521"/>
    <w:rsid w:val="00B04058"/>
    <w:rsid w:val="00B12AD1"/>
    <w:rsid w:val="00B12FD8"/>
    <w:rsid w:val="00B23377"/>
    <w:rsid w:val="00B2718E"/>
    <w:rsid w:val="00B3298C"/>
    <w:rsid w:val="00B3497C"/>
    <w:rsid w:val="00B34A16"/>
    <w:rsid w:val="00B54D68"/>
    <w:rsid w:val="00B661EA"/>
    <w:rsid w:val="00B718BC"/>
    <w:rsid w:val="00B84C13"/>
    <w:rsid w:val="00B91EFA"/>
    <w:rsid w:val="00BB3290"/>
    <w:rsid w:val="00BC0306"/>
    <w:rsid w:val="00BD0533"/>
    <w:rsid w:val="00BE3940"/>
    <w:rsid w:val="00C00EA4"/>
    <w:rsid w:val="00C044FC"/>
    <w:rsid w:val="00C06236"/>
    <w:rsid w:val="00C12E5A"/>
    <w:rsid w:val="00C16712"/>
    <w:rsid w:val="00C37B03"/>
    <w:rsid w:val="00C4168B"/>
    <w:rsid w:val="00C54FA3"/>
    <w:rsid w:val="00C57279"/>
    <w:rsid w:val="00C73085"/>
    <w:rsid w:val="00C829A5"/>
    <w:rsid w:val="00C83228"/>
    <w:rsid w:val="00C85C92"/>
    <w:rsid w:val="00C94DDB"/>
    <w:rsid w:val="00CB4F80"/>
    <w:rsid w:val="00CB6444"/>
    <w:rsid w:val="00CB7F1E"/>
    <w:rsid w:val="00CC1976"/>
    <w:rsid w:val="00CC312E"/>
    <w:rsid w:val="00CD42E6"/>
    <w:rsid w:val="00CF3A14"/>
    <w:rsid w:val="00D16E64"/>
    <w:rsid w:val="00D21CAB"/>
    <w:rsid w:val="00D23790"/>
    <w:rsid w:val="00D23B89"/>
    <w:rsid w:val="00D24062"/>
    <w:rsid w:val="00D24A9A"/>
    <w:rsid w:val="00D308A3"/>
    <w:rsid w:val="00D3567F"/>
    <w:rsid w:val="00D454F4"/>
    <w:rsid w:val="00D5025C"/>
    <w:rsid w:val="00D51527"/>
    <w:rsid w:val="00D606C3"/>
    <w:rsid w:val="00D6730B"/>
    <w:rsid w:val="00D7491D"/>
    <w:rsid w:val="00D834E6"/>
    <w:rsid w:val="00D87063"/>
    <w:rsid w:val="00DA5260"/>
    <w:rsid w:val="00DB199F"/>
    <w:rsid w:val="00DB210F"/>
    <w:rsid w:val="00DB67AB"/>
    <w:rsid w:val="00DD210C"/>
    <w:rsid w:val="00DD76BC"/>
    <w:rsid w:val="00DD7CEE"/>
    <w:rsid w:val="00DE2A06"/>
    <w:rsid w:val="00DE5429"/>
    <w:rsid w:val="00DE7423"/>
    <w:rsid w:val="00DF229E"/>
    <w:rsid w:val="00DF254B"/>
    <w:rsid w:val="00E03B9A"/>
    <w:rsid w:val="00E05FB5"/>
    <w:rsid w:val="00E11145"/>
    <w:rsid w:val="00E26305"/>
    <w:rsid w:val="00E2688B"/>
    <w:rsid w:val="00E54644"/>
    <w:rsid w:val="00E60D19"/>
    <w:rsid w:val="00E715A8"/>
    <w:rsid w:val="00E760F9"/>
    <w:rsid w:val="00E7705A"/>
    <w:rsid w:val="00E80259"/>
    <w:rsid w:val="00E854DF"/>
    <w:rsid w:val="00E94D4D"/>
    <w:rsid w:val="00E94EB4"/>
    <w:rsid w:val="00EA0205"/>
    <w:rsid w:val="00EA261F"/>
    <w:rsid w:val="00EA7F8A"/>
    <w:rsid w:val="00EC7965"/>
    <w:rsid w:val="00ED1775"/>
    <w:rsid w:val="00EE0610"/>
    <w:rsid w:val="00EE21A7"/>
    <w:rsid w:val="00EF41BE"/>
    <w:rsid w:val="00EF6369"/>
    <w:rsid w:val="00F02F4F"/>
    <w:rsid w:val="00F132C8"/>
    <w:rsid w:val="00F24551"/>
    <w:rsid w:val="00F24F2F"/>
    <w:rsid w:val="00F37C6C"/>
    <w:rsid w:val="00F46687"/>
    <w:rsid w:val="00F52A34"/>
    <w:rsid w:val="00F6103D"/>
    <w:rsid w:val="00F6106D"/>
    <w:rsid w:val="00F90960"/>
    <w:rsid w:val="00F918B2"/>
    <w:rsid w:val="00F9708B"/>
    <w:rsid w:val="00FA48D4"/>
    <w:rsid w:val="00FA55E2"/>
    <w:rsid w:val="00FA5A30"/>
    <w:rsid w:val="00FC1D67"/>
    <w:rsid w:val="00FC6F02"/>
    <w:rsid w:val="00FC7616"/>
    <w:rsid w:val="00FD4EC4"/>
    <w:rsid w:val="00FE268C"/>
    <w:rsid w:val="00FE6249"/>
    <w:rsid w:val="00FF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E96FB7A"/>
  <w15:chartTrackingRefBased/>
  <w15:docId w15:val="{42194622-6DE9-4BCF-A6AA-7DC958A52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0A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A60D9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C4D60"/>
    <w:pPr>
      <w:keepNext/>
      <w:keepLines/>
      <w:spacing w:before="40" w:after="0"/>
      <w:outlineLvl w:val="1"/>
    </w:pPr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A5A30"/>
    <w:pPr>
      <w:keepNext/>
      <w:keepLines/>
      <w:spacing w:before="40" w:after="0"/>
      <w:outlineLvl w:val="2"/>
    </w:pPr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60D9"/>
    <w:pPr>
      <w:keepNext/>
      <w:keepLines/>
      <w:spacing w:before="40" w:after="0"/>
      <w:outlineLvl w:val="3"/>
    </w:pPr>
    <w:rPr>
      <w:rFonts w:ascii="Arial" w:eastAsiaTheme="majorEastAsia" w:hAnsi="Arial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A60D9"/>
    <w:pPr>
      <w:keepNext/>
      <w:keepLines/>
      <w:spacing w:before="40" w:after="0"/>
      <w:outlineLvl w:val="4"/>
    </w:pPr>
    <w:rPr>
      <w:rFonts w:ascii="Arial" w:eastAsiaTheme="majorEastAsia" w:hAnsi="Arial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5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85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D66"/>
  </w:style>
  <w:style w:type="paragraph" w:styleId="ListParagraph">
    <w:name w:val="List Paragraph"/>
    <w:basedOn w:val="Normal"/>
    <w:uiPriority w:val="34"/>
    <w:qFormat/>
    <w:rsid w:val="005A60D9"/>
    <w:p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85D6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5D66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A60D9"/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Title">
    <w:name w:val="Title"/>
    <w:basedOn w:val="Normal"/>
    <w:next w:val="Normal"/>
    <w:link w:val="TitleChar"/>
    <w:qFormat/>
    <w:rsid w:val="00185D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85D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185D6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85D6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C4D60"/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5A30"/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NoSpacing">
    <w:name w:val="No Spacing"/>
    <w:uiPriority w:val="1"/>
    <w:qFormat/>
    <w:rsid w:val="00185D66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5A60D9"/>
    <w:rPr>
      <w:rFonts w:ascii="Arial" w:eastAsiaTheme="majorEastAsia" w:hAnsi="Arial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A60D9"/>
    <w:rPr>
      <w:rFonts w:ascii="Arial" w:eastAsiaTheme="majorEastAsia" w:hAnsi="Arial" w:cstheme="majorBidi"/>
      <w:color w:val="2F5496" w:themeColor="accent1" w:themeShade="BF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D210C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semiHidden/>
    <w:unhideWhenUsed/>
    <w:rsid w:val="00DD210C"/>
    <w:pPr>
      <w:spacing w:after="0" w:line="240" w:lineRule="auto"/>
    </w:pPr>
    <w:rPr>
      <w:rFonts w:ascii="Calibri" w:eastAsia="Times New Roman" w:hAnsi="Calibri" w:cs="Times New Roman"/>
      <w:sz w:val="20"/>
      <w:szCs w:val="24"/>
      <w:lang w:val="en-GB" w:eastAsia="en-US"/>
    </w:rPr>
  </w:style>
  <w:style w:type="character" w:styleId="Hyperlink">
    <w:name w:val="Hyperlink"/>
    <w:uiPriority w:val="99"/>
    <w:unhideWhenUsed/>
    <w:rsid w:val="00DD210C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D210C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D210C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D21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10C"/>
  </w:style>
  <w:style w:type="paragraph" w:styleId="TOCHeading">
    <w:name w:val="TOC Heading"/>
    <w:basedOn w:val="Heading1"/>
    <w:next w:val="Normal"/>
    <w:uiPriority w:val="39"/>
    <w:unhideWhenUsed/>
    <w:qFormat/>
    <w:rsid w:val="00DD210C"/>
    <w:pPr>
      <w:outlineLvl w:val="9"/>
    </w:pPr>
    <w:rPr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D210C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2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1CD"/>
    <w:rPr>
      <w:rFonts w:ascii="Segoe UI" w:hAnsi="Segoe UI" w:cs="Segoe U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867505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67505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67505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67505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67505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67505"/>
    <w:pPr>
      <w:spacing w:after="0"/>
      <w:ind w:left="1760"/>
    </w:pPr>
    <w:rPr>
      <w:rFonts w:cstheme="minorHAns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B210F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523B4C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A179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jpeg"/><Relationship Id="rId34" Type="http://schemas.openxmlformats.org/officeDocument/2006/relationships/image" Target="media/image25.png"/><Relationship Id="rId42" Type="http://schemas.openxmlformats.org/officeDocument/2006/relationships/header" Target="header3.xml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3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header" Target="header2.xm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2.jpeg"/><Relationship Id="rId53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6.png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eader" Target="header4.xml"/><Relationship Id="rId52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2.xml"/><Relationship Id="rId48" Type="http://schemas.openxmlformats.org/officeDocument/2006/relationships/image" Target="media/image35.png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10BCA-8118-4746-995A-C74241EBD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54</TotalTime>
  <Pages>21</Pages>
  <Words>2919</Words>
  <Characters>16640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 LAU</dc:creator>
  <cp:keywords/>
  <dc:description/>
  <cp:lastModifiedBy>JacksonLau</cp:lastModifiedBy>
  <cp:revision>90</cp:revision>
  <dcterms:created xsi:type="dcterms:W3CDTF">2017-10-18T07:22:00Z</dcterms:created>
  <dcterms:modified xsi:type="dcterms:W3CDTF">2018-07-17T03:04:00Z</dcterms:modified>
</cp:coreProperties>
</file>